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D72646" w14:textId="66C6CF63" w:rsidR="008F292F" w:rsidRPr="00233FC8" w:rsidRDefault="00233FC8" w:rsidP="00233FC8">
      <w:pPr>
        <w:ind w:left="270"/>
        <w:rPr>
          <w:rStyle w:val="divdocumentleft-box"/>
          <w:rFonts w:ascii="Century Gothic" w:eastAsia="Century Gothic" w:hAnsi="Century Gothic" w:cs="Century Gothic"/>
          <w:b/>
          <w:bCs/>
          <w:color w:val="FF0000"/>
          <w:sz w:val="20"/>
          <w:szCs w:val="20"/>
        </w:rPr>
      </w:pPr>
      <w:r w:rsidRPr="00233FC8">
        <w:rPr>
          <w:rFonts w:ascii="Century Gothic" w:eastAsia="Century Gothic" w:hAnsi="Century Gothic" w:cs="Century Gothic"/>
          <w:b/>
          <w:bCs/>
          <w:noProof/>
          <w:color w:val="FF0000"/>
          <w:spacing w:val="4"/>
        </w:rPr>
        <w:pict w14:anchorId="15AB83B8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8" type="#_x0000_t32" style="position:absolute;left:0;text-align:left;margin-left:.4pt;margin-top:12.1pt;width:612.3pt;height:.65pt;z-index:251707392" o:connectortype="straight" strokecolor="#f30"/>
        </w:pict>
      </w:r>
      <w:r w:rsidRPr="00233FC8">
        <w:rPr>
          <w:rStyle w:val="divdocumentleft-box"/>
          <w:rFonts w:ascii="Century Gothic" w:eastAsia="Century Gothic" w:hAnsi="Century Gothic" w:cs="Century Gothic"/>
          <w:b/>
          <w:bCs/>
          <w:color w:val="FF0000"/>
          <w:sz w:val="20"/>
          <w:szCs w:val="20"/>
        </w:rPr>
        <w:t>Updated: 13 August 2021</w:t>
      </w:r>
    </w:p>
    <w:tbl>
      <w:tblPr>
        <w:tblStyle w:val="divdocumentparentContainer"/>
        <w:tblW w:w="0" w:type="auto"/>
        <w:tblLayout w:type="fixed"/>
        <w:tblLook w:val="05E0" w:firstRow="1" w:lastRow="1" w:firstColumn="1" w:lastColumn="1" w:noHBand="0" w:noVBand="1"/>
      </w:tblPr>
      <w:tblGrid>
        <w:gridCol w:w="8560"/>
        <w:gridCol w:w="3680"/>
      </w:tblGrid>
      <w:tr w:rsidR="00EB5888" w14:paraId="12778818" w14:textId="77777777" w:rsidTr="00E43DF5">
        <w:trPr>
          <w:trHeight w:val="15200"/>
        </w:trPr>
        <w:tc>
          <w:tcPr>
            <w:tcW w:w="8560" w:type="dxa"/>
            <w:tcBorders>
              <w:right w:val="single" w:sz="12" w:space="0" w:color="0070C0"/>
            </w:tcBorders>
            <w:hideMark/>
          </w:tcPr>
          <w:p w14:paraId="022AC70C" w14:textId="4D7D9B97" w:rsidR="006F603C" w:rsidRDefault="003C31F2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Honoured with the Good Citizenship award by my high school peers and staff, I take great pride in the respect I have for </w:t>
            </w:r>
            <w:r w:rsidR="00C12FF5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people</w:t>
            </w:r>
            <w:r w:rsidR="00B36D56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–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I</w:t>
            </w:r>
            <w:r w:rsidR="00B36D56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appreciate </w:t>
            </w:r>
            <w:r w:rsidR="00B36D56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all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opportunit</w:t>
            </w:r>
            <w:r w:rsidR="00B36D56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ies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to engage with </w:t>
            </w:r>
            <w:r w:rsidR="00B36D56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others and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improve </w:t>
            </w:r>
            <w:r w:rsidR="00B36D56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their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lives. To acquire a diverse world view, I follow articles, books and podcasts on</w:t>
            </w:r>
            <w:r w:rsidR="00447E9F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data management, </w:t>
            </w:r>
            <w:proofErr w:type="gramStart"/>
            <w:r w:rsidR="00447E9F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psychology</w:t>
            </w:r>
            <w:proofErr w:type="gramEnd"/>
            <w:r w:rsidR="00447E9F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and entrepreneurship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. </w:t>
            </w:r>
            <w:r w:rsidR="00040180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My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passion for people</w:t>
            </w:r>
            <w:r w:rsidR="00F6258A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,</w:t>
            </w:r>
            <w:r w:rsidR="00F7376D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experi</w:t>
            </w:r>
            <w:r w:rsidR="00BC457F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e</w:t>
            </w:r>
            <w:r w:rsidR="00F7376D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nces</w:t>
            </w:r>
            <w:r w:rsidR="00B02984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, and ambitions </w:t>
            </w:r>
            <w:r w:rsidR="00040180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have influenced </w:t>
            </w:r>
            <w:r w:rsidR="009F1F10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my professional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interests</w:t>
            </w:r>
            <w:r w:rsidR="00040180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– to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creat</w:t>
            </w:r>
            <w:r w:rsidR="00040180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e </w:t>
            </w:r>
            <w:r w:rsidR="00440304" w:rsidRPr="00440304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operational, strategic and risk management frameworks for scalable ventures</w:t>
            </w:r>
            <w:r w:rsidR="00440304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</w:t>
            </w:r>
            <w:r w:rsidR="00440304" w:rsidRPr="00440304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as I become a professional in data science and the industries that it supports.</w:t>
            </w:r>
          </w:p>
          <w:p w14:paraId="39A28488" w14:textId="77777777" w:rsidR="008F292F" w:rsidRDefault="008F292F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09846D30" w14:textId="77777777" w:rsidR="006F603C" w:rsidRPr="00E43DF5" w:rsidRDefault="006F603C" w:rsidP="006F603C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Education</w:t>
            </w:r>
          </w:p>
          <w:tbl>
            <w:tblPr>
              <w:tblStyle w:val="divdocumentparentContainer"/>
              <w:tblW w:w="8509" w:type="dxa"/>
              <w:tblLayout w:type="fixed"/>
              <w:tblLook w:val="05E0" w:firstRow="1" w:lastRow="1" w:firstColumn="1" w:lastColumn="1" w:noHBand="0" w:noVBand="1"/>
            </w:tblPr>
            <w:tblGrid>
              <w:gridCol w:w="1525"/>
              <w:gridCol w:w="412"/>
              <w:gridCol w:w="6572"/>
            </w:tblGrid>
            <w:tr w:rsidR="006F603C" w:rsidRPr="00E43DF5" w14:paraId="2E7B2C82" w14:textId="77777777" w:rsidTr="00693E22">
              <w:trPr>
                <w:trHeight w:val="1045"/>
              </w:trPr>
              <w:tc>
                <w:tcPr>
                  <w:tcW w:w="1525" w:type="dxa"/>
                  <w:hideMark/>
                </w:tcPr>
                <w:p w14:paraId="4B0A41B9" w14:textId="2D60C0A3" w:rsidR="0009742C" w:rsidRDefault="0009742C" w:rsidP="0009742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1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-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9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– </w:t>
                  </w:r>
                </w:p>
                <w:p w14:paraId="63882208" w14:textId="5D4F3622" w:rsidR="0009742C" w:rsidRPr="00E43DF5" w:rsidRDefault="0009742C" w:rsidP="0009742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-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9</w:t>
                  </w:r>
                </w:p>
                <w:p w14:paraId="55D798B5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0D21F8B4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AC60915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31DE7EA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CB4B9C2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6D3D329" w14:textId="77777777" w:rsidR="00137236" w:rsidRDefault="00137236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4822230" w14:textId="77777777" w:rsidR="00137236" w:rsidRDefault="00137236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FB7641D" w14:textId="3329C548" w:rsidR="006F603C" w:rsidRDefault="006F603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2019-02 – </w:t>
                  </w:r>
                </w:p>
                <w:p w14:paraId="385D8DF3" w14:textId="3FE2828E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1-03</w:t>
                  </w:r>
                </w:p>
                <w:p w14:paraId="781B7000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450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FA4B034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450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C088CA2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right="-410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  <w:tc>
                <w:tcPr>
                  <w:tcW w:w="412" w:type="dxa"/>
                  <w:hideMark/>
                </w:tcPr>
                <w:p w14:paraId="6F082992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  <w:tc>
                <w:tcPr>
                  <w:tcW w:w="6572" w:type="dxa"/>
                  <w:hideMark/>
                </w:tcPr>
                <w:p w14:paraId="31992A68" w14:textId="2F659FB7" w:rsidR="0009742C" w:rsidRPr="00E43DF5" w:rsidRDefault="0009742C" w:rsidP="0009742C">
                  <w:pPr>
                    <w:pStyle w:val="divdocumentleft-boxsectioneducationsinglecolumnpaddedline"/>
                    <w:spacing w:after="80" w:line="300" w:lineRule="atLeast"/>
                    <w:ind w:left="-12" w:right="300"/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Master of </w:t>
                  </w:r>
                  <w:r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Real Estate Financ</w:t>
                  </w:r>
                  <w:r w:rsidR="009D3881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e – in progress</w:t>
                  </w:r>
                </w:p>
                <w:p w14:paraId="5BFCA4BB" w14:textId="67D7D23E" w:rsidR="0009742C" w:rsidRPr="00E43DF5" w:rsidRDefault="0009742C" w:rsidP="0009742C">
                  <w:pPr>
                    <w:pStyle w:val="divdocumentleft-boxsectioneducationsinglecolumnpaddedline"/>
                    <w:spacing w:after="80" w:line="300" w:lineRule="atLeast"/>
                    <w:ind w:left="-126"/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Henley Business School, Reading, England</w:t>
                  </w:r>
                </w:p>
                <w:p w14:paraId="2C3682A2" w14:textId="3525218E" w:rsidR="00137236" w:rsidRPr="00137236" w:rsidRDefault="0009742C" w:rsidP="0009742C">
                  <w:pPr>
                    <w:pStyle w:val="divdocumentli"/>
                    <w:numPr>
                      <w:ilvl w:val="0"/>
                      <w:numId w:val="8"/>
                    </w:numPr>
                    <w:spacing w:after="80" w:line="300" w:lineRule="atLeast"/>
                    <w:ind w:left="347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ursework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n </w:t>
                  </w:r>
                  <w:r w:rsidR="00137236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economics, securities, futures, options, fixed income &amp; equity, funding, development processes &amp; appraisals, valuation, and global markets &amp; investment. All </w:t>
                  </w:r>
                  <w:r w:rsidR="009D3881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n the context of</w:t>
                  </w:r>
                  <w:r w:rsidR="00137236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real estate</w:t>
                  </w:r>
                </w:p>
                <w:p w14:paraId="1DF2ACAE" w14:textId="2777AC99" w:rsidR="0009742C" w:rsidRPr="00137236" w:rsidRDefault="00137236" w:rsidP="00F72BAF">
                  <w:pPr>
                    <w:pStyle w:val="divdocumentli"/>
                    <w:numPr>
                      <w:ilvl w:val="0"/>
                      <w:numId w:val="8"/>
                    </w:numPr>
                    <w:spacing w:after="80" w:line="300" w:lineRule="atLeast"/>
                    <w:ind w:left="347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137236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issertation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proposal</w:t>
                  </w:r>
                  <w:r w:rsidRPr="00137236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n retail </w:t>
                  </w:r>
                  <w:r w:rsidR="009D3881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perty</w:t>
                  </w:r>
                </w:p>
                <w:p w14:paraId="1AFB3B97" w14:textId="77777777" w:rsidR="00137236" w:rsidRPr="00137236" w:rsidRDefault="00137236" w:rsidP="00137236">
                  <w:pPr>
                    <w:pStyle w:val="divdocumentli"/>
                    <w:spacing w:after="80" w:line="300" w:lineRule="atLeast"/>
                    <w:ind w:left="347"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72FB6A8" w14:textId="385F5672" w:rsidR="006F603C" w:rsidRPr="00E43DF5" w:rsidRDefault="006F603C" w:rsidP="006F603C">
                  <w:pPr>
                    <w:pStyle w:val="divdocumentleft-boxsectioneducationsinglecolumnpaddedline"/>
                    <w:spacing w:after="80" w:line="300" w:lineRule="atLeast"/>
                    <w:ind w:left="-12" w:right="300"/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Master of Computer Science by </w:t>
                  </w:r>
                  <w:r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D</w:t>
                  </w: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issertation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  <w:t xml:space="preserve">:  </w:t>
                  </w:r>
                  <w:r w:rsidRPr="00E43DF5"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Data Science</w:t>
                  </w:r>
                  <w:r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–</w:t>
                  </w:r>
                  <w:r w:rsidR="00200C89"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</w:t>
                  </w:r>
                  <w:r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with </w:t>
                  </w:r>
                  <w:r w:rsidR="00CD08FF"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d</w:t>
                  </w:r>
                  <w:r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istinction </w:t>
                  </w:r>
                </w:p>
                <w:p w14:paraId="6C7F252B" w14:textId="1C6A565E" w:rsidR="006F603C" w:rsidRPr="00E43DF5" w:rsidRDefault="006F603C" w:rsidP="006F603C">
                  <w:pPr>
                    <w:pStyle w:val="divdocumentleft-boxsectioneducationsinglecolumnpaddedline"/>
                    <w:spacing w:after="80" w:line="300" w:lineRule="atLeast"/>
                    <w:ind w:left="-126"/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University of the Witwatersrand</w:t>
                  </w:r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ohannesburg, South Africa</w:t>
                  </w:r>
                </w:p>
                <w:p w14:paraId="64C1D02A" w14:textId="413983A7" w:rsidR="006F603C" w:rsidRPr="00E43DF5" w:rsidRDefault="006F603C" w:rsidP="006F603C">
                  <w:pPr>
                    <w:pStyle w:val="divdocumentli"/>
                    <w:numPr>
                      <w:ilvl w:val="0"/>
                      <w:numId w:val="8"/>
                    </w:numPr>
                    <w:spacing w:after="80" w:line="300" w:lineRule="atLeast"/>
                    <w:ind w:left="347"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issertation on multivariate</w:t>
                  </w:r>
                  <w:r w:rsidR="00CD08FF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ime series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nalysis, anomaly detection, natural language processing</w:t>
                  </w:r>
                  <w:r w:rsidR="00CD08FF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metric </w:t>
                  </w:r>
                  <w:proofErr w:type="gramStart"/>
                  <w:r w:rsidR="00CD08FF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esign</w:t>
                  </w:r>
                  <w:proofErr w:type="gramEnd"/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nd forecasting</w:t>
                  </w:r>
                </w:p>
                <w:p w14:paraId="7A5BCAAC" w14:textId="77777777" w:rsidR="006F603C" w:rsidRPr="00E43DF5" w:rsidRDefault="006F603C" w:rsidP="006F603C">
                  <w:pPr>
                    <w:pStyle w:val="divdocumentli"/>
                    <w:spacing w:line="300" w:lineRule="atLeast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4667532A" w14:textId="77777777" w:rsidR="006F603C" w:rsidRPr="00E43DF5" w:rsidRDefault="006F603C" w:rsidP="006F603C">
            <w:pPr>
              <w:rPr>
                <w:vanish/>
                <w:color w:val="000000" w:themeColor="text1"/>
              </w:rPr>
            </w:pPr>
          </w:p>
          <w:tbl>
            <w:tblPr>
              <w:tblStyle w:val="divdocumentparentContainer"/>
              <w:tblW w:w="8560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315"/>
              <w:gridCol w:w="270"/>
              <w:gridCol w:w="6675"/>
            </w:tblGrid>
            <w:tr w:rsidR="006F603C" w:rsidRPr="00E43DF5" w14:paraId="64385F5C" w14:textId="77777777" w:rsidTr="00693E22">
              <w:tc>
                <w:tcPr>
                  <w:tcW w:w="300" w:type="dxa"/>
                  <w:hideMark/>
                </w:tcPr>
                <w:p w14:paraId="04EE473B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15" w:type="dxa"/>
                  <w:hideMark/>
                </w:tcPr>
                <w:p w14:paraId="442F5529" w14:textId="2D19475C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-66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8-02</w:t>
                  </w:r>
                  <w:r w:rsidRPr="00E43DF5">
                    <w:rPr>
                      <w:rStyle w:val="span"/>
                      <w:rFonts w:eastAsia="Century Gothic"/>
                      <w:color w:val="000000" w:themeColor="text1"/>
                    </w:rPr>
                    <w:t xml:space="preserve"> – 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8-12</w:t>
                  </w:r>
                </w:p>
              </w:tc>
              <w:tc>
                <w:tcPr>
                  <w:tcW w:w="270" w:type="dxa"/>
                  <w:hideMark/>
                </w:tcPr>
                <w:p w14:paraId="66E2DE9C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6675" w:type="dxa"/>
                  <w:hideMark/>
                </w:tcPr>
                <w:p w14:paraId="2882E2E9" w14:textId="77777777" w:rsidR="006F603C" w:rsidRPr="00E43DF5" w:rsidRDefault="006F603C" w:rsidP="006F603C">
                  <w:pPr>
                    <w:pStyle w:val="divdocumentleft-boxsectioneducationsinglecolumnpaddedline"/>
                    <w:spacing w:after="80" w:line="300" w:lineRule="atLeast"/>
                    <w:ind w:left="-48" w:right="300"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Bachelor of Science Honours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  <w:t xml:space="preserve">: </w:t>
                  </w:r>
                  <w:r w:rsidRPr="00E43DF5"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Big Data Analytics</w:t>
                  </w:r>
                </w:p>
                <w:p w14:paraId="4047CF20" w14:textId="4E079410" w:rsidR="006F603C" w:rsidRPr="00E43DF5" w:rsidRDefault="006F603C" w:rsidP="006F603C">
                  <w:pPr>
                    <w:pStyle w:val="divdocumentleft-boxsectioneducationsinglecolumnpaddedline"/>
                    <w:spacing w:line="300" w:lineRule="atLeast"/>
                    <w:ind w:right="83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University of the Witwatersrand</w:t>
                  </w:r>
                </w:p>
                <w:p w14:paraId="1DE1C73C" w14:textId="77777777" w:rsidR="006F603C" w:rsidRPr="00E43DF5" w:rsidRDefault="006F603C" w:rsidP="006F603C">
                  <w:pPr>
                    <w:pStyle w:val="divdocumentli"/>
                    <w:numPr>
                      <w:ilvl w:val="0"/>
                      <w:numId w:val="5"/>
                    </w:numPr>
                    <w:spacing w:line="300" w:lineRule="atLeast"/>
                    <w:ind w:left="300" w:right="83" w:hanging="292"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esearch report on algorithms for fraud detection</w:t>
                  </w:r>
                </w:p>
                <w:p w14:paraId="79A4FCA5" w14:textId="77777777" w:rsidR="006F603C" w:rsidRPr="00E43DF5" w:rsidRDefault="006F603C" w:rsidP="006F603C">
                  <w:pPr>
                    <w:pStyle w:val="divdocumentli"/>
                    <w:numPr>
                      <w:ilvl w:val="0"/>
                      <w:numId w:val="5"/>
                    </w:numPr>
                    <w:spacing w:line="300" w:lineRule="atLeast"/>
                    <w:ind w:left="300" w:right="83" w:hanging="292"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Coursework in Statistics, Computer Vision, General Machine Learning, Optimisation, Data Analysis, </w:t>
                  </w:r>
                  <w:proofErr w:type="gramStart"/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Visualisation</w:t>
                  </w:r>
                  <w:proofErr w:type="gramEnd"/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nd Image Processing </w:t>
                  </w:r>
                </w:p>
                <w:p w14:paraId="497D3A74" w14:textId="77777777" w:rsidR="006F603C" w:rsidRPr="00E43DF5" w:rsidRDefault="006F603C" w:rsidP="006F603C">
                  <w:pPr>
                    <w:pStyle w:val="divdocumentli"/>
                    <w:spacing w:line="300" w:lineRule="atLeast"/>
                    <w:ind w:left="300" w:right="83"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61AF49DA" w14:textId="77777777" w:rsidR="006F603C" w:rsidRPr="00E43DF5" w:rsidRDefault="006F603C" w:rsidP="006F603C">
            <w:pPr>
              <w:rPr>
                <w:vanish/>
                <w:color w:val="000000" w:themeColor="text1"/>
              </w:rPr>
            </w:pPr>
          </w:p>
          <w:tbl>
            <w:tblPr>
              <w:tblStyle w:val="divdocumentparentContainer"/>
              <w:tblW w:w="8560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300"/>
              <w:gridCol w:w="236"/>
              <w:gridCol w:w="6724"/>
            </w:tblGrid>
            <w:tr w:rsidR="006F603C" w:rsidRPr="00E43DF5" w14:paraId="4423BE88" w14:textId="77777777" w:rsidTr="00693E22">
              <w:tc>
                <w:tcPr>
                  <w:tcW w:w="300" w:type="dxa"/>
                  <w:hideMark/>
                </w:tcPr>
                <w:p w14:paraId="1CB10C96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00" w:type="dxa"/>
                  <w:hideMark/>
                </w:tcPr>
                <w:p w14:paraId="4F3C888B" w14:textId="6B97AE01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-66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5-02 – 2017-12</w:t>
                  </w:r>
                </w:p>
              </w:tc>
              <w:tc>
                <w:tcPr>
                  <w:tcW w:w="236" w:type="dxa"/>
                  <w:hideMark/>
                </w:tcPr>
                <w:p w14:paraId="604F2339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6724" w:type="dxa"/>
                  <w:hideMark/>
                </w:tcPr>
                <w:p w14:paraId="57071CAB" w14:textId="77777777" w:rsidR="006F603C" w:rsidRPr="00E43DF5" w:rsidRDefault="006F603C" w:rsidP="006F603C">
                  <w:pPr>
                    <w:pStyle w:val="divdocumentleft-boxsectioneducationsinglecolumnpaddedline"/>
                    <w:spacing w:after="80" w:line="300" w:lineRule="atLeast"/>
                    <w:ind w:right="300"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Bachelor of Science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  <w:t xml:space="preserve">: </w:t>
                  </w:r>
                  <w:r w:rsidRPr="00E43DF5"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Economics and Mathematics</w:t>
                  </w:r>
                </w:p>
                <w:p w14:paraId="46E3B997" w14:textId="6B264A68" w:rsidR="006F603C" w:rsidRPr="00E43DF5" w:rsidRDefault="006F603C" w:rsidP="006F603C">
                  <w:pPr>
                    <w:pStyle w:val="divdocumentleft-boxsectioneducationsinglecolumnpaddedline"/>
                    <w:spacing w:line="300" w:lineRule="atLeast"/>
                    <w:ind w:right="300"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University of the Witwatersran</w:t>
                  </w:r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d</w:t>
                  </w:r>
                </w:p>
                <w:p w14:paraId="2953BE28" w14:textId="77777777" w:rsidR="006F603C" w:rsidRPr="00E43DF5" w:rsidRDefault="006F603C" w:rsidP="006F603C">
                  <w:pPr>
                    <w:pStyle w:val="divdocumentli"/>
                    <w:numPr>
                      <w:ilvl w:val="0"/>
                      <w:numId w:val="6"/>
                    </w:numPr>
                    <w:spacing w:line="300" w:lineRule="atLeast"/>
                    <w:ind w:left="300" w:right="173" w:hanging="292"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ursework in Mathematics, Computer Science, Information Systems, Economics and Accounting,</w:t>
                  </w:r>
                </w:p>
                <w:p w14:paraId="0CB2D861" w14:textId="77777777" w:rsidR="006F603C" w:rsidRPr="00E43DF5" w:rsidRDefault="006F603C" w:rsidP="006F603C">
                  <w:pPr>
                    <w:pStyle w:val="divdocumentli"/>
                    <w:spacing w:line="300" w:lineRule="atLeast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620F95CF" w14:textId="2484F2B5" w:rsidR="00440304" w:rsidRDefault="00440304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1B5FD343" w14:textId="46386C15" w:rsidR="006F603C" w:rsidRDefault="006F603C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7D974B0D" w14:textId="3027215E" w:rsidR="006F603C" w:rsidRDefault="006F603C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6837DF80" w14:textId="42860EDC" w:rsidR="006F603C" w:rsidRDefault="006F603C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2BF4F433" w14:textId="6F49200B" w:rsidR="006F603C" w:rsidRDefault="006F603C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635F25D4" w14:textId="543B1C24" w:rsidR="006F603C" w:rsidRDefault="006F603C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7AB38105" w14:textId="536984E4" w:rsidR="006F603C" w:rsidRDefault="006F603C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121C0436" w14:textId="57DA35E0" w:rsidR="006F603C" w:rsidRDefault="006F603C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6951BD4C" w14:textId="7FD7EE2A" w:rsidR="006F603C" w:rsidRDefault="006F603C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19D8AE22" w14:textId="289CFEFB" w:rsidR="006F603C" w:rsidRDefault="006F603C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22AABFD2" w14:textId="77777777" w:rsidR="006F603C" w:rsidRPr="00E43DF5" w:rsidRDefault="006F603C" w:rsidP="0009742C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60505354" w14:textId="77777777" w:rsidR="00EB5888" w:rsidRPr="00E43DF5" w:rsidRDefault="00555997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Work History</w:t>
            </w:r>
          </w:p>
          <w:p w14:paraId="0499A7FE" w14:textId="77777777" w:rsidR="00EB5888" w:rsidRPr="00E43DF5" w:rsidRDefault="00555997">
            <w:pPr>
              <w:pStyle w:val="headinggapdiv"/>
              <w:spacing w:line="300" w:lineRule="atLeast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 </w:t>
            </w:r>
          </w:p>
          <w:tbl>
            <w:tblPr>
              <w:tblStyle w:val="divdocumentparentContainer"/>
              <w:tblW w:w="8819" w:type="dxa"/>
              <w:tblLayout w:type="fixed"/>
              <w:tblLook w:val="05E0" w:firstRow="1" w:lastRow="1" w:firstColumn="1" w:lastColumn="1" w:noHBand="0" w:noVBand="1"/>
            </w:tblPr>
            <w:tblGrid>
              <w:gridCol w:w="309"/>
              <w:gridCol w:w="1339"/>
              <w:gridCol w:w="243"/>
              <w:gridCol w:w="6928"/>
            </w:tblGrid>
            <w:tr w:rsidR="00E43DF5" w:rsidRPr="00E43DF5" w14:paraId="2E8A03C6" w14:textId="77777777" w:rsidTr="00466F26">
              <w:trPr>
                <w:trHeight w:val="3493"/>
              </w:trPr>
              <w:tc>
                <w:tcPr>
                  <w:tcW w:w="309" w:type="dxa"/>
                  <w:vMerge w:val="restart"/>
                  <w:hideMark/>
                </w:tcPr>
                <w:p w14:paraId="15CE7306" w14:textId="77777777" w:rsidR="00FC0B92" w:rsidRPr="00E43DF5" w:rsidRDefault="00FC0B92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39" w:type="dxa"/>
                  <w:hideMark/>
                </w:tcPr>
                <w:p w14:paraId="73D1BC64" w14:textId="37B8DACD" w:rsidR="0083788E" w:rsidRPr="00E43DF5" w:rsidRDefault="0083788E" w:rsidP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11 – 202</w:t>
                  </w:r>
                  <w:r w:rsidR="000D74D0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1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-0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6</w:t>
                  </w:r>
                </w:p>
                <w:p w14:paraId="625F0F10" w14:textId="40BB2E1C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7E4B92B" w14:textId="4CA08E06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6754922" w14:textId="1C8365BC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7E2A29A" w14:textId="4C84EED2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2CAD851" w14:textId="5AD94FB9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DD4642A" w14:textId="3813980B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2BCB057" w14:textId="7BC5EB58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2E284D4" w14:textId="770EAE93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094C3D75" w14:textId="4CDE7550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0D4766AA" w14:textId="073A511E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34698B4" w14:textId="2A7ABE35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E16BEFA" w14:textId="77777777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8A6BF02" w14:textId="4FE013A9" w:rsidR="004D0885" w:rsidRPr="00E43DF5" w:rsidRDefault="004D0885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9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– 2020-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11</w:t>
                  </w:r>
                </w:p>
                <w:p w14:paraId="15FF9D2D" w14:textId="77777777" w:rsidR="004D0885" w:rsidRDefault="004D0885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7D3B1D3" w14:textId="77777777" w:rsidR="004D0885" w:rsidRDefault="004D0885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0607F5C3" w14:textId="77777777" w:rsidR="004D0885" w:rsidRDefault="004D0885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9949504" w14:textId="6425842E" w:rsidR="00601771" w:rsidRPr="00E43DF5" w:rsidRDefault="005969D7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</w:p>
                <w:p w14:paraId="3D88990F" w14:textId="77777777" w:rsidR="00447E9F" w:rsidRDefault="00447E9F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3FC6FA1" w14:textId="77777777" w:rsidR="006F603C" w:rsidRDefault="006F603C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01D0FDEC" w14:textId="77777777" w:rsidR="004D0885" w:rsidRDefault="004D0885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55A6C45" w14:textId="5A5ECC50" w:rsidR="00B66219" w:rsidRPr="00E43DF5" w:rsidRDefault="00B66219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</w:t>
                  </w:r>
                  <w:r w:rsidR="002A0A72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</w:t>
                  </w:r>
                  <w:r w:rsidR="00EF4C53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8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– 2020-0</w:t>
                  </w:r>
                  <w:r w:rsidR="00D8646B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6</w:t>
                  </w:r>
                </w:p>
                <w:p w14:paraId="1498A940" w14:textId="3FA1B1D3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92FC09F" w14:textId="77FD6CD9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045BFE9" w14:textId="1EE029E2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18B38D95" w14:textId="3B4B55BC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424E782" w14:textId="26D25ABE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0A784C32" w14:textId="440FD2CF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E173554" w14:textId="4B65A118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19FC5A8" w14:textId="77777777" w:rsidR="006F603C" w:rsidRDefault="006F603C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4630523" w14:textId="77777777" w:rsidR="006F603C" w:rsidRDefault="006F603C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7FF7AE2" w14:textId="77777777" w:rsidR="000A458C" w:rsidRDefault="000A458C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7655E21" w14:textId="1F1A19E7" w:rsidR="00FC0B92" w:rsidRPr="00E43DF5" w:rsidRDefault="00BD576D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1</w:t>
                  </w:r>
                  <w:r w:rsidR="00E820DC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– 2020-0</w:t>
                  </w:r>
                  <w:r w:rsidR="00DB43CB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6</w:t>
                  </w:r>
                </w:p>
                <w:p w14:paraId="789A6806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8526BB5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136CFA7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52EBAAE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69F44AD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D017D2C" w14:textId="4BD42A03" w:rsidR="001259EF" w:rsidRPr="00E43DF5" w:rsidRDefault="001259EF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B4958A6" w14:textId="36CCEA5B" w:rsidR="006F603C" w:rsidRDefault="006F603C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E4787F6" w14:textId="4937DF94" w:rsidR="000A458C" w:rsidRDefault="000A458C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F890A4D" w14:textId="475D2E7F" w:rsidR="000A458C" w:rsidRDefault="000A458C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CCDA829" w14:textId="58B9078E" w:rsidR="000A458C" w:rsidRDefault="000A458C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D63CA8C" w14:textId="085E2F49" w:rsidR="000A458C" w:rsidRDefault="000A458C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DDE2CFB" w14:textId="77777777" w:rsidR="000A458C" w:rsidRDefault="000A458C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970E727" w14:textId="21F26640" w:rsidR="00D045DF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6 – 2019-0</w:t>
                  </w:r>
                  <w:r w:rsidR="00D045DF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7</w:t>
                  </w:r>
                </w:p>
                <w:p w14:paraId="2C1F660D" w14:textId="05D0A945" w:rsidR="00D045DF" w:rsidRPr="00E43DF5" w:rsidRDefault="00D045DF" w:rsidP="002C019E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  <w:tc>
                <w:tcPr>
                  <w:tcW w:w="243" w:type="dxa"/>
                  <w:hideMark/>
                </w:tcPr>
                <w:p w14:paraId="4B339B7C" w14:textId="77777777" w:rsidR="00FC0B92" w:rsidRDefault="00FC0B92">
                  <w:pPr>
                    <w:pStyle w:val="divdocumentemptycellParagraph"/>
                    <w:spacing w:line="300" w:lineRule="atLeast"/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lastRenderedPageBreak/>
                    <w:t> </w:t>
                  </w:r>
                </w:p>
                <w:p w14:paraId="4B9AD564" w14:textId="1F138720" w:rsidR="006F603C" w:rsidRPr="00E43DF5" w:rsidRDefault="006F603C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  <w:tc>
                <w:tcPr>
                  <w:tcW w:w="6928" w:type="dxa"/>
                  <w:hideMark/>
                </w:tcPr>
                <w:p w14:paraId="6F41F005" w14:textId="77777777" w:rsidR="0083788E" w:rsidRPr="00E43DF5" w:rsidRDefault="0083788E" w:rsidP="0083788E">
                  <w:pPr>
                    <w:pStyle w:val="divdocumentleft-boxsectionexperiencesinglecolumnpaddedline"/>
                    <w:pBdr>
                      <w:right w:val="none" w:sz="0" w:space="0" w:color="auto"/>
                    </w:pBdr>
                    <w:spacing w:line="300" w:lineRule="atLeast"/>
                    <w:ind w:right="300" w:hanging="11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Data and Investment</w:t>
                  </w:r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Analyst</w:t>
                  </w:r>
                </w:p>
                <w:p w14:paraId="4FA1E561" w14:textId="77777777" w:rsidR="0083788E" w:rsidRPr="00E43DF5" w:rsidRDefault="0083788E" w:rsidP="0083788E">
                  <w:pPr>
                    <w:pStyle w:val="divdocumentleft-boxsectionexperiencesinglecolumnpaddedline"/>
                    <w:spacing w:before="80" w:line="300" w:lineRule="atLeast"/>
                    <w:ind w:left="-110" w:right="270"/>
                    <w:contextualSpacing/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proofErr w:type="spellStart"/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Bopa</w:t>
                  </w:r>
                  <w:proofErr w:type="spellEnd"/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Moruo</w:t>
                  </w:r>
                  <w:proofErr w:type="spellEnd"/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Private Equit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y Fund Managers, </w:t>
                  </w:r>
                  <w:r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ohannesburg</w:t>
                  </w:r>
                </w:p>
                <w:p w14:paraId="10E993EE" w14:textId="77777777" w:rsidR="0083788E" w:rsidRDefault="0083788E" w:rsidP="0083788E">
                  <w:pPr>
                    <w:pStyle w:val="divdocumentleft-boxsectionexperiencesinglecolumnpaddedline"/>
                    <w:ind w:left="70" w:right="433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6BDCD532" w14:textId="0CE0D5A5" w:rsidR="0083788E" w:rsidRPr="00E43DF5" w:rsidRDefault="00601771" w:rsidP="0083788E">
                  <w:pPr>
                    <w:pStyle w:val="divdocumentleft-boxsectionexperiencesinglecolumnpaddedline"/>
                    <w:ind w:left="70" w:right="433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epared</w:t>
                  </w:r>
                  <w:r w:rsidR="0083788E"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83788E" w:rsidRPr="00E43DF5">
                    <w:rPr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inancial reporting and operational dashboards for investor due-diligence and portfolio company reports</w:t>
                  </w:r>
                  <w:r w:rsidR="0083788E" w:rsidRPr="00E43DF5">
                    <w:rPr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="0083788E" w:rsidRPr="00E43DF5">
                    <w:rPr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e above description entailed the following activities:</w:t>
                  </w:r>
                </w:p>
                <w:p w14:paraId="11EBC0CC" w14:textId="77777777" w:rsidR="0083788E" w:rsidRPr="00E43DF5" w:rsidRDefault="0083788E" w:rsidP="0083788E">
                  <w:pPr>
                    <w:pStyle w:val="divdocumentleft-boxsectionexperiencesinglecolumnpaddedline"/>
                    <w:numPr>
                      <w:ilvl w:val="0"/>
                      <w:numId w:val="13"/>
                    </w:numPr>
                    <w:spacing w:before="80" w:line="300" w:lineRule="atLeast"/>
                    <w:ind w:right="433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treamlining the financial reporting and visual analysis workflows – data modelling and presentation of analyses</w:t>
                  </w:r>
                </w:p>
                <w:p w14:paraId="1C501FAA" w14:textId="77777777" w:rsidR="0083788E" w:rsidRPr="00E43DF5" w:rsidRDefault="0083788E" w:rsidP="0083788E">
                  <w:pPr>
                    <w:pStyle w:val="divdocumentleft-boxsectionexperiencesinglecolumnpaddedline"/>
                    <w:numPr>
                      <w:ilvl w:val="0"/>
                      <w:numId w:val="13"/>
                    </w:numPr>
                    <w:spacing w:before="80" w:line="300" w:lineRule="atLeast"/>
                    <w:ind w:right="433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Modelling operational efficiency within its portfolio companies by leveraging data from </w:t>
                  </w:r>
                  <w:proofErr w:type="spellStart"/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opa</w:t>
                  </w:r>
                  <w:proofErr w:type="spellEnd"/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Moruo</w:t>
                  </w:r>
                  <w:proofErr w:type="spellEnd"/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nd its investees</w:t>
                  </w:r>
                </w:p>
                <w:p w14:paraId="48DB7029" w14:textId="77777777" w:rsidR="0083788E" w:rsidRPr="00447E9F" w:rsidRDefault="0083788E" w:rsidP="0083788E">
                  <w:pPr>
                    <w:pStyle w:val="divdocumentleft-boxsectionexperiencesinglecolumnpaddedline"/>
                    <w:numPr>
                      <w:ilvl w:val="0"/>
                      <w:numId w:val="13"/>
                    </w:numPr>
                    <w:spacing w:before="80" w:line="300" w:lineRule="atLeast"/>
                    <w:ind w:right="433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viding investment appraisals to the investment team</w:t>
                  </w:r>
                </w:p>
                <w:p w14:paraId="256A9F9A" w14:textId="29A9766E" w:rsidR="0083788E" w:rsidRPr="0083788E" w:rsidRDefault="0083788E" w:rsidP="0083788E">
                  <w:pPr>
                    <w:pStyle w:val="divdocumentleft-boxsectionexperiencesinglecolumnpaddedline"/>
                    <w:numPr>
                      <w:ilvl w:val="0"/>
                      <w:numId w:val="13"/>
                    </w:numPr>
                    <w:spacing w:before="80" w:line="300" w:lineRule="atLeast"/>
                    <w:ind w:right="433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utomating 1 and 2 to improve the efficiency of 3</w:t>
                  </w:r>
                </w:p>
                <w:p w14:paraId="65312C3B" w14:textId="77777777" w:rsidR="0083788E" w:rsidRPr="006F603C" w:rsidRDefault="0083788E" w:rsidP="0083788E">
                  <w:pPr>
                    <w:pStyle w:val="divdocumentleft-boxsectionexperiencesinglecolumnpaddedline"/>
                    <w:spacing w:before="80" w:line="300" w:lineRule="atLeast"/>
                    <w:ind w:left="612" w:right="433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4F51615D" w14:textId="19CA84AD" w:rsidR="004D0885" w:rsidRPr="00E43DF5" w:rsidRDefault="00DE741B" w:rsidP="004D0885">
                  <w:pPr>
                    <w:pStyle w:val="divdocumentleft-boxsectionexperiencesinglecolumnpaddedline"/>
                    <w:pBdr>
                      <w:right w:val="none" w:sz="0" w:space="0" w:color="auto"/>
                    </w:pBdr>
                    <w:spacing w:line="300" w:lineRule="atLeast"/>
                    <w:ind w:right="300" w:hanging="11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Customer Pricing</w:t>
                  </w:r>
                  <w:r w:rsidR="004D088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Analyst</w:t>
                  </w:r>
                </w:p>
                <w:p w14:paraId="00110A60" w14:textId="727C1A7F" w:rsidR="004D0885" w:rsidRPr="00E43DF5" w:rsidRDefault="004D0885" w:rsidP="004D0885">
                  <w:pPr>
                    <w:pStyle w:val="divdocumentleft-boxsectionexperiencesinglecolumnpaddedline"/>
                    <w:spacing w:before="80" w:line="300" w:lineRule="atLeast"/>
                    <w:ind w:left="-110" w:right="270"/>
                    <w:contextualSpacing/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Tiger </w:t>
                  </w:r>
                  <w:r w:rsidR="000A458C" w:rsidRPr="000A458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Consumer Brands Limited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, Johannesburg</w:t>
                  </w:r>
                </w:p>
                <w:p w14:paraId="28C7B355" w14:textId="77777777" w:rsidR="004D0885" w:rsidRDefault="004D0885" w:rsidP="004D0885">
                  <w:pPr>
                    <w:pStyle w:val="divdocumentleft-boxsectionexperiencesinglecolumnpaddedline"/>
                    <w:ind w:left="70" w:right="433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7975266D" w14:textId="6E4E10B7" w:rsidR="000A458C" w:rsidRDefault="000C18D3" w:rsidP="000A458C">
                  <w:pPr>
                    <w:pStyle w:val="divdocumentleft-boxsectionexperiencesinglecolumnpaddedline"/>
                    <w:numPr>
                      <w:ilvl w:val="0"/>
                      <w:numId w:val="17"/>
                    </w:numPr>
                    <w:ind w:left="250" w:right="433" w:hanging="270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Worked with the data scientist to prepare </w:t>
                  </w:r>
                  <w:r w:rsid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product category sales </w:t>
                  </w:r>
                  <w:r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ata</w:t>
                  </w:r>
                </w:p>
                <w:p w14:paraId="55ACDCA2" w14:textId="3E08D7AA" w:rsidR="000A458C" w:rsidRPr="000A458C" w:rsidRDefault="000A458C" w:rsidP="000A458C">
                  <w:pPr>
                    <w:pStyle w:val="divdocumentleft-boxsectionexperiencesinglecolumnpaddedline"/>
                    <w:numPr>
                      <w:ilvl w:val="0"/>
                      <w:numId w:val="17"/>
                    </w:numPr>
                    <w:ind w:left="250" w:right="433" w:hanging="270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ploaded and m</w:t>
                  </w:r>
                  <w:r w:rsidR="004D0885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in</w:t>
                  </w:r>
                  <w:r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</w:t>
                  </w:r>
                  <w:r w:rsidR="004D0885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ined</w:t>
                  </w:r>
                  <w:r w:rsidR="00771EF1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he profit</w:t>
                  </w:r>
                  <w:r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bility</w:t>
                  </w:r>
                  <w:r w:rsidR="00771EF1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ashboard</w:t>
                  </w:r>
                  <w:r w:rsidR="00771EF1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or the </w:t>
                  </w:r>
                  <w:r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preads, vegetables, condiments, and desserts product categories</w:t>
                  </w:r>
                </w:p>
                <w:p w14:paraId="09E27119" w14:textId="77777777" w:rsidR="004D0885" w:rsidRDefault="004D0885" w:rsidP="00065BB7">
                  <w:pPr>
                    <w:pStyle w:val="divdocumentleft-boxsectionexperiencesinglecolumnpaddedline"/>
                    <w:pBdr>
                      <w:right w:val="none" w:sz="0" w:space="0" w:color="auto"/>
                    </w:pBdr>
                    <w:spacing w:line="300" w:lineRule="atLeast"/>
                    <w:ind w:right="300" w:hanging="11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</w:p>
                <w:p w14:paraId="41DC391D" w14:textId="77777777" w:rsidR="00693153" w:rsidRPr="00693153" w:rsidRDefault="00693153" w:rsidP="00693153">
                  <w:pPr>
                    <w:pStyle w:val="divdocumentleft-boxsectionexperiencesinglecolumnpaddedline"/>
                    <w:spacing w:before="80" w:line="300" w:lineRule="atLeast"/>
                    <w:ind w:right="433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1D26F82" w14:textId="1B84578B" w:rsidR="00D967F6" w:rsidRPr="00E43DF5" w:rsidRDefault="00450C0F" w:rsidP="00065BB7">
                  <w:pPr>
                    <w:pStyle w:val="divdocumentleft-boxsectionexperiencesinglecolumnpaddedline"/>
                    <w:pBdr>
                      <w:right w:val="none" w:sz="0" w:space="0" w:color="auto"/>
                    </w:pBdr>
                    <w:spacing w:line="300" w:lineRule="atLeast"/>
                    <w:ind w:left="-110" w:right="30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Product Developer</w:t>
                  </w:r>
                </w:p>
                <w:p w14:paraId="64097FC1" w14:textId="30F0693E" w:rsidR="00BD576D" w:rsidRPr="00E43DF5" w:rsidRDefault="00BD576D" w:rsidP="00065BB7">
                  <w:pPr>
                    <w:pStyle w:val="divdocumentleft-boxsectionexperiencesinglecolumnpaddedline"/>
                    <w:spacing w:before="80" w:line="300" w:lineRule="atLeast"/>
                    <w:ind w:left="-110" w:right="300"/>
                    <w:contextualSpacing/>
                    <w:jc w:val="both"/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Moya</w:t>
                  </w:r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ohannesburg</w:t>
                  </w:r>
                </w:p>
                <w:p w14:paraId="510C8C6B" w14:textId="5838F10D" w:rsidR="00D967F6" w:rsidRPr="00E43DF5" w:rsidRDefault="00D967F6" w:rsidP="00065BB7">
                  <w:pPr>
                    <w:pStyle w:val="divdocumentleft-boxsectionexperiencesinglecolumnpaddedline"/>
                    <w:spacing w:before="80" w:line="300" w:lineRule="atLeast"/>
                    <w:ind w:left="7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Moya</w:t>
                  </w:r>
                  <w:r w:rsidR="00086C4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’s </w:t>
                  </w:r>
                  <w:proofErr w:type="spellStart"/>
                  <w:r w:rsidR="00086C4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lackBook</w:t>
                  </w:r>
                  <w:proofErr w:type="spellEnd"/>
                  <w:r w:rsidR="00086C4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450C0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w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</w:t>
                  </w:r>
                  <w:r w:rsidR="00450C0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</w:t>
                  </w:r>
                  <w:r w:rsidR="009F1F1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intech </w:t>
                  </w:r>
                  <w:r w:rsidR="00450C0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duct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9F1F1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o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help</w:t>
                  </w:r>
                  <w:r w:rsidR="009F1F1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mall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retail and service businesses </w:t>
                  </w:r>
                  <w:r w:rsidR="00432A3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btain loans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using </w:t>
                  </w:r>
                  <w:r w:rsidR="009721DB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ransactions 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nd</w:t>
                  </w:r>
                  <w:r w:rsidR="00225892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macroeconomic 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ata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s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ne of </w:t>
                  </w:r>
                  <w:r w:rsidR="00450C0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Moya’s 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ree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286FE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ounders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I was responsible 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or:</w:t>
                  </w:r>
                </w:p>
                <w:p w14:paraId="29BE6E59" w14:textId="2D9328AD" w:rsidR="00313B45" w:rsidRPr="00E43DF5" w:rsidRDefault="00450C0F" w:rsidP="00065BB7">
                  <w:pPr>
                    <w:pStyle w:val="divdocumentli"/>
                    <w:numPr>
                      <w:ilvl w:val="0"/>
                      <w:numId w:val="9"/>
                    </w:numPr>
                    <w:spacing w:line="300" w:lineRule="atLeast"/>
                    <w:ind w:left="522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proofErr w:type="spellStart"/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lackBook’s</w:t>
                  </w:r>
                  <w:proofErr w:type="spellEnd"/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086C4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nception and</w:t>
                  </w:r>
                  <w:r w:rsidR="00D7124A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941E7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its early phase </w:t>
                  </w:r>
                  <w:r w:rsidR="00086C4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ductio</w:t>
                  </w:r>
                  <w:r w:rsidR="00D7124A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n</w:t>
                  </w:r>
                </w:p>
                <w:p w14:paraId="099C2161" w14:textId="3DED45C7" w:rsidR="00313B45" w:rsidRPr="00E43DF5" w:rsidRDefault="00313B45" w:rsidP="00065BB7">
                  <w:pPr>
                    <w:pStyle w:val="divdocumentli"/>
                    <w:numPr>
                      <w:ilvl w:val="0"/>
                      <w:numId w:val="9"/>
                    </w:numPr>
                    <w:spacing w:line="300" w:lineRule="atLeast"/>
                    <w:ind w:left="522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Building Moya’s </w:t>
                  </w:r>
                  <w:r w:rsidR="00BA28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integrated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ree-statement models, debt schedules</w:t>
                  </w:r>
                  <w:r w:rsidR="005B30E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E945F8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ash flow</w:t>
                  </w:r>
                  <w:r w:rsidR="005B30E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nd sensitivity analyses</w:t>
                  </w:r>
                </w:p>
                <w:p w14:paraId="772935BA" w14:textId="3B88920F" w:rsidR="00D967F6" w:rsidRPr="00E43DF5" w:rsidRDefault="00313B45" w:rsidP="00F7376D">
                  <w:pPr>
                    <w:pStyle w:val="divdocumentli"/>
                    <w:numPr>
                      <w:ilvl w:val="0"/>
                      <w:numId w:val="9"/>
                    </w:numPr>
                    <w:spacing w:line="300" w:lineRule="atLeast"/>
                    <w:ind w:left="522" w:right="433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Developing relationships with merchants and </w:t>
                  </w:r>
                  <w:r w:rsidR="00E3170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nsulting loan providers</w:t>
                  </w:r>
                </w:p>
                <w:p w14:paraId="60691CF3" w14:textId="77777777" w:rsidR="00F7376D" w:rsidRPr="00E43DF5" w:rsidRDefault="00F7376D" w:rsidP="00065BB7">
                  <w:pPr>
                    <w:pStyle w:val="divdocumentleft-boxsectionexperiencesinglecolumnpaddedline"/>
                    <w:pBdr>
                      <w:left w:val="none" w:sz="0" w:space="5" w:color="auto"/>
                      <w:right w:val="none" w:sz="0" w:space="0" w:color="auto"/>
                    </w:pBdr>
                    <w:spacing w:line="300" w:lineRule="atLeast"/>
                    <w:ind w:left="-110" w:right="30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</w:p>
                <w:p w14:paraId="0606CA88" w14:textId="48EA526E" w:rsidR="001C1453" w:rsidRPr="00E43DF5" w:rsidRDefault="001C1453" w:rsidP="00065BB7">
                  <w:pPr>
                    <w:pStyle w:val="divdocumentleft-boxsectionexperiencesinglecolumnpaddedline"/>
                    <w:pBdr>
                      <w:left w:val="none" w:sz="0" w:space="5" w:color="auto"/>
                      <w:right w:val="none" w:sz="0" w:space="0" w:color="auto"/>
                    </w:pBdr>
                    <w:spacing w:line="300" w:lineRule="atLeast"/>
                    <w:ind w:left="-110" w:right="30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proofErr w:type="spellStart"/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AlphaCode</w:t>
                  </w:r>
                  <w:proofErr w:type="spellEnd"/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Explore Incubate Member</w:t>
                  </w:r>
                </w:p>
                <w:p w14:paraId="4D948A10" w14:textId="124E8A7F" w:rsidR="001C1453" w:rsidRPr="00E43DF5" w:rsidRDefault="001C1453" w:rsidP="00065BB7">
                  <w:pPr>
                    <w:pStyle w:val="divdocumentleft-boxsectionexperiencesinglecolumnpaddedline"/>
                    <w:pBdr>
                      <w:left w:val="none" w:sz="0" w:space="5" w:color="auto"/>
                      <w:right w:val="none" w:sz="0" w:space="0" w:color="auto"/>
                    </w:pBdr>
                    <w:spacing w:before="80" w:line="300" w:lineRule="atLeast"/>
                    <w:ind w:left="-110" w:right="433"/>
                    <w:contextualSpacing/>
                    <w:jc w:val="both"/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proofErr w:type="spellStart"/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AlphaCode</w:t>
                  </w:r>
                  <w:proofErr w:type="spellEnd"/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&amp;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Explore Data Science Academy</w:t>
                  </w:r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ohannesburg</w:t>
                  </w:r>
                </w:p>
                <w:p w14:paraId="56816CAA" w14:textId="7575C7E4" w:rsidR="001C1453" w:rsidRPr="00E43DF5" w:rsidRDefault="009721DB" w:rsidP="00065BB7">
                  <w:pPr>
                    <w:pStyle w:val="divdocumentli"/>
                    <w:spacing w:line="300" w:lineRule="atLeast"/>
                    <w:ind w:left="7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 w</w:t>
                  </w:r>
                  <w:r w:rsidR="001C14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rked on business formulation and strateg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es</w:t>
                  </w:r>
                  <w:r w:rsidR="001C14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round </w:t>
                  </w:r>
                  <w:r w:rsidR="005910F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he </w:t>
                  </w:r>
                  <w:proofErr w:type="spellStart"/>
                  <w:r w:rsidR="005576F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lackBook</w:t>
                  </w:r>
                  <w:proofErr w:type="spellEnd"/>
                  <w:r w:rsidR="005576F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2A242E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intech product</w:t>
                  </w:r>
                  <w:r w:rsidR="005910F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1C14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vering the following tasks:</w:t>
                  </w:r>
                </w:p>
                <w:p w14:paraId="6BF76494" w14:textId="755F48DF" w:rsidR="002A0A72" w:rsidRPr="00E43DF5" w:rsidRDefault="002A0A72" w:rsidP="00065BB7">
                  <w:pPr>
                    <w:pStyle w:val="divdocumentli"/>
                    <w:numPr>
                      <w:ilvl w:val="0"/>
                      <w:numId w:val="10"/>
                    </w:numPr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sing data science to scale organisations</w:t>
                  </w:r>
                </w:p>
                <w:p w14:paraId="3E32A254" w14:textId="0282269E" w:rsidR="001C1453" w:rsidRPr="00E43DF5" w:rsidRDefault="001C1453" w:rsidP="00065BB7">
                  <w:pPr>
                    <w:pStyle w:val="divdocumentli"/>
                    <w:numPr>
                      <w:ilvl w:val="0"/>
                      <w:numId w:val="10"/>
                    </w:numPr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usiness thinking</w:t>
                  </w:r>
                  <w:r w:rsidR="009120B1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or 10x </w:t>
                  </w:r>
                  <w:r w:rsidR="00704B7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ventures</w:t>
                  </w:r>
                </w:p>
                <w:p w14:paraId="378A51EC" w14:textId="64EC5EBE" w:rsidR="001C1453" w:rsidRPr="00E43DF5" w:rsidRDefault="001C1453" w:rsidP="00065BB7">
                  <w:pPr>
                    <w:pStyle w:val="divdocumentli"/>
                    <w:numPr>
                      <w:ilvl w:val="0"/>
                      <w:numId w:val="10"/>
                    </w:numPr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Design </w:t>
                  </w:r>
                  <w:r w:rsidR="009120B1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hinking and design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prints</w:t>
                  </w:r>
                </w:p>
                <w:p w14:paraId="118B2270" w14:textId="5B0262CE" w:rsidR="002A0A72" w:rsidRDefault="001C1453" w:rsidP="00065BB7">
                  <w:pPr>
                    <w:pStyle w:val="divdocumentli"/>
                    <w:numPr>
                      <w:ilvl w:val="0"/>
                      <w:numId w:val="10"/>
                    </w:numPr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totyping and testing</w:t>
                  </w:r>
                  <w:r w:rsidR="005910F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576F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lackBook</w:t>
                  </w:r>
                  <w:proofErr w:type="spellEnd"/>
                  <w:r w:rsidR="005576F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5910F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with </w:t>
                  </w:r>
                  <w:r w:rsidR="00AB388E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ur clients</w:t>
                  </w:r>
                </w:p>
                <w:p w14:paraId="05957080" w14:textId="5109950C" w:rsidR="000A458C" w:rsidRDefault="000A458C" w:rsidP="000A458C">
                  <w:pPr>
                    <w:pStyle w:val="divdocumentli"/>
                    <w:spacing w:line="300" w:lineRule="atLeast"/>
                    <w:ind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77A7D030" w14:textId="7BEAB1AD" w:rsidR="000A458C" w:rsidRDefault="000A458C" w:rsidP="000A458C">
                  <w:pPr>
                    <w:pStyle w:val="divdocumentli"/>
                    <w:spacing w:line="300" w:lineRule="atLeast"/>
                    <w:ind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75AF3DF1" w14:textId="5EE84FBE" w:rsidR="000A458C" w:rsidRDefault="000A458C" w:rsidP="000A458C">
                  <w:pPr>
                    <w:pStyle w:val="divdocumentli"/>
                    <w:spacing w:line="300" w:lineRule="atLeast"/>
                    <w:ind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1481C58" w14:textId="16741A29" w:rsidR="000A458C" w:rsidRDefault="000A458C" w:rsidP="000A458C">
                  <w:pPr>
                    <w:pStyle w:val="divdocumentli"/>
                    <w:spacing w:line="300" w:lineRule="atLeast"/>
                    <w:ind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5EEF43E" w14:textId="77777777" w:rsidR="006E7982" w:rsidRDefault="006E7982" w:rsidP="00065BB7">
                  <w:pPr>
                    <w:pStyle w:val="divdocumentleft-boxsectionexperiencesinglecolumnpaddedline"/>
                    <w:spacing w:line="300" w:lineRule="atLeast"/>
                    <w:ind w:right="30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</w:p>
                <w:p w14:paraId="781904F4" w14:textId="3962AD94" w:rsidR="002C019E" w:rsidRPr="00E43DF5" w:rsidRDefault="002C019E" w:rsidP="00065BB7">
                  <w:pPr>
                    <w:pStyle w:val="divdocumentleft-boxsectionexperiencesinglecolumnpaddedline"/>
                    <w:spacing w:line="300" w:lineRule="atLeast"/>
                    <w:ind w:right="300"/>
                    <w:contextualSpacing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Winter Analyst</w:t>
                  </w:r>
                </w:p>
                <w:p w14:paraId="72E00870" w14:textId="644B930C" w:rsidR="002C019E" w:rsidRPr="00E43DF5" w:rsidRDefault="002C019E" w:rsidP="00065BB7">
                  <w:pPr>
                    <w:pStyle w:val="divdocumentleft-boxsectionexperiencesinglecolumnpaddedline"/>
                    <w:spacing w:before="80" w:line="300" w:lineRule="atLeast"/>
                    <w:ind w:right="433"/>
                    <w:contextualSpacing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. P. MORGAN Corporate and Investment Bank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, Johannesburg</w:t>
                  </w:r>
                </w:p>
                <w:p w14:paraId="475E1FA1" w14:textId="45B71178" w:rsidR="002C019E" w:rsidRPr="00E43DF5" w:rsidRDefault="002C019E" w:rsidP="00065BB7">
                  <w:pPr>
                    <w:pStyle w:val="divdocumentli"/>
                    <w:numPr>
                      <w:ilvl w:val="0"/>
                      <w:numId w:val="1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rained by my line manager to understand the technology design and usage that ensures optimum transaction flow</w:t>
                  </w:r>
                  <w:r w:rsidR="001E442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into, within and out</w:t>
                  </w:r>
                  <w:r w:rsidR="0013675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f</w:t>
                  </w:r>
                  <w:r w:rsidR="001E442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he Bank</w:t>
                  </w:r>
                </w:p>
                <w:p w14:paraId="7856A1CC" w14:textId="451091A7" w:rsidR="00D13152" w:rsidRPr="00E43DF5" w:rsidRDefault="002C019E" w:rsidP="00065BB7">
                  <w:pPr>
                    <w:pStyle w:val="divdocumentli"/>
                    <w:numPr>
                      <w:ilvl w:val="0"/>
                      <w:numId w:val="1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Consulted with the 12 other line managers (Corporate and Investment Banking, Equity Research, Finance, Treasury, Trading, Sales, Operations, Compliance, Technology Infrastructure, Client Onboarding, Business Management) on their integrations within the </w:t>
                  </w:r>
                  <w:r w:rsidR="009F1F1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nk, and completed three projects involving the Finance, Operations and Technology departments</w:t>
                  </w:r>
                </w:p>
              </w:tc>
            </w:tr>
            <w:tr w:rsidR="00E43DF5" w:rsidRPr="00E43DF5" w14:paraId="096604B1" w14:textId="77777777" w:rsidTr="00466F26">
              <w:trPr>
                <w:gridAfter w:val="3"/>
                <w:wAfter w:w="8510" w:type="dxa"/>
                <w:trHeight w:val="300"/>
              </w:trPr>
              <w:tc>
                <w:tcPr>
                  <w:tcW w:w="309" w:type="dxa"/>
                  <w:vMerge/>
                </w:tcPr>
                <w:p w14:paraId="7E8B7855" w14:textId="77777777" w:rsidR="002C019E" w:rsidRPr="00E43DF5" w:rsidRDefault="002C019E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  <w:tr w:rsidR="00E43DF5" w:rsidRPr="00E43DF5" w14:paraId="2A3A4D9A" w14:textId="77777777" w:rsidTr="00466F26">
              <w:trPr>
                <w:trHeight w:val="1676"/>
              </w:trPr>
              <w:tc>
                <w:tcPr>
                  <w:tcW w:w="309" w:type="dxa"/>
                  <w:hideMark/>
                </w:tcPr>
                <w:p w14:paraId="73DFCF64" w14:textId="77777777" w:rsidR="00EB5888" w:rsidRPr="00E43DF5" w:rsidRDefault="00555997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bookmarkStart w:id="0" w:name="_Hlk24876327"/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39" w:type="dxa"/>
                  <w:hideMark/>
                </w:tcPr>
                <w:p w14:paraId="3F75E16B" w14:textId="35B4C819" w:rsidR="005161B2" w:rsidRPr="00E43DF5" w:rsidRDefault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9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12</w:t>
                  </w:r>
                </w:p>
                <w:p w14:paraId="7115E6E1" w14:textId="77777777" w:rsidR="00B66219" w:rsidRPr="00E43DF5" w:rsidRDefault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76BDDE0A" w14:textId="77777777" w:rsidR="00B66219" w:rsidRPr="00E43DF5" w:rsidRDefault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1F921C82" w14:textId="77777777" w:rsidR="00B66219" w:rsidRPr="00E43DF5" w:rsidRDefault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4A640333" w14:textId="28CFC565" w:rsidR="002E53F3" w:rsidRPr="00E43DF5" w:rsidRDefault="002E53F3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45D47E9F" w14:textId="4176C220" w:rsidR="004209B6" w:rsidRDefault="004209B6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04021BCC" w14:textId="77777777" w:rsidR="0083788E" w:rsidRPr="00E43DF5" w:rsidRDefault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6C2432D3" w14:textId="41453D84" w:rsidR="005161B2" w:rsidRPr="00E43DF5" w:rsidRDefault="00555997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</w:t>
                  </w:r>
                  <w:r w:rsidR="009F3CB0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6-05 – 2018-12</w:t>
                  </w:r>
                </w:p>
              </w:tc>
              <w:tc>
                <w:tcPr>
                  <w:tcW w:w="243" w:type="dxa"/>
                  <w:hideMark/>
                </w:tcPr>
                <w:p w14:paraId="43BEC076" w14:textId="77777777" w:rsidR="00EB5888" w:rsidRPr="00E43DF5" w:rsidRDefault="00555997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6928" w:type="dxa"/>
                  <w:hideMark/>
                </w:tcPr>
                <w:p w14:paraId="2CFE078A" w14:textId="24B4984F" w:rsidR="00B66219" w:rsidRPr="00E43DF5" w:rsidRDefault="005350A4" w:rsidP="00065BB7">
                  <w:pPr>
                    <w:pStyle w:val="divdocumentleft-boxsectioneducationsinglecolumnpaddedline"/>
                    <w:spacing w:after="80" w:line="300" w:lineRule="atLeast"/>
                    <w:ind w:right="300"/>
                    <w:contextualSpacing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Entrepreneur-In-Training</w:t>
                  </w:r>
                </w:p>
                <w:p w14:paraId="2874081C" w14:textId="399608BB" w:rsidR="00B66219" w:rsidRPr="00E43DF5" w:rsidRDefault="00B66219" w:rsidP="00065BB7">
                  <w:pPr>
                    <w:pStyle w:val="divdocumentleft-boxsectioneducationsinglecolumnpaddedline"/>
                    <w:spacing w:line="300" w:lineRule="atLeast"/>
                    <w:ind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Investec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350A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Startup</w:t>
                  </w:r>
                  <w:proofErr w:type="spellEnd"/>
                  <w:r w:rsidR="005350A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School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, Cape Town, South Africa</w:t>
                  </w:r>
                </w:p>
                <w:p w14:paraId="6EFF8155" w14:textId="21134158" w:rsidR="005910F5" w:rsidRPr="00E43DF5" w:rsidRDefault="00873D0A" w:rsidP="00065BB7">
                  <w:pPr>
                    <w:pStyle w:val="divdocumentli"/>
                    <w:numPr>
                      <w:ilvl w:val="0"/>
                      <w:numId w:val="3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Worked alongside mentors to expand my understanding of b</w:t>
                  </w:r>
                  <w:r w:rsidR="005910F5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siness model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s well as</w:t>
                  </w:r>
                  <w:r w:rsidR="005910F5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internal and external drivers</w:t>
                  </w:r>
                  <w:r w:rsidR="00466F26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f an organisation</w:t>
                  </w:r>
                </w:p>
                <w:p w14:paraId="0BD6C4DC" w14:textId="00A97EF9" w:rsidR="00B66219" w:rsidRPr="00E43DF5" w:rsidRDefault="00E20468" w:rsidP="00065BB7">
                  <w:pPr>
                    <w:pStyle w:val="divdocumentli"/>
                    <w:numPr>
                      <w:ilvl w:val="0"/>
                      <w:numId w:val="3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</w:t>
                  </w:r>
                  <w:r w:rsidR="00B66219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velop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d two</w:t>
                  </w:r>
                  <w:r w:rsidR="00B66219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usiness plans for my</w:t>
                  </w:r>
                  <w:r w:rsidR="006A47E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operational-innovation </w:t>
                  </w:r>
                  <w:r w:rsidR="00CE1AB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deas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or 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mall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6A47E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nterprise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</w:t>
                  </w:r>
                </w:p>
                <w:p w14:paraId="051148C6" w14:textId="1DFA5F85" w:rsidR="00695130" w:rsidRPr="00E43DF5" w:rsidRDefault="00695130" w:rsidP="00065BB7">
                  <w:pPr>
                    <w:pStyle w:val="divdocumentleft-boxsectionexperiencesinglecolumnpaddedline"/>
                    <w:spacing w:line="300" w:lineRule="atLeast"/>
                    <w:ind w:right="300"/>
                    <w:contextualSpacing/>
                    <w:rPr>
                      <w:rFonts w:ascii="Century Gothic" w:eastAsia="Century Gothic" w:hAnsi="Century Gothic" w:cs="Century Gothic"/>
                      <w:b/>
                      <w:bCs/>
                      <w:noProof/>
                      <w:color w:val="000000" w:themeColor="text1"/>
                      <w:spacing w:val="4"/>
                      <w:sz w:val="26"/>
                      <w:szCs w:val="26"/>
                    </w:rPr>
                  </w:pPr>
                </w:p>
                <w:p w14:paraId="07EA59CB" w14:textId="2166C2AF" w:rsidR="00EB5888" w:rsidRPr="00E43DF5" w:rsidRDefault="00E945F8" w:rsidP="00065BB7">
                  <w:pPr>
                    <w:pStyle w:val="divdocumentleft-boxsectionexperiencesinglecolumnpaddedline"/>
                    <w:spacing w:line="300" w:lineRule="atLeast"/>
                    <w:ind w:right="300"/>
                    <w:contextualSpacing/>
                    <w:rPr>
                      <w:rStyle w:val="divdocumentleft-boxdatetablesinglecolumn"/>
                      <w:rFonts w:ascii="Century Gothic" w:eastAsia="Century Gothic" w:hAnsi="Century Gothic" w:cs="Century Gothic"/>
                      <w:noProof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Counsellor and Council Member</w:t>
                  </w:r>
                </w:p>
                <w:p w14:paraId="44837BF1" w14:textId="41A3F6AB" w:rsidR="00EB5888" w:rsidRPr="00E43DF5" w:rsidRDefault="0004055B" w:rsidP="00065BB7">
                  <w:pPr>
                    <w:pStyle w:val="divdocumentleft-boxsectionexperiencesinglecolumnpaddedline"/>
                    <w:spacing w:before="80" w:line="300" w:lineRule="atLeast"/>
                    <w:ind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Mathematical Science Student Council, </w:t>
                  </w:r>
                  <w:r w:rsidR="00555997"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University of the Witwatersrand</w:t>
                  </w:r>
                </w:p>
                <w:p w14:paraId="042BB3F9" w14:textId="261C0C06" w:rsidR="00BD7805" w:rsidRPr="00E43DF5" w:rsidRDefault="00BD7805" w:rsidP="00065BB7">
                  <w:pPr>
                    <w:pStyle w:val="divdocumentli"/>
                    <w:numPr>
                      <w:ilvl w:val="0"/>
                      <w:numId w:val="2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 was tasked with helping students who needed academic planning and guidance</w:t>
                  </w:r>
                </w:p>
                <w:p w14:paraId="23DD2DE9" w14:textId="57AE6C73" w:rsidR="00BD7805" w:rsidRPr="00E43DF5" w:rsidRDefault="009721DB" w:rsidP="00065BB7">
                  <w:pPr>
                    <w:pStyle w:val="divdocumentli"/>
                    <w:numPr>
                      <w:ilvl w:val="0"/>
                      <w:numId w:val="2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As a </w:t>
                  </w:r>
                  <w:r w:rsidR="00BD780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uncil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, we e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nsured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he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well-being of </w:t>
                  </w:r>
                  <w:proofErr w:type="gramStart"/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cience</w:t>
                  </w:r>
                  <w:proofErr w:type="gramEnd"/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students </w:t>
                  </w:r>
                  <w:r w:rsidR="009571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egarding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BD780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fair 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satisfactory performance </w:t>
                  </w:r>
                  <w:r w:rsidR="00BD780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riteria</w:t>
                  </w:r>
                </w:p>
                <w:p w14:paraId="0415F1F6" w14:textId="77777777" w:rsidR="00EB5888" w:rsidRDefault="009721DB" w:rsidP="00065BB7">
                  <w:pPr>
                    <w:pStyle w:val="divdocumentli"/>
                    <w:numPr>
                      <w:ilvl w:val="0"/>
                      <w:numId w:val="2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</w:t>
                  </w:r>
                  <w:r w:rsidR="00BD780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n 2016, I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was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f seven students f</w:t>
                  </w:r>
                  <w:r w:rsidR="006C3D5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om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 voluntary committee </w:t>
                  </w:r>
                  <w:r w:rsidR="00020F8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at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introduced supplementary </w:t>
                  </w:r>
                  <w:r w:rsidR="009571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lessons and </w:t>
                  </w:r>
                  <w:r w:rsidR="00F8750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supplementary 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xaminations</w:t>
                  </w:r>
                  <w:r w:rsidR="009571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or second</w:t>
                  </w:r>
                  <w:r w:rsidR="00AD1B3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-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year Mathematics modules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the 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pass rate </w:t>
                  </w:r>
                  <w:r w:rsidR="009D7A1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mproved by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7</w:t>
                  </w:r>
                  <w:r w:rsidR="009D7A1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0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%</w:t>
                  </w:r>
                </w:p>
                <w:p w14:paraId="0BCA5AC5" w14:textId="77777777" w:rsidR="006F603C" w:rsidRDefault="006F603C" w:rsidP="006F603C">
                  <w:pPr>
                    <w:pStyle w:val="divdocumentli"/>
                    <w:spacing w:line="300" w:lineRule="atLeast"/>
                    <w:ind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09B51C1A" w14:textId="77777777" w:rsidR="006F603C" w:rsidRDefault="006F603C" w:rsidP="006F603C">
                  <w:pPr>
                    <w:pStyle w:val="divdocumentli"/>
                    <w:spacing w:line="300" w:lineRule="atLeast"/>
                    <w:ind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286424D" w14:textId="77777777" w:rsidR="006F603C" w:rsidRDefault="006F603C" w:rsidP="006F603C">
                  <w:pPr>
                    <w:pStyle w:val="divdocumentli"/>
                    <w:spacing w:line="300" w:lineRule="atLeast"/>
                    <w:ind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06ECA81F" w14:textId="77777777" w:rsidR="006F603C" w:rsidRDefault="006F603C" w:rsidP="006F603C">
                  <w:pPr>
                    <w:pStyle w:val="divdocumentli"/>
                    <w:spacing w:line="300" w:lineRule="atLeast"/>
                    <w:ind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04217B8B" w14:textId="77777777" w:rsidR="006F603C" w:rsidRDefault="006F603C" w:rsidP="006F603C">
                  <w:pPr>
                    <w:pStyle w:val="divdocumentli"/>
                    <w:spacing w:line="300" w:lineRule="atLeast"/>
                    <w:ind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9B11515" w14:textId="77777777" w:rsidR="006F603C" w:rsidRDefault="006F603C" w:rsidP="006F603C">
                  <w:pPr>
                    <w:pStyle w:val="divdocumentli"/>
                    <w:spacing w:line="300" w:lineRule="atLeast"/>
                    <w:ind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6FD2159D" w14:textId="77777777" w:rsidR="006F603C" w:rsidRDefault="006F603C" w:rsidP="006F603C">
                  <w:pPr>
                    <w:pStyle w:val="divdocumentli"/>
                    <w:spacing w:line="300" w:lineRule="atLeast"/>
                    <w:ind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70FE5EC1" w14:textId="77777777" w:rsidR="006F603C" w:rsidRDefault="006F603C" w:rsidP="006F603C">
                  <w:pPr>
                    <w:pStyle w:val="divdocumentli"/>
                    <w:spacing w:line="300" w:lineRule="atLeast"/>
                    <w:ind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5457832E" w14:textId="77777777" w:rsidR="006F603C" w:rsidRDefault="006F603C" w:rsidP="006F603C">
                  <w:pPr>
                    <w:pStyle w:val="divdocumentli"/>
                    <w:spacing w:line="300" w:lineRule="atLeast"/>
                    <w:ind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70B2769C" w14:textId="77777777" w:rsidR="006F603C" w:rsidRDefault="006F603C" w:rsidP="006F603C">
                  <w:pPr>
                    <w:pStyle w:val="divdocumentli"/>
                    <w:spacing w:line="300" w:lineRule="atLeast"/>
                    <w:ind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0897B19" w14:textId="77777777" w:rsidR="006F603C" w:rsidRDefault="006F603C" w:rsidP="006F603C">
                  <w:pPr>
                    <w:pStyle w:val="divdocumentli"/>
                    <w:spacing w:line="300" w:lineRule="atLeast"/>
                    <w:ind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35013781" w14:textId="77777777" w:rsidR="006F603C" w:rsidRDefault="006F603C" w:rsidP="006F603C">
                  <w:pPr>
                    <w:pStyle w:val="divdocumentli"/>
                    <w:spacing w:line="300" w:lineRule="atLeast"/>
                    <w:ind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4A248596" w14:textId="77777777" w:rsidR="006F603C" w:rsidRDefault="006F603C" w:rsidP="006F603C">
                  <w:pPr>
                    <w:pStyle w:val="divdocumentli"/>
                    <w:spacing w:line="300" w:lineRule="atLeast"/>
                    <w:ind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3CF281F6" w14:textId="7F70806E" w:rsidR="006F603C" w:rsidRDefault="006F603C" w:rsidP="006F603C">
                  <w:pPr>
                    <w:pStyle w:val="divdocumentli"/>
                    <w:spacing w:line="300" w:lineRule="atLeast"/>
                    <w:ind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9FC07DB" w14:textId="77777777" w:rsidR="000A458C" w:rsidRDefault="000A458C" w:rsidP="006F603C">
                  <w:pPr>
                    <w:pStyle w:val="divdocumentli"/>
                    <w:spacing w:line="300" w:lineRule="atLeast"/>
                    <w:ind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7D1867C5" w14:textId="77777777" w:rsidR="006F603C" w:rsidRDefault="006F603C" w:rsidP="006F603C">
                  <w:pPr>
                    <w:pStyle w:val="divdocumentli"/>
                    <w:spacing w:line="300" w:lineRule="atLeast"/>
                    <w:ind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B769234" w14:textId="77777777" w:rsidR="001A33D7" w:rsidRDefault="001A33D7" w:rsidP="006F603C">
                  <w:pPr>
                    <w:pStyle w:val="divdocumentli"/>
                    <w:spacing w:line="300" w:lineRule="atLeast"/>
                    <w:ind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5FB47D5D" w14:textId="7FB9F19A" w:rsidR="004B0AF7" w:rsidRPr="00E43DF5" w:rsidRDefault="004B0AF7" w:rsidP="006F603C">
                  <w:pPr>
                    <w:pStyle w:val="divdocumentli"/>
                    <w:spacing w:line="300" w:lineRule="atLeast"/>
                    <w:ind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bookmarkEnd w:id="0"/>
          <w:p w14:paraId="7A620677" w14:textId="40B5CA21" w:rsidR="00E43DF5" w:rsidRPr="00E43DF5" w:rsidRDefault="00555997">
            <w:pPr>
              <w:pStyle w:val="divdocumentsectiongapdiv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4"/>
                <w:szCs w:val="14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4"/>
                <w:szCs w:val="14"/>
              </w:rPr>
              <w:t> </w:t>
            </w:r>
          </w:p>
          <w:p w14:paraId="29E255E2" w14:textId="0231B608" w:rsidR="00EB5888" w:rsidRPr="00E43DF5" w:rsidRDefault="00555997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lastRenderedPageBreak/>
              <w:t>Certif</w:t>
            </w:r>
            <w:r w:rsidR="00130DE2"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icates</w:t>
            </w:r>
            <w:r w:rsidR="00CB2F62"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 xml:space="preserve"> and Courses</w:t>
            </w:r>
          </w:p>
          <w:tbl>
            <w:tblPr>
              <w:tblStyle w:val="divdocumentsectionexperienceparagraph"/>
              <w:tblW w:w="8455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225"/>
              <w:gridCol w:w="6930"/>
            </w:tblGrid>
            <w:tr w:rsidR="00E43DF5" w:rsidRPr="00E43DF5" w14:paraId="1D1CF6FD" w14:textId="77777777" w:rsidTr="00EB36EC">
              <w:trPr>
                <w:trHeight w:val="2133"/>
              </w:trPr>
              <w:tc>
                <w:tcPr>
                  <w:tcW w:w="300" w:type="dxa"/>
                  <w:hideMark/>
                </w:tcPr>
                <w:p w14:paraId="4FBAF361" w14:textId="0267AEDB" w:rsidR="00BB37B5" w:rsidRPr="00E43DF5" w:rsidRDefault="00BB37B5" w:rsidP="002C5BFB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"/>
                      <w:rFonts w:ascii="Century Gothic" w:eastAsia="Century Gothic" w:hAnsi="Century Gothic" w:cs="Century Gothic"/>
                      <w:color w:val="000000" w:themeColor="text1"/>
                      <w:sz w:val="20"/>
                      <w:szCs w:val="20"/>
                    </w:rPr>
                    <w:t> </w:t>
                  </w: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25" w:type="dxa"/>
                  <w:hideMark/>
                </w:tcPr>
                <w:p w14:paraId="3EDB3475" w14:textId="4DFE91D5" w:rsidR="007352F7" w:rsidRPr="00E43DF5" w:rsidRDefault="007352F7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7</w:t>
                  </w:r>
                </w:p>
                <w:p w14:paraId="73E4877D" w14:textId="77777777" w:rsidR="007352F7" w:rsidRPr="00E43DF5" w:rsidRDefault="007352F7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C939B34" w14:textId="60DA4283" w:rsidR="00DB43CB" w:rsidRPr="00E43DF5" w:rsidRDefault="00DB43CB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</w:t>
                  </w:r>
                  <w:r w:rsidR="00C166CD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7</w:t>
                  </w:r>
                </w:p>
                <w:p w14:paraId="5638C707" w14:textId="77777777" w:rsidR="00DB43CB" w:rsidRPr="00E43DF5" w:rsidRDefault="00DB43CB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DC0C4B8" w14:textId="3CC11469" w:rsidR="00BB37B5" w:rsidRPr="00E43DF5" w:rsidRDefault="00BB37B5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6</w:t>
                  </w:r>
                </w:p>
                <w:p w14:paraId="04048DCE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906E6DB" w14:textId="0472F91E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</w:t>
                  </w:r>
                  <w:r w:rsidR="00980022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4</w:t>
                  </w:r>
                </w:p>
                <w:p w14:paraId="0AC76CBD" w14:textId="77777777" w:rsidR="00D61277" w:rsidRPr="00E43DF5" w:rsidRDefault="00D61277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9CBAA12" w14:textId="75D5165A" w:rsidR="00D61277" w:rsidRPr="00E43DF5" w:rsidRDefault="00D61277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3</w:t>
                  </w:r>
                </w:p>
                <w:p w14:paraId="2817AE8A" w14:textId="77777777" w:rsidR="00CA1650" w:rsidRPr="00E43DF5" w:rsidRDefault="00CA1650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9A15313" w14:textId="3FF1535B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9</w:t>
                  </w:r>
                </w:p>
                <w:p w14:paraId="57D36BDD" w14:textId="77777777" w:rsidR="00D61277" w:rsidRPr="00E43DF5" w:rsidRDefault="00D61277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F57D21B" w14:textId="1FA353D2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9</w:t>
                  </w:r>
                </w:p>
                <w:p w14:paraId="4AB1DC7C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217AD60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5</w:t>
                  </w:r>
                </w:p>
              </w:tc>
              <w:tc>
                <w:tcPr>
                  <w:tcW w:w="6930" w:type="dxa"/>
                  <w:hideMark/>
                </w:tcPr>
                <w:p w14:paraId="2B03B6AA" w14:textId="638B081C" w:rsidR="007352F7" w:rsidRPr="00E43DF5" w:rsidRDefault="007352F7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Yale University – Financial Markets</w:t>
                  </w:r>
                </w:p>
                <w:p w14:paraId="720F15C4" w14:textId="77777777" w:rsidR="007352F7" w:rsidRPr="00E43DF5" w:rsidRDefault="007352F7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D2949D4" w14:textId="439AF708" w:rsidR="00DB43CB" w:rsidRPr="00E43DF5" w:rsidRDefault="00DB43CB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uke University –</w:t>
                  </w:r>
                  <w:r w:rsidR="00226B7D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226B7D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tartup</w:t>
                  </w:r>
                  <w:proofErr w:type="spellEnd"/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41475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mpany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Valuation </w:t>
                  </w:r>
                  <w:r w:rsidR="00226B7D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Methods</w:t>
                  </w:r>
                </w:p>
                <w:p w14:paraId="60C6914D" w14:textId="77777777" w:rsidR="00DB43CB" w:rsidRPr="00E43DF5" w:rsidRDefault="00DB43CB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3D913386" w14:textId="6C3E5F33" w:rsidR="00BB37B5" w:rsidRPr="00E43DF5" w:rsidRDefault="00BB37B5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Udemy – Mergers </w:t>
                  </w:r>
                  <w:r w:rsidR="00BA28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&amp;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cquisitions and Disinvestment</w:t>
                  </w:r>
                </w:p>
                <w:p w14:paraId="673A349C" w14:textId="3F013E5B" w:rsidR="00D61277" w:rsidRPr="00E43DF5" w:rsidRDefault="00D61277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41A8400" w14:textId="64E5500E" w:rsidR="00D61277" w:rsidRPr="00E43DF5" w:rsidRDefault="00D61277" w:rsidP="00EB36EC">
                  <w:pPr>
                    <w:pStyle w:val="div"/>
                    <w:ind w:right="-204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Udemy – Company Valuation: Integrated Statements &amp; Forecasting </w:t>
                  </w:r>
                </w:p>
                <w:p w14:paraId="3CC893A6" w14:textId="77777777" w:rsidR="00D61277" w:rsidRPr="00E43DF5" w:rsidRDefault="00D61277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DC2024D" w14:textId="1BB96A43" w:rsidR="00D61277" w:rsidRPr="00E43DF5" w:rsidRDefault="00D61277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Udemy – Complete CFA </w:t>
                  </w:r>
                  <w:r w:rsidR="00066B3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M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dules (Course)</w:t>
                  </w:r>
                </w:p>
                <w:p w14:paraId="7B8888B4" w14:textId="77777777" w:rsidR="00CA1650" w:rsidRPr="00E43DF5" w:rsidRDefault="00CA1650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34C8545" w14:textId="505C7280" w:rsidR="00BB37B5" w:rsidRPr="00E43DF5" w:rsidRDefault="00BB37B5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SAIIA EU-SA Youth for Climate Action Conference </w:t>
                  </w:r>
                  <w:r w:rsidR="00D6127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–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Volunteering</w:t>
                  </w:r>
                </w:p>
                <w:p w14:paraId="567E0125" w14:textId="77777777" w:rsidR="00BB37B5" w:rsidRPr="00E43DF5" w:rsidRDefault="00BB37B5" w:rsidP="00D61277">
                  <w:pPr>
                    <w:pStyle w:val="div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68194D23" w14:textId="0C4D1CAE" w:rsidR="00BB37B5" w:rsidRPr="00E43DF5" w:rsidRDefault="00BB37B5" w:rsidP="00D61277">
                  <w:pPr>
                    <w:pStyle w:val="div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BM Data Science Acceleration Course</w:t>
                  </w:r>
                </w:p>
                <w:p w14:paraId="442B1BAF" w14:textId="77777777" w:rsidR="00BB37B5" w:rsidRPr="00E43DF5" w:rsidRDefault="00BB37B5" w:rsidP="00D61277">
                  <w:pPr>
                    <w:pStyle w:val="div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3F12383C" w14:textId="1FE4137E" w:rsidR="00BB37B5" w:rsidRPr="00E43DF5" w:rsidRDefault="00BB37B5" w:rsidP="00D61277">
                  <w:pPr>
                    <w:pStyle w:val="div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Huawei 5G Overview Training Course</w:t>
                  </w:r>
                </w:p>
                <w:p w14:paraId="00000DC5" w14:textId="4207C4B5" w:rsidR="00DB43CB" w:rsidRPr="00E43DF5" w:rsidRDefault="00DB43CB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7B3C1921" w14:textId="59E1E8EE" w:rsidR="00EB5888" w:rsidRPr="00E43DF5" w:rsidRDefault="00EB5888" w:rsidP="002C5BFB">
            <w:pPr>
              <w:rPr>
                <w:vanish/>
                <w:color w:val="000000" w:themeColor="text1"/>
                <w:sz w:val="20"/>
                <w:szCs w:val="20"/>
              </w:rPr>
            </w:pPr>
          </w:p>
          <w:tbl>
            <w:tblPr>
              <w:tblStyle w:val="divdocumentparentContainer"/>
              <w:tblW w:w="8324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225"/>
              <w:gridCol w:w="6799"/>
            </w:tblGrid>
            <w:tr w:rsidR="00E43DF5" w:rsidRPr="00E43DF5" w14:paraId="0E47419E" w14:textId="77777777" w:rsidTr="00EB042F">
              <w:tc>
                <w:tcPr>
                  <w:tcW w:w="300" w:type="dxa"/>
                  <w:hideMark/>
                </w:tcPr>
                <w:p w14:paraId="4B9D1115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25" w:type="dxa"/>
                  <w:hideMark/>
                </w:tcPr>
                <w:p w14:paraId="22963927" w14:textId="77777777" w:rsidR="00EB042F" w:rsidRPr="00E43DF5" w:rsidRDefault="00BB37B5" w:rsidP="00566686">
                  <w:pPr>
                    <w:pStyle w:val="divdocumentemptycellParagraph"/>
                    <w:ind w:left="-140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</w:p>
                <w:p w14:paraId="63A5237A" w14:textId="5E5217BC" w:rsidR="00BB37B5" w:rsidRPr="00E43DF5" w:rsidRDefault="00BB37B5" w:rsidP="00566686">
                  <w:pPr>
                    <w:pStyle w:val="divdocumentemptycellParagraph"/>
                    <w:ind w:left="-140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  <w:r w:rsidR="00D61277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11</w:t>
                  </w:r>
                </w:p>
              </w:tc>
              <w:tc>
                <w:tcPr>
                  <w:tcW w:w="6799" w:type="dxa"/>
                  <w:hideMark/>
                </w:tcPr>
                <w:p w14:paraId="5C19D3D3" w14:textId="77777777" w:rsidR="00EB042F" w:rsidRPr="00E43DF5" w:rsidRDefault="00EB042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F2E2713" w14:textId="1805E41B" w:rsidR="00BB37B5" w:rsidRPr="00E43DF5" w:rsidRDefault="00BB37B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Good Citizenship Award </w:t>
                  </w:r>
                  <w:r w:rsidR="00EB042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–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rnwall</w:t>
                  </w:r>
                  <w:r w:rsidR="00EB042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Hill College (CHC)</w:t>
                  </w:r>
                </w:p>
                <w:p w14:paraId="350C8C3E" w14:textId="77777777" w:rsidR="00EB36EC" w:rsidRPr="00E43DF5" w:rsidRDefault="00EB36EC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58DF6C36" w14:textId="37359302" w:rsidR="00BB37B5" w:rsidRPr="00E43DF5" w:rsidRDefault="00BB37B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5EACF063" w14:textId="77777777" w:rsidR="00EB5888" w:rsidRPr="00E43DF5" w:rsidRDefault="00EB5888" w:rsidP="002C5BFB">
            <w:pPr>
              <w:rPr>
                <w:vanish/>
                <w:color w:val="000000" w:themeColor="text1"/>
                <w:sz w:val="20"/>
                <w:szCs w:val="20"/>
              </w:rPr>
            </w:pPr>
          </w:p>
          <w:tbl>
            <w:tblPr>
              <w:tblStyle w:val="divdocumentparentContainer"/>
              <w:tblW w:w="8324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225"/>
              <w:gridCol w:w="6799"/>
            </w:tblGrid>
            <w:tr w:rsidR="00E43DF5" w:rsidRPr="00E43DF5" w14:paraId="144C7239" w14:textId="77777777" w:rsidTr="00EB042F">
              <w:tc>
                <w:tcPr>
                  <w:tcW w:w="300" w:type="dxa"/>
                  <w:hideMark/>
                </w:tcPr>
                <w:p w14:paraId="2B8EE354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25" w:type="dxa"/>
                  <w:hideMark/>
                </w:tcPr>
                <w:p w14:paraId="23B3CD6E" w14:textId="71950399" w:rsidR="00BB37B5" w:rsidRPr="00E43DF5" w:rsidRDefault="00BB37B5" w:rsidP="00EB042F">
                  <w:pPr>
                    <w:pStyle w:val="divdocumentemptycellParagraph"/>
                    <w:ind w:left="-140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 2014-10</w:t>
                  </w:r>
                </w:p>
              </w:tc>
              <w:tc>
                <w:tcPr>
                  <w:tcW w:w="6799" w:type="dxa"/>
                  <w:hideMark/>
                </w:tcPr>
                <w:p w14:paraId="5C431F76" w14:textId="1D9EED55" w:rsidR="00065BB7" w:rsidRDefault="00BB37B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ublic Speaking: Toastmasters, Senior Best Speaker – CHC</w:t>
                  </w:r>
                </w:p>
                <w:p w14:paraId="66BC20EF" w14:textId="77777777" w:rsidR="00E43DF5" w:rsidRPr="00E43DF5" w:rsidRDefault="00E43DF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089D4428" w14:textId="50AB7F2B" w:rsidR="00BB37B5" w:rsidRPr="00E43DF5" w:rsidRDefault="00BB37B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5C8B97B1" w14:textId="7A89461F" w:rsidR="00F5459A" w:rsidRPr="00E43DF5" w:rsidRDefault="00F5459A" w:rsidP="00F5459A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Leadership Roles</w:t>
            </w:r>
          </w:p>
          <w:tbl>
            <w:tblPr>
              <w:tblStyle w:val="divdocumentparentContainer"/>
              <w:tblW w:w="8324" w:type="dxa"/>
              <w:tblLayout w:type="fixed"/>
              <w:tblLook w:val="05E0" w:firstRow="1" w:lastRow="1" w:firstColumn="1" w:lastColumn="1" w:noHBand="0" w:noVBand="1"/>
            </w:tblPr>
            <w:tblGrid>
              <w:gridCol w:w="236"/>
              <w:gridCol w:w="1289"/>
              <w:gridCol w:w="6799"/>
            </w:tblGrid>
            <w:tr w:rsidR="00E43DF5" w:rsidRPr="00E43DF5" w14:paraId="322AEE69" w14:textId="77777777" w:rsidTr="00EB042F">
              <w:tc>
                <w:tcPr>
                  <w:tcW w:w="236" w:type="dxa"/>
                  <w:hideMark/>
                </w:tcPr>
                <w:p w14:paraId="72475104" w14:textId="25EFAA10" w:rsidR="00BB37B5" w:rsidRPr="00E43DF5" w:rsidRDefault="00BB37B5" w:rsidP="00F5459A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"/>
                      <w:rFonts w:ascii="Century Gothic" w:eastAsia="Century Gothic" w:hAnsi="Century Gothic" w:cs="Century Gothic"/>
                      <w:color w:val="000000" w:themeColor="text1"/>
                      <w:sz w:val="20"/>
                      <w:szCs w:val="20"/>
                    </w:rPr>
                    <w:t> </w:t>
                  </w: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9" w:type="dxa"/>
                  <w:hideMark/>
                </w:tcPr>
                <w:p w14:paraId="33874821" w14:textId="534ABDED" w:rsidR="00BB37B5" w:rsidRPr="00E43DF5" w:rsidRDefault="00BB37B5" w:rsidP="009A2A63">
                  <w:pPr>
                    <w:pStyle w:val="divdocumentemptycellParagraph"/>
                    <w:ind w:left="60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5 – Present</w:t>
                  </w:r>
                </w:p>
                <w:p w14:paraId="35912F4B" w14:textId="77777777" w:rsidR="00BB37B5" w:rsidRPr="00E43DF5" w:rsidRDefault="00BB37B5" w:rsidP="009A2A63">
                  <w:pPr>
                    <w:pStyle w:val="divdocumentemptycellParagraph"/>
                    <w:ind w:left="60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4FBFFFD" w14:textId="29296152" w:rsidR="00BB37B5" w:rsidRPr="00E43DF5" w:rsidRDefault="00BB37B5" w:rsidP="009A2A63">
                  <w:pPr>
                    <w:pStyle w:val="divdocumentemptycellParagraph"/>
                    <w:ind w:left="60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11</w:t>
                  </w:r>
                </w:p>
                <w:p w14:paraId="4298585D" w14:textId="77777777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A71166B" w14:textId="75A22D31" w:rsidR="00BB37B5" w:rsidRPr="00E43DF5" w:rsidRDefault="00BB37B5" w:rsidP="009A2A63">
                  <w:pPr>
                    <w:pStyle w:val="divdocumentemptycellParagraph"/>
                    <w:ind w:left="60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7-10 – 2018-10</w:t>
                  </w:r>
                </w:p>
              </w:tc>
              <w:tc>
                <w:tcPr>
                  <w:tcW w:w="6799" w:type="dxa"/>
                  <w:hideMark/>
                </w:tcPr>
                <w:p w14:paraId="785C3407" w14:textId="56465D90" w:rsidR="00BB37B5" w:rsidRPr="00E43DF5" w:rsidRDefault="00BB37B5" w:rsidP="001D7558">
                  <w:pPr>
                    <w:pStyle w:val="divdocumentleft-boxparagraphsinglecolumn"/>
                    <w:pBdr>
                      <w:left w:val="none" w:sz="0" w:space="15" w:color="auto"/>
                      <w:right w:val="none" w:sz="0" w:space="15" w:color="auto"/>
                    </w:pBdr>
                    <w:ind w:right="300"/>
                    <w:rPr>
                      <w:rStyle w:val="divdocumentleft-box"/>
                      <w:rFonts w:ascii="Century Gothic" w:eastAsia="Century Gothic" w:hAnsi="Century Gothic" w:cs="Century Gothic"/>
                      <w:color w:val="000000" w:themeColor="text1"/>
                      <w:sz w:val="20"/>
                      <w:szCs w:val="20"/>
                    </w:rPr>
                  </w:pPr>
                  <w:r w:rsidRPr="00E43DF5">
                    <w:rPr>
                      <w:rStyle w:val="divdocumentleft-box"/>
                      <w:rFonts w:ascii="Century Gothic" w:eastAsia="Century Gothic" w:hAnsi="Century Gothic" w:cs="Century Gothic"/>
                      <w:color w:val="000000" w:themeColor="text1"/>
                      <w:sz w:val="20"/>
                      <w:szCs w:val="20"/>
                    </w:rPr>
                    <w:t>Volunteering – Member of Young Global Entrepreneurs</w:t>
                  </w:r>
                </w:p>
                <w:p w14:paraId="1EA4060A" w14:textId="77777777" w:rsidR="00BB37B5" w:rsidRPr="00E43DF5" w:rsidRDefault="00BB37B5" w:rsidP="00893089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524CA9BC" w14:textId="77777777" w:rsidR="00BB37B5" w:rsidRPr="00E43DF5" w:rsidRDefault="00BB37B5" w:rsidP="00893089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260F358" w14:textId="01DDD936" w:rsidR="00BB37B5" w:rsidRPr="00E43DF5" w:rsidRDefault="00BB37B5" w:rsidP="00893089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BM Quantum Computing Summer School</w:t>
                  </w:r>
                </w:p>
                <w:p w14:paraId="2194C688" w14:textId="164AC31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9A909FE" w14:textId="0BFF2608" w:rsidR="00BB37B5" w:rsidRPr="00E43DF5" w:rsidRDefault="00EB042F" w:rsidP="00893089">
                  <w:pPr>
                    <w:pStyle w:val="div"/>
                    <w:ind w:left="-16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BSIP Investment Society</w:t>
                  </w:r>
                  <w:r w:rsidR="00BB37B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: Promoting membership – Wits </w:t>
                  </w:r>
                </w:p>
                <w:p w14:paraId="69D1D2E0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04F12527" w14:textId="51E4879F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3408F030" w14:textId="77777777" w:rsidR="00F5459A" w:rsidRPr="00E43DF5" w:rsidRDefault="00F5459A" w:rsidP="00F5459A">
            <w:pPr>
              <w:rPr>
                <w:vanish/>
                <w:color w:val="000000" w:themeColor="text1"/>
                <w:sz w:val="20"/>
                <w:szCs w:val="20"/>
              </w:rPr>
            </w:pPr>
          </w:p>
          <w:tbl>
            <w:tblPr>
              <w:tblStyle w:val="divdocumentparentContainer"/>
              <w:tblW w:w="8324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225"/>
              <w:gridCol w:w="6799"/>
            </w:tblGrid>
            <w:tr w:rsidR="00E43DF5" w:rsidRPr="00E43DF5" w14:paraId="63A106E1" w14:textId="77777777" w:rsidTr="00980022">
              <w:trPr>
                <w:trHeight w:val="2591"/>
              </w:trPr>
              <w:tc>
                <w:tcPr>
                  <w:tcW w:w="300" w:type="dxa"/>
                  <w:hideMark/>
                </w:tcPr>
                <w:p w14:paraId="55F32433" w14:textId="77777777" w:rsidR="00BB37B5" w:rsidRPr="00E43DF5" w:rsidRDefault="00BB37B5" w:rsidP="00F5459A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25" w:type="dxa"/>
                  <w:hideMark/>
                </w:tcPr>
                <w:p w14:paraId="0E32CEE4" w14:textId="77777777" w:rsidR="00EB042F" w:rsidRPr="00E43DF5" w:rsidRDefault="00EB042F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6315929" w14:textId="3417C023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01 –</w:t>
                  </w:r>
                  <w:r w:rsidR="00980022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11</w:t>
                  </w:r>
                </w:p>
                <w:p w14:paraId="210F94D2" w14:textId="4D8393F2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377DB80" w14:textId="77777777" w:rsidR="00BB37B5" w:rsidRPr="00E43DF5" w:rsidRDefault="00BB37B5" w:rsidP="009A2A63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01 – 2014-11</w:t>
                  </w:r>
                </w:p>
                <w:p w14:paraId="5A0A980C" w14:textId="77777777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10F6A3F" w14:textId="7CDAC597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01 – 2014-11</w:t>
                  </w:r>
                </w:p>
                <w:p w14:paraId="610965AB" w14:textId="77777777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8343C11" w14:textId="161AC69D" w:rsidR="001259EF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3-06 – 2013-11</w:t>
                  </w:r>
                </w:p>
                <w:p w14:paraId="2B055CBD" w14:textId="77777777" w:rsidR="00166123" w:rsidRPr="00E43DF5" w:rsidRDefault="00166123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BC08C4B" w14:textId="7452E418" w:rsidR="00166123" w:rsidRPr="00E43DF5" w:rsidRDefault="00166123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</w:tc>
              <w:tc>
                <w:tcPr>
                  <w:tcW w:w="6799" w:type="dxa"/>
                  <w:hideMark/>
                </w:tcPr>
                <w:p w14:paraId="4C180E78" w14:textId="77777777" w:rsidR="00EB042F" w:rsidRPr="00E43DF5" w:rsidRDefault="00EB042F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7D8DE4B6" w14:textId="4E37C1F1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irst Aid: Captain – CHC</w:t>
                  </w:r>
                </w:p>
                <w:p w14:paraId="6239EBCC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494E9A6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3323C5DB" w14:textId="52C690A8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Chess Captain: First team – CHC </w:t>
                  </w:r>
                </w:p>
                <w:p w14:paraId="48D8F20D" w14:textId="77777777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2DF89FB" w14:textId="77777777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465334E0" w14:textId="24E93D40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Student Representative:  Head of House – CHC </w:t>
                  </w:r>
                </w:p>
                <w:p w14:paraId="0C483A2F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E513427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C4A8C1E" w14:textId="779C3329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ootball Captain: Centurion Blues Football Club</w:t>
                  </w:r>
                </w:p>
                <w:p w14:paraId="3E63A9B3" w14:textId="107210F8" w:rsidR="009F1F10" w:rsidRPr="00E43DF5" w:rsidRDefault="009F1F10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40C34281" w14:textId="77777777" w:rsidR="009F1F10" w:rsidRPr="00E43DF5" w:rsidRDefault="009F1F10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791E0DE9" w14:textId="1108A9C5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41F15D9C" w14:textId="49ECD91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167923FD" w14:textId="0A55E030" w:rsidR="00434276" w:rsidRPr="00E43DF5" w:rsidRDefault="00893089" w:rsidP="00434276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Hobbies</w:t>
            </w:r>
            <w:r w:rsidR="00DA7B23"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 xml:space="preserve"> and Interest</w:t>
            </w:r>
            <w:r w:rsidR="009026C9"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 xml:space="preserve"> Groups</w:t>
            </w:r>
          </w:p>
          <w:p w14:paraId="02C788EE" w14:textId="77777777" w:rsidR="006E7982" w:rsidRDefault="006E7982" w:rsidP="009026C9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Short-distance track events </w:t>
            </w:r>
          </w:p>
          <w:p w14:paraId="27A995D4" w14:textId="77777777" w:rsidR="009026C9" w:rsidRPr="00E43DF5" w:rsidRDefault="009026C9" w:rsidP="009026C9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Venture and growth capital origination</w:t>
            </w:r>
          </w:p>
          <w:p w14:paraId="7BADCD92" w14:textId="2B09C492" w:rsidR="009026C9" w:rsidRPr="00E43DF5" w:rsidRDefault="009026C9" w:rsidP="009026C9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Quantitative Finance</w:t>
            </w:r>
          </w:p>
          <w:p w14:paraId="2FE5BAB0" w14:textId="2E334192" w:rsidR="009026C9" w:rsidRPr="00E43DF5" w:rsidRDefault="009026C9" w:rsidP="009026C9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Stock</w:t>
            </w:r>
            <w:r w:rsidR="002F42B3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s, T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rading</w:t>
            </w:r>
          </w:p>
          <w:p w14:paraId="663497CA" w14:textId="792EC6C5" w:rsidR="001259EF" w:rsidRPr="00E43DF5" w:rsidRDefault="001259EF" w:rsidP="001259EF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RAIL Labs (Robotics, Autonomous Intelligence and Learning) Group</w:t>
            </w:r>
            <w:r w:rsidR="00432A34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   </w:t>
            </w:r>
          </w:p>
          <w:p w14:paraId="3399FE6C" w14:textId="0E4CCEBA" w:rsidR="00065BB7" w:rsidRDefault="009C6B84" w:rsidP="006E7982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Toastmasters</w:t>
            </w:r>
          </w:p>
          <w:p w14:paraId="33A36C45" w14:textId="77777777" w:rsidR="00601771" w:rsidRPr="00E43DF5" w:rsidRDefault="00601771" w:rsidP="006E7982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</w:p>
          <w:p w14:paraId="7A913B5F" w14:textId="309FB1EF" w:rsidR="00065BB7" w:rsidRPr="00E43DF5" w:rsidRDefault="00065BB7" w:rsidP="00EB042F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</w:p>
          <w:p w14:paraId="70B60110" w14:textId="1722664A" w:rsidR="00593701" w:rsidRPr="00E43DF5" w:rsidRDefault="00084B71" w:rsidP="00DC6C33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References</w:t>
            </w:r>
          </w:p>
          <w:p w14:paraId="28E73027" w14:textId="77777777" w:rsidR="004C596F" w:rsidRPr="00E43DF5" w:rsidRDefault="004C596F" w:rsidP="004C596F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270" w:right="-80" w:firstLine="90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Samuel Kamara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 xml:space="preserve">Vice President, Finance, </w:t>
            </w:r>
            <w:r w:rsidRPr="00E43DF5">
              <w:rPr>
                <w:rFonts w:ascii="Century Gothic" w:eastAsia="Century Gothic" w:hAnsi="Century Gothic" w:cs="Century Gothic"/>
                <w:b/>
                <w:bCs/>
                <w:i/>
                <w:color w:val="000000" w:themeColor="text1"/>
                <w:spacing w:val="4"/>
                <w:sz w:val="20"/>
                <w:szCs w:val="20"/>
              </w:rPr>
              <w:t>SoftBank</w:t>
            </w:r>
            <w:r w:rsidRPr="00E43DF5">
              <w:rPr>
                <w:rFonts w:ascii="Century Gothic" w:eastAsia="Century Gothic" w:hAnsi="Century Gothic" w:cs="Century Gothic"/>
                <w:b/>
                <w:i/>
                <w:color w:val="000000" w:themeColor="text1"/>
                <w:spacing w:val="4"/>
                <w:sz w:val="20"/>
                <w:szCs w:val="20"/>
              </w:rPr>
              <w:t> Investment Advisers</w:t>
            </w:r>
          </w:p>
          <w:p w14:paraId="2A3B9524" w14:textId="54970408" w:rsidR="0099740D" w:rsidRPr="00E43DF5" w:rsidRDefault="0099740D" w:rsidP="0099740D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right="300" w:firstLine="360"/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</w:pPr>
            <w:r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Lucky </w:t>
            </w:r>
            <w:proofErr w:type="spellStart"/>
            <w:r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>Kgosiemang</w:t>
            </w:r>
            <w:proofErr w:type="spellEnd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 xml:space="preserve">, </w:t>
            </w:r>
            <w:r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Technology Associate, J.P. Morgan</w:t>
            </w:r>
          </w:p>
          <w:p w14:paraId="1338F05B" w14:textId="50EE2E05" w:rsidR="002F42B3" w:rsidRPr="00E43DF5" w:rsidRDefault="002F42B3" w:rsidP="002F42B3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right="300" w:firstLine="360"/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Prof Samuel </w:t>
            </w:r>
            <w:proofErr w:type="spellStart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>Azasu</w:t>
            </w:r>
            <w:proofErr w:type="spellEnd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Associate Professor, Wits</w:t>
            </w:r>
          </w:p>
          <w:p w14:paraId="2A821D0B" w14:textId="6E7B4ADC" w:rsidR="00192101" w:rsidRPr="00E43DF5" w:rsidRDefault="00ED552C" w:rsidP="00066B36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567" w:right="300" w:hanging="207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Dr </w:t>
            </w:r>
            <w:proofErr w:type="spellStart"/>
            <w:r w:rsidR="00192101"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>Bukirwa</w:t>
            </w:r>
            <w:proofErr w:type="spellEnd"/>
            <w:r w:rsidR="00192101"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Irene Kamara – </w:t>
            </w:r>
            <w:r w:rsidR="00192101"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Founder, Young Global Entrepreneurs</w:t>
            </w:r>
          </w:p>
          <w:p w14:paraId="16BE3869" w14:textId="77777777" w:rsidR="00224D2B" w:rsidRPr="00E43DF5" w:rsidRDefault="00224D2B" w:rsidP="00224D2B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right="300" w:firstLine="360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proofErr w:type="spellStart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>Ntsika</w:t>
            </w:r>
            <w:proofErr w:type="spellEnd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>Ntsokolo</w:t>
            </w:r>
            <w:proofErr w:type="spellEnd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Equity Analyst, PSG Wealth</w:t>
            </w:r>
          </w:p>
          <w:p w14:paraId="23B028A2" w14:textId="77777777" w:rsidR="00BE30CE" w:rsidRPr="00E43DF5" w:rsidRDefault="00BE30CE" w:rsidP="00B71FEA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567" w:right="300" w:hanging="207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proofErr w:type="spellStart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>Nox</w:t>
            </w:r>
            <w:proofErr w:type="spellEnd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>Mlalazi</w:t>
            </w:r>
            <w:proofErr w:type="spellEnd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Deal Executive, Athena Capital</w:t>
            </w:r>
          </w:p>
          <w:p w14:paraId="342456E0" w14:textId="40829979" w:rsidR="00EB042F" w:rsidRPr="00E43DF5" w:rsidRDefault="00EB042F" w:rsidP="00B71FEA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567" w:right="300" w:hanging="207"/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André Ross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Executive Director, J.P. Morgan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</w:t>
            </w:r>
          </w:p>
          <w:p w14:paraId="1153A50C" w14:textId="0A9F26B6" w:rsidR="00593701" w:rsidRPr="00E43DF5" w:rsidRDefault="00593701" w:rsidP="00B71FEA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630" w:right="300" w:hanging="270"/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</w:pPr>
            <w:proofErr w:type="spellStart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>Preashnie</w:t>
            </w:r>
            <w:proofErr w:type="spellEnd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>Padayachee</w:t>
            </w:r>
            <w:proofErr w:type="spellEnd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</w:t>
            </w:r>
            <w:r w:rsidR="00236E5C"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>–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Executive Director, J. P. Morgan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</w:t>
            </w:r>
          </w:p>
          <w:p w14:paraId="5D001D8F" w14:textId="7293DD41" w:rsidR="00F53B87" w:rsidRPr="00E43DF5" w:rsidRDefault="00F53B87" w:rsidP="00B71FEA">
            <w:pPr>
              <w:pStyle w:val="divdocumentleft-boxparagraphsinglecolumn"/>
              <w:spacing w:before="180" w:line="360" w:lineRule="auto"/>
              <w:ind w:right="300" w:firstLine="360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Cs/>
                <w:color w:val="000000" w:themeColor="text1"/>
                <w:sz w:val="20"/>
                <w:szCs w:val="20"/>
              </w:rPr>
              <w:t xml:space="preserve">Lesiba </w:t>
            </w:r>
            <w:proofErr w:type="spellStart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Cs/>
                <w:color w:val="000000" w:themeColor="text1"/>
                <w:sz w:val="20"/>
                <w:szCs w:val="20"/>
              </w:rPr>
              <w:t>Mothata</w:t>
            </w:r>
            <w:proofErr w:type="spellEnd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– Head of Strategic Clients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, Alexander Forbes</w:t>
            </w:r>
          </w:p>
          <w:p w14:paraId="38F084E3" w14:textId="77777777" w:rsidR="00136578" w:rsidRPr="00E43DF5" w:rsidRDefault="00136578" w:rsidP="00B71FEA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right="300" w:firstLine="360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Nimisha Naik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Lecturer, Economics, Wits</w:t>
            </w:r>
          </w:p>
          <w:p w14:paraId="01376EE4" w14:textId="235C6972" w:rsidR="008632B7" w:rsidRPr="000C1461" w:rsidRDefault="004712C8" w:rsidP="000C1461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567" w:right="300" w:hanging="207"/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Dr David van </w:t>
            </w:r>
            <w:r w:rsidR="00703A2F"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>d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er Walt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Managing Director, Vizier Advisors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3680" w:type="dxa"/>
            <w:tcBorders>
              <w:left w:val="single" w:sz="12" w:space="0" w:color="0070C0"/>
            </w:tcBorders>
            <w:hideMark/>
          </w:tcPr>
          <w:p w14:paraId="0307DBD9" w14:textId="4E8427A0" w:rsidR="00B5589B" w:rsidRPr="006E2C8F" w:rsidRDefault="009B5F6D" w:rsidP="006E2C8F">
            <w:pPr>
              <w:pStyle w:val="divdocumentname"/>
              <w:tabs>
                <w:tab w:val="left" w:pos="1653"/>
              </w:tabs>
              <w:ind w:left="300" w:right="300" w:hanging="222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</w:pP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lastRenderedPageBreak/>
              <w:drawing>
                <wp:anchor distT="0" distB="0" distL="114300" distR="114300" simplePos="0" relativeHeight="251649024" behindDoc="0" locked="0" layoutInCell="1" allowOverlap="1" wp14:anchorId="1C16502C" wp14:editId="1F0E6979">
                  <wp:simplePos x="0" y="0"/>
                  <wp:positionH relativeFrom="column">
                    <wp:posOffset>304800</wp:posOffset>
                  </wp:positionH>
                  <wp:positionV relativeFrom="paragraph">
                    <wp:posOffset>1207770</wp:posOffset>
                  </wp:positionV>
                  <wp:extent cx="1868805" cy="1856105"/>
                  <wp:effectExtent l="57150" t="57150" r="36195" b="29845"/>
                  <wp:wrapSquare wrapText="bothSides"/>
                  <wp:docPr id="11" name="Picture 11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34688" behindDoc="0" locked="0" layoutInCell="1" allowOverlap="1" wp14:anchorId="1EE9123A" wp14:editId="6E6CF716">
                  <wp:simplePos x="0" y="0"/>
                  <wp:positionH relativeFrom="column">
                    <wp:posOffset>152400</wp:posOffset>
                  </wp:positionH>
                  <wp:positionV relativeFrom="paragraph">
                    <wp:posOffset>1055370</wp:posOffset>
                  </wp:positionV>
                  <wp:extent cx="1868805" cy="1856105"/>
                  <wp:effectExtent l="57150" t="57150" r="36195" b="29845"/>
                  <wp:wrapSquare wrapText="bothSides"/>
                  <wp:docPr id="10" name="Picture 10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20352" behindDoc="0" locked="0" layoutInCell="1" allowOverlap="1" wp14:anchorId="491270DC" wp14:editId="63809072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902970</wp:posOffset>
                  </wp:positionV>
                  <wp:extent cx="1868805" cy="1856105"/>
                  <wp:effectExtent l="57150" t="57150" r="36195" b="29845"/>
                  <wp:wrapSquare wrapText="bothSides"/>
                  <wp:docPr id="9" name="Picture 9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706368" behindDoc="0" locked="0" layoutInCell="1" allowOverlap="1" wp14:anchorId="6F65AE5A" wp14:editId="2ADEB466">
                  <wp:simplePos x="0" y="0"/>
                  <wp:positionH relativeFrom="column">
                    <wp:posOffset>458470</wp:posOffset>
                  </wp:positionH>
                  <wp:positionV relativeFrom="paragraph">
                    <wp:posOffset>-4055110</wp:posOffset>
                  </wp:positionV>
                  <wp:extent cx="1868805" cy="1856105"/>
                  <wp:effectExtent l="57150" t="57150" r="36195" b="29845"/>
                  <wp:wrapSquare wrapText="bothSides"/>
                  <wp:docPr id="8" name="Picture 8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92032" behindDoc="0" locked="0" layoutInCell="1" allowOverlap="1" wp14:anchorId="3CBB70B7" wp14:editId="7DDFF724">
                  <wp:simplePos x="0" y="0"/>
                  <wp:positionH relativeFrom="column">
                    <wp:posOffset>306070</wp:posOffset>
                  </wp:positionH>
                  <wp:positionV relativeFrom="paragraph">
                    <wp:posOffset>-4207510</wp:posOffset>
                  </wp:positionV>
                  <wp:extent cx="1868805" cy="1856105"/>
                  <wp:effectExtent l="57150" t="57150" r="36195" b="29845"/>
                  <wp:wrapSquare wrapText="bothSides"/>
                  <wp:docPr id="7" name="Picture 7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77696" behindDoc="0" locked="0" layoutInCell="1" allowOverlap="1" wp14:anchorId="1419180B" wp14:editId="21BC0A22">
                  <wp:simplePos x="0" y="0"/>
                  <wp:positionH relativeFrom="column">
                    <wp:posOffset>153670</wp:posOffset>
                  </wp:positionH>
                  <wp:positionV relativeFrom="paragraph">
                    <wp:posOffset>-4359910</wp:posOffset>
                  </wp:positionV>
                  <wp:extent cx="1868805" cy="1856105"/>
                  <wp:effectExtent l="57150" t="57150" r="36195" b="29845"/>
                  <wp:wrapSquare wrapText="bothSides"/>
                  <wp:docPr id="6" name="Picture 6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63360" behindDoc="0" locked="0" layoutInCell="1" allowOverlap="1" wp14:anchorId="45DD6D4E" wp14:editId="5AB71097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-4512310</wp:posOffset>
                  </wp:positionV>
                  <wp:extent cx="1868805" cy="1856105"/>
                  <wp:effectExtent l="57150" t="57150" r="36195" b="29845"/>
                  <wp:wrapSquare wrapText="bothSides"/>
                  <wp:docPr id="2" name="Picture 2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Style w:val="span"/>
                <w:rFonts w:ascii="Century Gothic" w:eastAsia="Century Gothic" w:hAnsi="Century Gothic" w:cs="Century Gothic"/>
                <w:color w:val="002060"/>
                <w:spacing w:val="4"/>
              </w:rPr>
              <w:t>Bill</w:t>
            </w: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  <w:t xml:space="preserve"> </w:t>
            </w:r>
            <w:proofErr w:type="spellStart"/>
            <w:r w:rsidRPr="00DA21DA">
              <w:rPr>
                <w:rStyle w:val="span"/>
                <w:rFonts w:ascii="Century Gothic" w:eastAsia="Century Gothic" w:hAnsi="Century Gothic" w:cs="Century Gothic"/>
                <w:color w:val="002060"/>
                <w:spacing w:val="4"/>
              </w:rPr>
              <w:t>Seot</w:t>
            </w:r>
            <w:r w:rsidR="006E2C8F">
              <w:rPr>
                <w:rStyle w:val="span"/>
                <w:rFonts w:ascii="Century Gothic" w:eastAsia="Century Gothic" w:hAnsi="Century Gothic" w:cs="Century Gothic"/>
                <w:color w:val="002060"/>
                <w:spacing w:val="4"/>
              </w:rPr>
              <w:t>a</w:t>
            </w:r>
            <w:proofErr w:type="spellEnd"/>
          </w:p>
          <w:tbl>
            <w:tblPr>
              <w:tblStyle w:val="divdocumentright-boxdivheading"/>
              <w:tblW w:w="5000" w:type="pct"/>
              <w:tblCellSpacing w:w="0" w:type="dxa"/>
              <w:tblLayout w:type="fixed"/>
              <w:tblCellMar>
                <w:top w:w="100" w:type="dxa"/>
                <w:left w:w="0" w:type="dxa"/>
                <w:bottom w:w="10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3464"/>
            </w:tblGrid>
            <w:tr w:rsidR="00DA21DA" w:rsidRPr="00DA21DA" w14:paraId="2C031266" w14:textId="77777777" w:rsidTr="00F7376D">
              <w:trPr>
                <w:trHeight w:val="540"/>
                <w:tblCellSpacing w:w="0" w:type="dxa"/>
              </w:trPr>
              <w:tc>
                <w:tcPr>
                  <w:tcW w:w="5000" w:type="pct"/>
                  <w:shd w:val="clear" w:color="auto" w:fill="auto"/>
                  <w:tcMar>
                    <w:top w:w="0" w:type="dxa"/>
                    <w:left w:w="80" w:type="dxa"/>
                    <w:bottom w:w="0" w:type="dxa"/>
                    <w:right w:w="80" w:type="dxa"/>
                  </w:tcMar>
                  <w:vAlign w:val="center"/>
                  <w:hideMark/>
                </w:tcPr>
                <w:p w14:paraId="2A9EDFF9" w14:textId="068A7C6D" w:rsidR="00EB5888" w:rsidRPr="00DA21DA" w:rsidRDefault="00555997" w:rsidP="00F7376D">
                  <w:pPr>
                    <w:pStyle w:val="divdocumentright-boxdivheadingdivsectiontitleParagraph"/>
                    <w:spacing w:line="300" w:lineRule="atLeast"/>
                    <w:ind w:right="240"/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</w:pPr>
                  <w:r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>Personal Info</w:t>
                  </w:r>
                  <w:r w:rsidR="000F460F"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>rmation</w:t>
                  </w:r>
                </w:p>
              </w:tc>
            </w:tr>
          </w:tbl>
          <w:p w14:paraId="31033367" w14:textId="77777777" w:rsidR="00A24AA9" w:rsidRPr="00DA21DA" w:rsidRDefault="00555997" w:rsidP="00A24AA9">
            <w:pPr>
              <w:pStyle w:val="right-boxheadinggapdiv"/>
              <w:ind w:left="78" w:firstLine="168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  <w:t> </w:t>
            </w:r>
          </w:p>
          <w:p w14:paraId="5FB9BACC" w14:textId="22DA6FE4" w:rsidR="00EB5888" w:rsidRPr="00DA21DA" w:rsidRDefault="00555997" w:rsidP="00761349">
            <w:pPr>
              <w:pStyle w:val="right-boxheadinggapdiv"/>
              <w:ind w:left="350"/>
              <w:rPr>
                <w:rStyle w:val="divdocumentright-box"/>
                <w:rFonts w:ascii="Century Gothic" w:eastAsia="Century Gothic" w:hAnsi="Century Gothic" w:cs="Century Gothic"/>
                <w:b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b/>
                <w:color w:val="002060"/>
                <w:spacing w:val="4"/>
                <w:sz w:val="20"/>
                <w:szCs w:val="20"/>
                <w:shd w:val="clear" w:color="auto" w:fill="auto"/>
              </w:rPr>
              <w:t xml:space="preserve">Phone </w:t>
            </w:r>
          </w:p>
          <w:p w14:paraId="7340054A" w14:textId="77777777" w:rsidR="00EB5888" w:rsidRPr="00DA21DA" w:rsidRDefault="00555997" w:rsidP="00761349">
            <w:pPr>
              <w:pStyle w:val="div"/>
              <w:spacing w:line="300" w:lineRule="atLeast"/>
              <w:ind w:left="35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span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+27 84 381 7712</w:t>
            </w:r>
          </w:p>
          <w:p w14:paraId="7A17D846" w14:textId="4653B8CC" w:rsidR="00EB5888" w:rsidRPr="00DA21DA" w:rsidRDefault="00555997" w:rsidP="00761349">
            <w:pPr>
              <w:pStyle w:val="txtBold"/>
              <w:spacing w:before="100" w:line="300" w:lineRule="atLeast"/>
              <w:ind w:left="35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  <w:t xml:space="preserve">E-mail </w:t>
            </w:r>
          </w:p>
          <w:p w14:paraId="7FD0E0F3" w14:textId="57D2135A" w:rsidR="00EB5888" w:rsidRPr="00DA21DA" w:rsidRDefault="000F7847" w:rsidP="00761349">
            <w:pPr>
              <w:pStyle w:val="div"/>
              <w:spacing w:line="300" w:lineRule="atLeast"/>
              <w:ind w:left="350" w:right="300"/>
              <w:rPr>
                <w:rStyle w:val="divdocumentright-box"/>
                <w:rFonts w:ascii="Century Gothic" w:eastAsia="Century Gothic" w:hAnsi="Century Gothic" w:cs="Century Gothic"/>
                <w:color w:val="0070C0"/>
                <w:spacing w:val="4"/>
                <w:sz w:val="20"/>
                <w:szCs w:val="20"/>
                <w:shd w:val="clear" w:color="auto" w:fill="auto"/>
              </w:rPr>
            </w:pPr>
            <w:hyperlink r:id="rId8" w:history="1">
              <w:r w:rsidR="00CA3F19" w:rsidRPr="00DA21DA">
                <w:rPr>
                  <w:rStyle w:val="Hyperlink"/>
                  <w:rFonts w:ascii="Century Gothic" w:eastAsia="Century Gothic" w:hAnsi="Century Gothic" w:cs="Century Gothic"/>
                  <w:color w:val="0070C0"/>
                  <w:spacing w:val="4"/>
                  <w:sz w:val="20"/>
                  <w:szCs w:val="20"/>
                </w:rPr>
                <w:t>bseota@gmail.com</w:t>
              </w:r>
            </w:hyperlink>
          </w:p>
          <w:p w14:paraId="0B52BD4C" w14:textId="77777777" w:rsidR="00EB5888" w:rsidRPr="00DA21DA" w:rsidRDefault="00555997" w:rsidP="00761349">
            <w:pPr>
              <w:pStyle w:val="txtBold"/>
              <w:spacing w:before="100" w:line="300" w:lineRule="atLeast"/>
              <w:ind w:left="35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  <w:t>LinkedIn</w:t>
            </w:r>
          </w:p>
          <w:p w14:paraId="5966F532" w14:textId="6FFA7B5C" w:rsidR="000E6F29" w:rsidRPr="00DA21DA" w:rsidRDefault="00D764B2" w:rsidP="00761349">
            <w:pPr>
              <w:pStyle w:val="div"/>
              <w:spacing w:line="300" w:lineRule="atLeast"/>
              <w:ind w:left="350" w:right="300"/>
              <w:rPr>
                <w:rStyle w:val="Hyperlink"/>
                <w:rFonts w:ascii="Century Gothic" w:eastAsia="Century Gothic" w:hAnsi="Century Gothic" w:cs="Century Gothic"/>
                <w:color w:val="0070C0"/>
                <w:spacing w:val="4"/>
                <w:sz w:val="20"/>
                <w:szCs w:val="20"/>
              </w:rPr>
            </w:pPr>
            <w:r w:rsidRPr="00DA21DA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fldChar w:fldCharType="begin"/>
            </w:r>
            <w:r w:rsidR="00693153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instrText>HYPERLINK "https://www.linkedin.com/in/bill-seota-016920b0/"</w:instrText>
            </w:r>
            <w:r w:rsidRPr="00DA21DA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fldChar w:fldCharType="separate"/>
            </w:r>
            <w:r w:rsidRPr="00DA21DA">
              <w:rPr>
                <w:rStyle w:val="Hyperlink"/>
                <w:rFonts w:ascii="Century Gothic" w:eastAsia="Century Gothic" w:hAnsi="Century Gothic" w:cs="Century Gothic"/>
                <w:color w:val="0070C0"/>
                <w:spacing w:val="4"/>
                <w:sz w:val="20"/>
                <w:szCs w:val="20"/>
              </w:rPr>
              <w:t xml:space="preserve">Bill </w:t>
            </w:r>
            <w:proofErr w:type="spellStart"/>
            <w:r w:rsidRPr="00DA21DA">
              <w:rPr>
                <w:rStyle w:val="Hyperlink"/>
                <w:rFonts w:ascii="Century Gothic" w:eastAsia="Century Gothic" w:hAnsi="Century Gothic" w:cs="Century Gothic"/>
                <w:color w:val="0070C0"/>
                <w:spacing w:val="4"/>
                <w:sz w:val="20"/>
                <w:szCs w:val="20"/>
              </w:rPr>
              <w:t>Seota</w:t>
            </w:r>
            <w:proofErr w:type="spellEnd"/>
          </w:p>
          <w:p w14:paraId="767D6212" w14:textId="47EC5ABE" w:rsidR="0067077F" w:rsidRPr="00DA21DA" w:rsidRDefault="00D764B2" w:rsidP="00877BF7">
            <w:pPr>
              <w:pStyle w:val="divdocumentsectiongapdiv"/>
              <w:ind w:left="348"/>
              <w:rPr>
                <w:rStyle w:val="divdocumentright-box"/>
                <w:rFonts w:eastAsia="Century Gothic"/>
                <w:color w:val="002060"/>
                <w:sz w:val="2"/>
                <w:szCs w:val="2"/>
                <w:u w:val="single"/>
                <w:shd w:val="clear" w:color="auto" w:fill="auto"/>
              </w:rPr>
            </w:pPr>
            <w:r w:rsidRPr="00DA21DA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fldChar w:fldCharType="end"/>
            </w:r>
          </w:p>
          <w:tbl>
            <w:tblPr>
              <w:tblStyle w:val="divdocumentright-boxdivheading"/>
              <w:tblW w:w="5000" w:type="pct"/>
              <w:tblCellSpacing w:w="0" w:type="dxa"/>
              <w:tblLayout w:type="fixed"/>
              <w:tblCellMar>
                <w:top w:w="100" w:type="dxa"/>
                <w:left w:w="0" w:type="dxa"/>
                <w:bottom w:w="10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3464"/>
            </w:tblGrid>
            <w:tr w:rsidR="00DA21DA" w:rsidRPr="00DA21DA" w14:paraId="37FB67C0" w14:textId="77777777" w:rsidTr="00F7376D">
              <w:trPr>
                <w:trHeight w:val="540"/>
                <w:tblCellSpacing w:w="0" w:type="dxa"/>
              </w:trPr>
              <w:tc>
                <w:tcPr>
                  <w:tcW w:w="5000" w:type="pct"/>
                  <w:shd w:val="clear" w:color="auto" w:fill="auto"/>
                  <w:tcMar>
                    <w:top w:w="0" w:type="dxa"/>
                    <w:left w:w="80" w:type="dxa"/>
                    <w:bottom w:w="0" w:type="dxa"/>
                    <w:right w:w="80" w:type="dxa"/>
                  </w:tcMar>
                  <w:vAlign w:val="center"/>
                  <w:hideMark/>
                </w:tcPr>
                <w:p w14:paraId="0E2B8E36" w14:textId="04406685" w:rsidR="00EB5888" w:rsidRPr="00DA21DA" w:rsidRDefault="00F7376D" w:rsidP="00F7376D">
                  <w:pPr>
                    <w:pStyle w:val="divdocumentright-boxdivheadingdivsectiontitleParagraph"/>
                    <w:spacing w:line="300" w:lineRule="atLeast"/>
                    <w:ind w:left="96" w:right="240" w:hanging="234"/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</w:pPr>
                  <w:bookmarkStart w:id="1" w:name="_Hlk24584094"/>
                  <w:r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 xml:space="preserve">   </w:t>
                  </w:r>
                  <w:r w:rsidR="00555997"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>Skills</w:t>
                  </w:r>
                  <w:r w:rsidR="000F460F"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 xml:space="preserve"> and </w:t>
                  </w:r>
                  <w:r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>T</w:t>
                  </w:r>
                  <w:r w:rsidR="000F460F"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>echnical</w:t>
                  </w:r>
                  <w:r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 xml:space="preserve"> </w:t>
                  </w:r>
                  <w:r w:rsidR="000F460F"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>Applications</w:t>
                  </w:r>
                </w:p>
              </w:tc>
            </w:tr>
          </w:tbl>
          <w:bookmarkEnd w:id="1"/>
          <w:p w14:paraId="42C808E7" w14:textId="77777777" w:rsidR="00EB5888" w:rsidRPr="00DA21DA" w:rsidRDefault="00555997">
            <w:pPr>
              <w:pStyle w:val="right-boxheadinggapdiv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  <w:t> </w:t>
            </w:r>
          </w:p>
          <w:p w14:paraId="523FB1A7" w14:textId="1BCD83C4" w:rsidR="007E299F" w:rsidRDefault="007E299F" w:rsidP="007E299F">
            <w:pPr>
              <w:pStyle w:val="txtright"/>
              <w:spacing w:line="300" w:lineRule="atLeast"/>
              <w:ind w:left="348" w:right="30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 xml:space="preserve">Please click the link below for </w:t>
            </w: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the price optimisation dashboard:</w:t>
            </w:r>
          </w:p>
          <w:p w14:paraId="3644B4D8" w14:textId="24571237" w:rsidR="007E299F" w:rsidRPr="007E299F" w:rsidRDefault="007E299F" w:rsidP="007E299F">
            <w:pPr>
              <w:pStyle w:val="txtright"/>
              <w:spacing w:line="300" w:lineRule="atLeast"/>
              <w:ind w:left="348" w:right="300"/>
              <w:jc w:val="left"/>
              <w:rPr>
                <w:rStyle w:val="Hyperlink"/>
                <w:rFonts w:eastAsia="Century Gothic"/>
                <w:b/>
                <w:bCs/>
                <w:color w:val="0070C0"/>
              </w:rPr>
            </w:pPr>
            <w:hyperlink r:id="rId9" w:history="1">
              <w:r w:rsidRPr="007E299F">
                <w:rPr>
                  <w:rStyle w:val="Hyperlink"/>
                  <w:rFonts w:ascii="Century Gothic" w:eastAsia="Century Gothic" w:hAnsi="Century Gothic" w:cs="Century Gothic"/>
                  <w:b/>
                  <w:bCs/>
                  <w:spacing w:val="4"/>
                  <w:sz w:val="20"/>
                  <w:szCs w:val="20"/>
                </w:rPr>
                <w:t>Price Optimisation</w:t>
              </w:r>
            </w:hyperlink>
          </w:p>
          <w:p w14:paraId="4B77E958" w14:textId="77777777" w:rsidR="007E299F" w:rsidRDefault="007E299F" w:rsidP="007E299F">
            <w:pPr>
              <w:pStyle w:val="txtright"/>
              <w:spacing w:line="300" w:lineRule="atLeast"/>
              <w:ind w:right="30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</w:p>
          <w:p w14:paraId="7C841C08" w14:textId="4BDFE215" w:rsidR="00AA5554" w:rsidRPr="00DA21DA" w:rsidRDefault="00AA5554" w:rsidP="00AA5554">
            <w:pPr>
              <w:pStyle w:val="txtright"/>
              <w:spacing w:line="300" w:lineRule="atLeast"/>
              <w:ind w:left="348" w:right="30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 xml:space="preserve">Please click the </w:t>
            </w:r>
            <w:r w:rsidR="00B40032"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 xml:space="preserve">link </w:t>
            </w: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 xml:space="preserve">below for </w:t>
            </w:r>
            <w:r w:rsidR="007E299F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the company metrics dashboard:</w:t>
            </w:r>
          </w:p>
          <w:p w14:paraId="1BB9731F" w14:textId="3AC8640F" w:rsidR="00AA5554" w:rsidRDefault="000F7847" w:rsidP="00AA5554">
            <w:pPr>
              <w:pStyle w:val="txtright"/>
              <w:spacing w:line="300" w:lineRule="atLeast"/>
              <w:ind w:left="348" w:right="300"/>
              <w:jc w:val="left"/>
              <w:rPr>
                <w:rStyle w:val="Hyperlink"/>
                <w:rFonts w:ascii="Century Gothic" w:eastAsia="Century Gothic" w:hAnsi="Century Gothic" w:cs="Century Gothic"/>
                <w:b/>
                <w:bCs/>
                <w:color w:val="0070C0"/>
                <w:spacing w:val="4"/>
                <w:sz w:val="20"/>
                <w:szCs w:val="20"/>
              </w:rPr>
            </w:pPr>
            <w:hyperlink r:id="rId10" w:history="1">
              <w:proofErr w:type="spellStart"/>
              <w:r w:rsidR="00530BA5" w:rsidRPr="00DA21DA">
                <w:rPr>
                  <w:rStyle w:val="Hyperlink"/>
                  <w:rFonts w:ascii="Century Gothic" w:eastAsia="Century Gothic" w:hAnsi="Century Gothic" w:cs="Century Gothic"/>
                  <w:b/>
                  <w:bCs/>
                  <w:color w:val="0070C0"/>
                  <w:spacing w:val="4"/>
                  <w:sz w:val="20"/>
                  <w:szCs w:val="20"/>
                </w:rPr>
                <w:t>EverSparc</w:t>
              </w:r>
              <w:proofErr w:type="spellEnd"/>
              <w:r w:rsidR="00AA5554" w:rsidRPr="00DA21DA">
                <w:rPr>
                  <w:rStyle w:val="Hyperlink"/>
                  <w:rFonts w:ascii="Century Gothic" w:eastAsia="Century Gothic" w:hAnsi="Century Gothic" w:cs="Century Gothic"/>
                  <w:b/>
                  <w:bCs/>
                  <w:color w:val="0070C0"/>
                  <w:spacing w:val="4"/>
                  <w:sz w:val="20"/>
                  <w:szCs w:val="20"/>
                  <w:u w:val="none"/>
                </w:rPr>
                <w:t xml:space="preserve"> </w:t>
              </w:r>
              <w:r w:rsidR="00AA5554" w:rsidRPr="00DA21DA">
                <w:rPr>
                  <w:rStyle w:val="Hyperlink"/>
                  <w:rFonts w:ascii="Century Gothic" w:eastAsia="Century Gothic" w:hAnsi="Century Gothic" w:cs="Century Gothic"/>
                  <w:b/>
                  <w:bCs/>
                  <w:color w:val="0070C0"/>
                  <w:spacing w:val="4"/>
                  <w:sz w:val="20"/>
                  <w:szCs w:val="20"/>
                </w:rPr>
                <w:t>Dashboard</w:t>
              </w:r>
            </w:hyperlink>
          </w:p>
          <w:p w14:paraId="34B36785" w14:textId="77777777" w:rsidR="001A6A34" w:rsidRPr="00DA21DA" w:rsidRDefault="001A6A34" w:rsidP="00AA5554">
            <w:pPr>
              <w:pStyle w:val="txtright"/>
              <w:spacing w:line="300" w:lineRule="atLeast"/>
              <w:ind w:left="348" w:right="300"/>
              <w:jc w:val="left"/>
              <w:rPr>
                <w:rStyle w:val="Hyperlink"/>
                <w:rFonts w:ascii="Century Gothic" w:eastAsia="Century Gothic" w:hAnsi="Century Gothic" w:cs="Century Gothic"/>
                <w:b/>
                <w:bCs/>
                <w:color w:val="0070C0"/>
                <w:spacing w:val="4"/>
                <w:sz w:val="20"/>
                <w:szCs w:val="20"/>
              </w:rPr>
            </w:pPr>
          </w:p>
          <w:p w14:paraId="510FAE5B" w14:textId="694ECD9A" w:rsidR="00530BA5" w:rsidRDefault="001A6A34" w:rsidP="00AA5554">
            <w:pPr>
              <w:pStyle w:val="txtright"/>
              <w:spacing w:line="300" w:lineRule="atLeast"/>
              <w:ind w:left="348" w:right="30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 xml:space="preserve">Please click the link below for my </w:t>
            </w:r>
            <w:proofErr w:type="spellStart"/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Github</w:t>
            </w:r>
            <w:proofErr w:type="spellEnd"/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 xml:space="preserve"> page:</w:t>
            </w:r>
          </w:p>
          <w:p w14:paraId="63B67B0B" w14:textId="2CF7270C" w:rsidR="001A6A34" w:rsidRPr="001A6A34" w:rsidRDefault="001A6A34" w:rsidP="00AA5554">
            <w:pPr>
              <w:pStyle w:val="txtright"/>
              <w:spacing w:line="300" w:lineRule="atLeast"/>
              <w:ind w:left="348" w:right="300"/>
              <w:jc w:val="left"/>
              <w:rPr>
                <w:rStyle w:val="Hyperlink"/>
                <w:rFonts w:eastAsia="Century Gothic"/>
                <w:b/>
                <w:bCs/>
                <w:color w:val="0070C0"/>
              </w:rPr>
            </w:pPr>
            <w:hyperlink r:id="rId11" w:history="1">
              <w:proofErr w:type="spellStart"/>
              <w:r w:rsidRPr="001A6A34">
                <w:rPr>
                  <w:rStyle w:val="Hyperlink"/>
                  <w:rFonts w:ascii="Century Gothic" w:eastAsia="Century Gothic" w:hAnsi="Century Gothic" w:cs="Century Gothic"/>
                  <w:b/>
                  <w:bCs/>
                  <w:spacing w:val="4"/>
                  <w:sz w:val="20"/>
                  <w:szCs w:val="20"/>
                </w:rPr>
                <w:t>Github</w:t>
              </w:r>
              <w:proofErr w:type="spellEnd"/>
            </w:hyperlink>
          </w:p>
          <w:p w14:paraId="4188FFC3" w14:textId="77777777" w:rsidR="001A6A34" w:rsidRPr="00DA21DA" w:rsidRDefault="001A6A34" w:rsidP="00AA5554">
            <w:pPr>
              <w:pStyle w:val="txtright"/>
              <w:spacing w:line="300" w:lineRule="atLeast"/>
              <w:ind w:left="348" w:right="30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b/>
                <w:bCs/>
                <w:color w:val="002060"/>
                <w:spacing w:val="4"/>
                <w:sz w:val="20"/>
                <w:szCs w:val="20"/>
              </w:rPr>
            </w:pPr>
          </w:p>
          <w:p w14:paraId="268E8754" w14:textId="77777777" w:rsidR="00B36D56" w:rsidRPr="00DA21DA" w:rsidRDefault="00B36D56" w:rsidP="00B36D56">
            <w:pPr>
              <w:pStyle w:val="divdocumentleft-boxparagraphsinglecolumn"/>
              <w:spacing w:line="300" w:lineRule="atLeast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Public Speaking and Presentations</w:t>
            </w:r>
          </w:p>
          <w:p w14:paraId="44EA6254" w14:textId="77777777" w:rsidR="00B36D56" w:rsidRPr="00DA21DA" w:rsidRDefault="00B36D56" w:rsidP="00B36D56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07FF89"/>
              </w:rPr>
              <w:drawing>
                <wp:inline distT="0" distB="0" distL="0" distR="0" wp14:anchorId="5E057DD6" wp14:editId="0F735199">
                  <wp:extent cx="2039401" cy="97367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6210"/>
                          <a:stretch/>
                        </pic:blipFill>
                        <pic:spPr bwMode="auto">
                          <a:xfrm>
                            <a:off x="0" y="0"/>
                            <a:ext cx="3179925" cy="1518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FF071B7" w14:textId="77777777" w:rsidR="00F7376D" w:rsidRPr="00DA21DA" w:rsidRDefault="00F7376D" w:rsidP="00F7376D">
            <w:pPr>
              <w:pStyle w:val="txtright"/>
              <w:spacing w:line="300" w:lineRule="atLeast"/>
              <w:ind w:right="300"/>
              <w:jc w:val="left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</w:p>
          <w:p w14:paraId="5647538B" w14:textId="77777777" w:rsidR="00F7376D" w:rsidRPr="00DA21DA" w:rsidRDefault="00F7376D" w:rsidP="00F7376D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>Python for data modelling, forecasting and visualisation</w:t>
            </w:r>
          </w:p>
          <w:p w14:paraId="095CE214" w14:textId="77777777" w:rsidR="00F7376D" w:rsidRPr="00DA21DA" w:rsidRDefault="00F7376D" w:rsidP="00F7376D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auto"/>
              </w:rPr>
              <w:drawing>
                <wp:inline distT="0" distB="0" distL="0" distR="0" wp14:anchorId="6B8318A3" wp14:editId="5BA91BA4">
                  <wp:extent cx="2039401" cy="97367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6210"/>
                          <a:stretch/>
                        </pic:blipFill>
                        <pic:spPr bwMode="auto">
                          <a:xfrm>
                            <a:off x="0" y="0"/>
                            <a:ext cx="3179925" cy="1518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6C5F867" w14:textId="413E49B6" w:rsidR="009026C9" w:rsidRPr="00DA21DA" w:rsidRDefault="006E7982" w:rsidP="009026C9">
            <w:pPr>
              <w:pStyle w:val="divdocumentleft-boxparagraphsinglecolumn"/>
              <w:spacing w:before="180" w:line="300" w:lineRule="atLeast"/>
              <w:ind w:left="348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6"/>
                <w:szCs w:val="6"/>
                <w:shd w:val="clear" w:color="auto" w:fill="auto"/>
              </w:rPr>
            </w:pP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Python for Computer Vision</w:t>
            </w:r>
          </w:p>
          <w:p w14:paraId="019118BC" w14:textId="77777777" w:rsidR="00B36D56" w:rsidRPr="00DA21DA" w:rsidRDefault="00B36D56" w:rsidP="00B36D56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07FF89"/>
              </w:rPr>
              <w:drawing>
                <wp:inline distT="0" distB="0" distL="0" distR="0" wp14:anchorId="4B612219" wp14:editId="18DD9C0C">
                  <wp:extent cx="2039401" cy="9736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6210"/>
                          <a:stretch/>
                        </pic:blipFill>
                        <pic:spPr bwMode="auto">
                          <a:xfrm>
                            <a:off x="0" y="0"/>
                            <a:ext cx="3179925" cy="1518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D8C7E70" w14:textId="3C2FA469" w:rsidR="000D08A1" w:rsidRPr="00DA21DA" w:rsidRDefault="000D08A1" w:rsidP="000D08A1">
            <w:pPr>
              <w:pStyle w:val="divdocumentleft-boxparagraphsinglecolumn"/>
              <w:spacing w:before="180" w:line="300" w:lineRule="atLeast"/>
              <w:ind w:left="348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6"/>
                <w:szCs w:val="6"/>
                <w:shd w:val="clear" w:color="auto" w:fill="auto"/>
              </w:rPr>
            </w:pP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SQL</w:t>
            </w:r>
          </w:p>
          <w:p w14:paraId="61DB539F" w14:textId="77777777" w:rsidR="000D08A1" w:rsidRPr="00DA21DA" w:rsidRDefault="000D08A1" w:rsidP="000D08A1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07FF89"/>
              </w:rPr>
              <w:drawing>
                <wp:inline distT="0" distB="0" distL="0" distR="0" wp14:anchorId="1840E261" wp14:editId="0C3955AB">
                  <wp:extent cx="2039401" cy="97367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6210"/>
                          <a:stretch/>
                        </pic:blipFill>
                        <pic:spPr bwMode="auto">
                          <a:xfrm>
                            <a:off x="0" y="0"/>
                            <a:ext cx="3179925" cy="1518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30A2E17" w14:textId="2BEE55C6" w:rsidR="006E7982" w:rsidRPr="00DA21DA" w:rsidRDefault="006E7982" w:rsidP="006E7982">
            <w:pPr>
              <w:pStyle w:val="divdocumentleft-boxparagraphsinglecolumn"/>
              <w:spacing w:before="180" w:line="300" w:lineRule="atLeast"/>
              <w:ind w:left="348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6"/>
                <w:szCs w:val="6"/>
                <w:shd w:val="clear" w:color="auto" w:fill="auto"/>
              </w:rPr>
            </w:pP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Python for Recommender Systems</w:t>
            </w: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 xml:space="preserve"> </w:t>
            </w:r>
          </w:p>
          <w:p w14:paraId="3DE0ABAE" w14:textId="77777777" w:rsidR="000D08A1" w:rsidRDefault="0070075B" w:rsidP="000D08A1">
            <w:pPr>
              <w:pStyle w:val="ratvcontainer"/>
              <w:ind w:left="300" w:right="300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auto"/>
              </w:rPr>
              <w:drawing>
                <wp:inline distT="0" distB="0" distL="0" distR="0" wp14:anchorId="21A37C3B" wp14:editId="17E1AF44">
                  <wp:extent cx="2000250" cy="111229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402" t="-3652" b="16210"/>
                          <a:stretch/>
                        </pic:blipFill>
                        <pic:spPr bwMode="auto">
                          <a:xfrm>
                            <a:off x="0" y="0"/>
                            <a:ext cx="2058426" cy="114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5CFD9DF" w14:textId="77777777" w:rsidR="000D08A1" w:rsidRDefault="000D08A1" w:rsidP="000D08A1">
            <w:pPr>
              <w:pStyle w:val="ratvcontainer"/>
              <w:ind w:left="300" w:right="300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</w:p>
          <w:p w14:paraId="10CFE457" w14:textId="29AF0E83" w:rsidR="004C596F" w:rsidRPr="000D08A1" w:rsidRDefault="000D08A1" w:rsidP="000D08A1">
            <w:pPr>
              <w:pStyle w:val="ratvcontainer"/>
              <w:ind w:left="300" w:right="300"/>
              <w:rPr>
                <w:rStyle w:val="divdocumentright-box"/>
                <w:rFonts w:eastAsia="Century Gothic"/>
                <w:color w:val="002060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auto"/>
              </w:rPr>
              <w:drawing>
                <wp:anchor distT="0" distB="0" distL="114300" distR="114300" simplePos="0" relativeHeight="251657216" behindDoc="0" locked="0" layoutInCell="1" allowOverlap="1" wp14:anchorId="3D725EB6" wp14:editId="276870C9">
                  <wp:simplePos x="0" y="0"/>
                  <wp:positionH relativeFrom="column">
                    <wp:posOffset>181610</wp:posOffset>
                  </wp:positionH>
                  <wp:positionV relativeFrom="paragraph">
                    <wp:posOffset>258021</wp:posOffset>
                  </wp:positionV>
                  <wp:extent cx="2000250" cy="111229"/>
                  <wp:effectExtent l="0" t="0" r="0" b="0"/>
                  <wp:wrapSquare wrapText="bothSides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402" t="-3652" b="16210"/>
                          <a:stretch/>
                        </pic:blipFill>
                        <pic:spPr bwMode="auto">
                          <a:xfrm>
                            <a:off x="0" y="0"/>
                            <a:ext cx="2000250" cy="1112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  <w:r w:rsidR="00693E22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Gi</w:t>
            </w: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t</w:t>
            </w:r>
          </w:p>
        </w:tc>
      </w:tr>
      <w:tr w:rsidR="008632B7" w14:paraId="105545C4" w14:textId="77777777" w:rsidTr="00E43DF5">
        <w:trPr>
          <w:trHeight w:val="15200"/>
        </w:trPr>
        <w:tc>
          <w:tcPr>
            <w:tcW w:w="8560" w:type="dxa"/>
          </w:tcPr>
          <w:p w14:paraId="59803043" w14:textId="77777777" w:rsidR="008632B7" w:rsidRPr="00E43DF5" w:rsidRDefault="008632B7" w:rsidP="008632B7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</w:tc>
        <w:tc>
          <w:tcPr>
            <w:tcW w:w="3680" w:type="dxa"/>
          </w:tcPr>
          <w:p w14:paraId="25C84D96" w14:textId="77777777" w:rsidR="008632B7" w:rsidRPr="00DA21DA" w:rsidRDefault="008632B7" w:rsidP="006D1379">
            <w:pPr>
              <w:pStyle w:val="divdocumentname"/>
              <w:tabs>
                <w:tab w:val="left" w:pos="1653"/>
              </w:tabs>
              <w:ind w:left="300" w:right="300"/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</w:pPr>
          </w:p>
        </w:tc>
      </w:tr>
    </w:tbl>
    <w:p w14:paraId="0EACB3D3" w14:textId="77777777" w:rsidR="00EB5888" w:rsidRDefault="00555997">
      <w:pPr>
        <w:spacing w:line="20" w:lineRule="auto"/>
        <w:rPr>
          <w:rFonts w:ascii="Century Gothic" w:eastAsia="Century Gothic" w:hAnsi="Century Gothic" w:cs="Century Gothic"/>
          <w:color w:val="343434"/>
          <w:sz w:val="20"/>
          <w:szCs w:val="20"/>
        </w:rPr>
      </w:pPr>
      <w:r>
        <w:rPr>
          <w:color w:val="FFFFFF"/>
          <w:sz w:val="2"/>
        </w:rPr>
        <w:t>.</w:t>
      </w:r>
    </w:p>
    <w:sectPr w:rsidR="00EB5888">
      <w:pgSz w:w="12240" w:h="15840"/>
      <w:pgMar w:top="0" w:right="0" w:bottom="0" w:left="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ED46D786-6AE7-4486-B65C-AA8A4CDF90DB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2" w:fontKey="{C9DA5D1C-83B6-4F54-B8EC-65C6184DE665}"/>
    <w:embedBold r:id="rId3" w:fontKey="{275EC4B7-97F1-4D63-A7C2-EB57F2BF91D3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4" w:fontKey="{E39254B5-78C7-4137-BE9D-9E3AEAD4AFA2}"/>
    <w:embedBold r:id="rId5" w:fontKey="{F0B5ABFD-CCC9-4B43-B45A-ACE973F3C6F5}"/>
    <w:embedItalic r:id="rId6" w:fontKey="{C3BAF058-2F7A-45B8-ADC4-8C5B5BF42AC0}"/>
    <w:embedBoldItalic r:id="rId7" w:fontKey="{4F114923-AB3D-4DAA-8196-0381969D588D}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  <w:embedRegular r:id="rId8" w:fontKey="{435406F3-8418-4B45-926A-FF2EFA9797F2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08" type="#_x0000_t75" style="width:445.2pt;height:794.4pt;flip:x;visibility:visible" o:bullet="t">
        <v:imagedata r:id="rId1" o:title=""/>
      </v:shape>
    </w:pict>
  </w:numPicBullet>
  <w:numPicBullet w:numPicBulletId="1">
    <w:pict>
      <v:shape id="_x0000_i1409" type="#_x0000_t75" style="width:7.8pt;height:13.8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" o:bullet="t">
        <v:imagedata r:id="rId2" o:title="" cropbottom="-975f"/>
      </v:shape>
    </w:pict>
  </w:numPicBullet>
  <w:abstractNum w:abstractNumId="0" w15:restartNumberingAfterBreak="0">
    <w:nsid w:val="00000001"/>
    <w:multiLevelType w:val="hybridMultilevel"/>
    <w:tmpl w:val="CD54B5AA"/>
    <w:lvl w:ilvl="0" w:tplc="473EAA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6DA136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FC630E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BDC831A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E3AE06F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DDACD04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238492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ACA362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B2EEF5C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00000002"/>
    <w:lvl w:ilvl="0" w:tplc="88465C8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E2260E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0436CD9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D87C907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1BC299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D26CFC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D354B56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6D5A791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4712FD9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hybridMultilevel"/>
    <w:tmpl w:val="00000003"/>
    <w:lvl w:ilvl="0" w:tplc="86E8D55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5E213A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B2142C9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4AA03FD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30126C8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138A80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BE5C7EE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EAA6777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0710692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hybridMultilevel"/>
    <w:tmpl w:val="00000004"/>
    <w:lvl w:ilvl="0" w:tplc="A3BC086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46003B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83E209F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9A50978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44EBFF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E444AF5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A2411A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CCE8777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B88AFBD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5"/>
    <w:multiLevelType w:val="hybridMultilevel"/>
    <w:tmpl w:val="00000005"/>
    <w:lvl w:ilvl="0" w:tplc="CA64064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F4E077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672C709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39CC3D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84DA251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5D4E4E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7A4444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39A64A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DFDED80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6"/>
    <w:multiLevelType w:val="hybridMultilevel"/>
    <w:tmpl w:val="00000006"/>
    <w:lvl w:ilvl="0" w:tplc="CFC0B7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2200ADB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07AF9B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4120EC8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A48F91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41097D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ABB0FD5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1C88C7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4956B78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6C90805"/>
    <w:multiLevelType w:val="hybridMultilevel"/>
    <w:tmpl w:val="AFA4A9BA"/>
    <w:lvl w:ilvl="0" w:tplc="EEF24E7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AB2447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AFE6BC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784C13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B3C672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C27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63C3F5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530AB3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5A5B4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0C990731"/>
    <w:multiLevelType w:val="hybridMultilevel"/>
    <w:tmpl w:val="35D82FA8"/>
    <w:lvl w:ilvl="0" w:tplc="1C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321A3F9C"/>
    <w:multiLevelType w:val="hybridMultilevel"/>
    <w:tmpl w:val="B6ECFC4A"/>
    <w:lvl w:ilvl="0" w:tplc="1C090001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9" w15:restartNumberingAfterBreak="0">
    <w:nsid w:val="36982BE4"/>
    <w:multiLevelType w:val="hybridMultilevel"/>
    <w:tmpl w:val="3044FF2A"/>
    <w:lvl w:ilvl="0" w:tplc="E59ADAA2">
      <w:start w:val="1"/>
      <w:numFmt w:val="decimal"/>
      <w:lvlText w:val="%1."/>
      <w:lvlJc w:val="left"/>
      <w:pPr>
        <w:ind w:left="250" w:hanging="360"/>
      </w:pPr>
      <w:rPr>
        <w:rFonts w:hint="default"/>
        <w:b w:val="0"/>
        <w:sz w:val="20"/>
      </w:rPr>
    </w:lvl>
    <w:lvl w:ilvl="1" w:tplc="1C090019" w:tentative="1">
      <w:start w:val="1"/>
      <w:numFmt w:val="lowerLetter"/>
      <w:lvlText w:val="%2."/>
      <w:lvlJc w:val="left"/>
      <w:pPr>
        <w:ind w:left="970" w:hanging="360"/>
      </w:pPr>
    </w:lvl>
    <w:lvl w:ilvl="2" w:tplc="1C09001B" w:tentative="1">
      <w:start w:val="1"/>
      <w:numFmt w:val="lowerRoman"/>
      <w:lvlText w:val="%3."/>
      <w:lvlJc w:val="right"/>
      <w:pPr>
        <w:ind w:left="1690" w:hanging="180"/>
      </w:pPr>
    </w:lvl>
    <w:lvl w:ilvl="3" w:tplc="1C09000F" w:tentative="1">
      <w:start w:val="1"/>
      <w:numFmt w:val="decimal"/>
      <w:lvlText w:val="%4."/>
      <w:lvlJc w:val="left"/>
      <w:pPr>
        <w:ind w:left="2410" w:hanging="360"/>
      </w:pPr>
    </w:lvl>
    <w:lvl w:ilvl="4" w:tplc="1C090019" w:tentative="1">
      <w:start w:val="1"/>
      <w:numFmt w:val="lowerLetter"/>
      <w:lvlText w:val="%5."/>
      <w:lvlJc w:val="left"/>
      <w:pPr>
        <w:ind w:left="3130" w:hanging="360"/>
      </w:pPr>
    </w:lvl>
    <w:lvl w:ilvl="5" w:tplc="1C09001B" w:tentative="1">
      <w:start w:val="1"/>
      <w:numFmt w:val="lowerRoman"/>
      <w:lvlText w:val="%6."/>
      <w:lvlJc w:val="right"/>
      <w:pPr>
        <w:ind w:left="3850" w:hanging="180"/>
      </w:pPr>
    </w:lvl>
    <w:lvl w:ilvl="6" w:tplc="1C09000F" w:tentative="1">
      <w:start w:val="1"/>
      <w:numFmt w:val="decimal"/>
      <w:lvlText w:val="%7."/>
      <w:lvlJc w:val="left"/>
      <w:pPr>
        <w:ind w:left="4570" w:hanging="360"/>
      </w:pPr>
    </w:lvl>
    <w:lvl w:ilvl="7" w:tplc="1C090019" w:tentative="1">
      <w:start w:val="1"/>
      <w:numFmt w:val="lowerLetter"/>
      <w:lvlText w:val="%8."/>
      <w:lvlJc w:val="left"/>
      <w:pPr>
        <w:ind w:left="5290" w:hanging="360"/>
      </w:pPr>
    </w:lvl>
    <w:lvl w:ilvl="8" w:tplc="1C09001B" w:tentative="1">
      <w:start w:val="1"/>
      <w:numFmt w:val="lowerRoman"/>
      <w:lvlText w:val="%9."/>
      <w:lvlJc w:val="right"/>
      <w:pPr>
        <w:ind w:left="6010" w:hanging="180"/>
      </w:pPr>
    </w:lvl>
  </w:abstractNum>
  <w:abstractNum w:abstractNumId="10" w15:restartNumberingAfterBreak="0">
    <w:nsid w:val="38705193"/>
    <w:multiLevelType w:val="hybridMultilevel"/>
    <w:tmpl w:val="6E145CB2"/>
    <w:lvl w:ilvl="0" w:tplc="0409000F">
      <w:start w:val="1"/>
      <w:numFmt w:val="decimal"/>
      <w:lvlText w:val="%1."/>
      <w:lvlJc w:val="left"/>
      <w:pPr>
        <w:ind w:left="1050" w:hanging="360"/>
      </w:pPr>
    </w:lvl>
    <w:lvl w:ilvl="1" w:tplc="1C090019" w:tentative="1">
      <w:start w:val="1"/>
      <w:numFmt w:val="lowerLetter"/>
      <w:lvlText w:val="%2."/>
      <w:lvlJc w:val="left"/>
      <w:pPr>
        <w:ind w:left="1770" w:hanging="360"/>
      </w:pPr>
    </w:lvl>
    <w:lvl w:ilvl="2" w:tplc="1C09001B" w:tentative="1">
      <w:start w:val="1"/>
      <w:numFmt w:val="lowerRoman"/>
      <w:lvlText w:val="%3."/>
      <w:lvlJc w:val="right"/>
      <w:pPr>
        <w:ind w:left="2490" w:hanging="180"/>
      </w:pPr>
    </w:lvl>
    <w:lvl w:ilvl="3" w:tplc="1C09000F" w:tentative="1">
      <w:start w:val="1"/>
      <w:numFmt w:val="decimal"/>
      <w:lvlText w:val="%4."/>
      <w:lvlJc w:val="left"/>
      <w:pPr>
        <w:ind w:left="3210" w:hanging="360"/>
      </w:pPr>
    </w:lvl>
    <w:lvl w:ilvl="4" w:tplc="1C090019" w:tentative="1">
      <w:start w:val="1"/>
      <w:numFmt w:val="lowerLetter"/>
      <w:lvlText w:val="%5."/>
      <w:lvlJc w:val="left"/>
      <w:pPr>
        <w:ind w:left="3930" w:hanging="360"/>
      </w:pPr>
    </w:lvl>
    <w:lvl w:ilvl="5" w:tplc="1C09001B" w:tentative="1">
      <w:start w:val="1"/>
      <w:numFmt w:val="lowerRoman"/>
      <w:lvlText w:val="%6."/>
      <w:lvlJc w:val="right"/>
      <w:pPr>
        <w:ind w:left="4650" w:hanging="180"/>
      </w:pPr>
    </w:lvl>
    <w:lvl w:ilvl="6" w:tplc="1C09000F" w:tentative="1">
      <w:start w:val="1"/>
      <w:numFmt w:val="decimal"/>
      <w:lvlText w:val="%7."/>
      <w:lvlJc w:val="left"/>
      <w:pPr>
        <w:ind w:left="5370" w:hanging="360"/>
      </w:pPr>
    </w:lvl>
    <w:lvl w:ilvl="7" w:tplc="1C090019" w:tentative="1">
      <w:start w:val="1"/>
      <w:numFmt w:val="lowerLetter"/>
      <w:lvlText w:val="%8."/>
      <w:lvlJc w:val="left"/>
      <w:pPr>
        <w:ind w:left="6090" w:hanging="360"/>
      </w:pPr>
    </w:lvl>
    <w:lvl w:ilvl="8" w:tplc="1C09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11" w15:restartNumberingAfterBreak="0">
    <w:nsid w:val="393D2424"/>
    <w:multiLevelType w:val="hybridMultilevel"/>
    <w:tmpl w:val="2256A806"/>
    <w:lvl w:ilvl="0" w:tplc="5FACB47A">
      <w:start w:val="1"/>
      <w:numFmt w:val="decimal"/>
      <w:lvlText w:val="%1."/>
      <w:lvlJc w:val="left"/>
      <w:pPr>
        <w:ind w:left="612" w:hanging="360"/>
      </w:pPr>
      <w:rPr>
        <w:rFonts w:hint="default"/>
        <w:i w:val="0"/>
      </w:rPr>
    </w:lvl>
    <w:lvl w:ilvl="1" w:tplc="1C090019" w:tentative="1">
      <w:start w:val="1"/>
      <w:numFmt w:val="lowerLetter"/>
      <w:lvlText w:val="%2."/>
      <w:lvlJc w:val="left"/>
      <w:pPr>
        <w:ind w:left="1332" w:hanging="360"/>
      </w:pPr>
    </w:lvl>
    <w:lvl w:ilvl="2" w:tplc="1C09001B" w:tentative="1">
      <w:start w:val="1"/>
      <w:numFmt w:val="lowerRoman"/>
      <w:lvlText w:val="%3."/>
      <w:lvlJc w:val="right"/>
      <w:pPr>
        <w:ind w:left="2052" w:hanging="180"/>
      </w:pPr>
    </w:lvl>
    <w:lvl w:ilvl="3" w:tplc="1C09000F" w:tentative="1">
      <w:start w:val="1"/>
      <w:numFmt w:val="decimal"/>
      <w:lvlText w:val="%4."/>
      <w:lvlJc w:val="left"/>
      <w:pPr>
        <w:ind w:left="2772" w:hanging="360"/>
      </w:pPr>
    </w:lvl>
    <w:lvl w:ilvl="4" w:tplc="1C090019" w:tentative="1">
      <w:start w:val="1"/>
      <w:numFmt w:val="lowerLetter"/>
      <w:lvlText w:val="%5."/>
      <w:lvlJc w:val="left"/>
      <w:pPr>
        <w:ind w:left="3492" w:hanging="360"/>
      </w:pPr>
    </w:lvl>
    <w:lvl w:ilvl="5" w:tplc="1C09001B" w:tentative="1">
      <w:start w:val="1"/>
      <w:numFmt w:val="lowerRoman"/>
      <w:lvlText w:val="%6."/>
      <w:lvlJc w:val="right"/>
      <w:pPr>
        <w:ind w:left="4212" w:hanging="180"/>
      </w:pPr>
    </w:lvl>
    <w:lvl w:ilvl="6" w:tplc="1C09000F" w:tentative="1">
      <w:start w:val="1"/>
      <w:numFmt w:val="decimal"/>
      <w:lvlText w:val="%7."/>
      <w:lvlJc w:val="left"/>
      <w:pPr>
        <w:ind w:left="4932" w:hanging="360"/>
      </w:pPr>
    </w:lvl>
    <w:lvl w:ilvl="7" w:tplc="1C090019" w:tentative="1">
      <w:start w:val="1"/>
      <w:numFmt w:val="lowerLetter"/>
      <w:lvlText w:val="%8."/>
      <w:lvlJc w:val="left"/>
      <w:pPr>
        <w:ind w:left="5652" w:hanging="360"/>
      </w:pPr>
    </w:lvl>
    <w:lvl w:ilvl="8" w:tplc="1C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12" w15:restartNumberingAfterBreak="0">
    <w:nsid w:val="3BF269D3"/>
    <w:multiLevelType w:val="hybridMultilevel"/>
    <w:tmpl w:val="39DC00EA"/>
    <w:lvl w:ilvl="0" w:tplc="1C09000F">
      <w:start w:val="1"/>
      <w:numFmt w:val="decimal"/>
      <w:lvlText w:val="%1."/>
      <w:lvlJc w:val="left"/>
      <w:pPr>
        <w:ind w:left="1050" w:hanging="360"/>
      </w:pPr>
    </w:lvl>
    <w:lvl w:ilvl="1" w:tplc="1C090019" w:tentative="1">
      <w:start w:val="1"/>
      <w:numFmt w:val="lowerLetter"/>
      <w:lvlText w:val="%2."/>
      <w:lvlJc w:val="left"/>
      <w:pPr>
        <w:ind w:left="1770" w:hanging="360"/>
      </w:pPr>
    </w:lvl>
    <w:lvl w:ilvl="2" w:tplc="1C09001B" w:tentative="1">
      <w:start w:val="1"/>
      <w:numFmt w:val="lowerRoman"/>
      <w:lvlText w:val="%3."/>
      <w:lvlJc w:val="right"/>
      <w:pPr>
        <w:ind w:left="2490" w:hanging="180"/>
      </w:pPr>
    </w:lvl>
    <w:lvl w:ilvl="3" w:tplc="1C09000F" w:tentative="1">
      <w:start w:val="1"/>
      <w:numFmt w:val="decimal"/>
      <w:lvlText w:val="%4."/>
      <w:lvlJc w:val="left"/>
      <w:pPr>
        <w:ind w:left="3210" w:hanging="360"/>
      </w:pPr>
    </w:lvl>
    <w:lvl w:ilvl="4" w:tplc="1C090019" w:tentative="1">
      <w:start w:val="1"/>
      <w:numFmt w:val="lowerLetter"/>
      <w:lvlText w:val="%5."/>
      <w:lvlJc w:val="left"/>
      <w:pPr>
        <w:ind w:left="3930" w:hanging="360"/>
      </w:pPr>
    </w:lvl>
    <w:lvl w:ilvl="5" w:tplc="1C09001B" w:tentative="1">
      <w:start w:val="1"/>
      <w:numFmt w:val="lowerRoman"/>
      <w:lvlText w:val="%6."/>
      <w:lvlJc w:val="right"/>
      <w:pPr>
        <w:ind w:left="4650" w:hanging="180"/>
      </w:pPr>
    </w:lvl>
    <w:lvl w:ilvl="6" w:tplc="1C09000F" w:tentative="1">
      <w:start w:val="1"/>
      <w:numFmt w:val="decimal"/>
      <w:lvlText w:val="%7."/>
      <w:lvlJc w:val="left"/>
      <w:pPr>
        <w:ind w:left="5370" w:hanging="360"/>
      </w:pPr>
    </w:lvl>
    <w:lvl w:ilvl="7" w:tplc="1C090019" w:tentative="1">
      <w:start w:val="1"/>
      <w:numFmt w:val="lowerLetter"/>
      <w:lvlText w:val="%8."/>
      <w:lvlJc w:val="left"/>
      <w:pPr>
        <w:ind w:left="6090" w:hanging="360"/>
      </w:pPr>
    </w:lvl>
    <w:lvl w:ilvl="8" w:tplc="1C09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13" w15:restartNumberingAfterBreak="0">
    <w:nsid w:val="515E5897"/>
    <w:multiLevelType w:val="hybridMultilevel"/>
    <w:tmpl w:val="C52002C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922D0B"/>
    <w:multiLevelType w:val="hybridMultilevel"/>
    <w:tmpl w:val="832A45F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605073"/>
    <w:multiLevelType w:val="hybridMultilevel"/>
    <w:tmpl w:val="FF40F6CE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7"/>
  </w:num>
  <w:num w:numId="8">
    <w:abstractNumId w:val="14"/>
  </w:num>
  <w:num w:numId="9">
    <w:abstractNumId w:val="10"/>
  </w:num>
  <w:num w:numId="10">
    <w:abstractNumId w:val="12"/>
  </w:num>
  <w:num w:numId="11">
    <w:abstractNumId w:val="8"/>
  </w:num>
  <w:num w:numId="12">
    <w:abstractNumId w:val="13"/>
  </w:num>
  <w:num w:numId="13">
    <w:abstractNumId w:val="11"/>
  </w:num>
  <w:num w:numId="14">
    <w:abstractNumId w:val="6"/>
  </w:num>
  <w:num w:numId="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9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NbA0NDM3MjA3NDFU0lEKTi0uzszPAykwrgUAWN/8piwAAAA="/>
  </w:docVars>
  <w:rsids>
    <w:rsidRoot w:val="00EB5888"/>
    <w:rsid w:val="00020F87"/>
    <w:rsid w:val="00021285"/>
    <w:rsid w:val="000274BA"/>
    <w:rsid w:val="00035773"/>
    <w:rsid w:val="00040180"/>
    <w:rsid w:val="0004055B"/>
    <w:rsid w:val="00041DFF"/>
    <w:rsid w:val="00042BAF"/>
    <w:rsid w:val="00045B4F"/>
    <w:rsid w:val="0004651D"/>
    <w:rsid w:val="00051A5C"/>
    <w:rsid w:val="000546BE"/>
    <w:rsid w:val="000647EB"/>
    <w:rsid w:val="00065BB7"/>
    <w:rsid w:val="00066B36"/>
    <w:rsid w:val="000744D0"/>
    <w:rsid w:val="00080301"/>
    <w:rsid w:val="00081F2E"/>
    <w:rsid w:val="00084B71"/>
    <w:rsid w:val="00086C4F"/>
    <w:rsid w:val="00092A13"/>
    <w:rsid w:val="000958E6"/>
    <w:rsid w:val="00095C5A"/>
    <w:rsid w:val="0009742C"/>
    <w:rsid w:val="000A1421"/>
    <w:rsid w:val="000A3B0C"/>
    <w:rsid w:val="000A458C"/>
    <w:rsid w:val="000A7D53"/>
    <w:rsid w:val="000B7FF9"/>
    <w:rsid w:val="000C1461"/>
    <w:rsid w:val="000C18D3"/>
    <w:rsid w:val="000D08A1"/>
    <w:rsid w:val="000D3D8A"/>
    <w:rsid w:val="000D74D0"/>
    <w:rsid w:val="000E31A2"/>
    <w:rsid w:val="000E6BD6"/>
    <w:rsid w:val="000E6F29"/>
    <w:rsid w:val="000F44FF"/>
    <w:rsid w:val="000F460F"/>
    <w:rsid w:val="000F5112"/>
    <w:rsid w:val="000F782E"/>
    <w:rsid w:val="000F7847"/>
    <w:rsid w:val="00101174"/>
    <w:rsid w:val="0010750B"/>
    <w:rsid w:val="00110D94"/>
    <w:rsid w:val="0011128D"/>
    <w:rsid w:val="00112C41"/>
    <w:rsid w:val="00114D6D"/>
    <w:rsid w:val="001172F0"/>
    <w:rsid w:val="001259EF"/>
    <w:rsid w:val="00130DE2"/>
    <w:rsid w:val="00130E74"/>
    <w:rsid w:val="00131A2A"/>
    <w:rsid w:val="00131EAE"/>
    <w:rsid w:val="00135480"/>
    <w:rsid w:val="00136578"/>
    <w:rsid w:val="00136759"/>
    <w:rsid w:val="00137236"/>
    <w:rsid w:val="001379EB"/>
    <w:rsid w:val="00142460"/>
    <w:rsid w:val="001428B4"/>
    <w:rsid w:val="00144E49"/>
    <w:rsid w:val="00153213"/>
    <w:rsid w:val="00156D56"/>
    <w:rsid w:val="0015787D"/>
    <w:rsid w:val="001602FE"/>
    <w:rsid w:val="00161549"/>
    <w:rsid w:val="00166123"/>
    <w:rsid w:val="00167AF8"/>
    <w:rsid w:val="00177B6A"/>
    <w:rsid w:val="00182B25"/>
    <w:rsid w:val="00183ED5"/>
    <w:rsid w:val="00184931"/>
    <w:rsid w:val="00191E93"/>
    <w:rsid w:val="00192101"/>
    <w:rsid w:val="00197C98"/>
    <w:rsid w:val="001A0602"/>
    <w:rsid w:val="001A2F8B"/>
    <w:rsid w:val="001A33D7"/>
    <w:rsid w:val="001A41BF"/>
    <w:rsid w:val="001A6A34"/>
    <w:rsid w:val="001A75A1"/>
    <w:rsid w:val="001B53BC"/>
    <w:rsid w:val="001C1453"/>
    <w:rsid w:val="001C2484"/>
    <w:rsid w:val="001D0547"/>
    <w:rsid w:val="001D4347"/>
    <w:rsid w:val="001D7558"/>
    <w:rsid w:val="001E4420"/>
    <w:rsid w:val="001E670A"/>
    <w:rsid w:val="001E739D"/>
    <w:rsid w:val="001F6AE5"/>
    <w:rsid w:val="00200C89"/>
    <w:rsid w:val="00206717"/>
    <w:rsid w:val="00224D2B"/>
    <w:rsid w:val="00225892"/>
    <w:rsid w:val="00226B7D"/>
    <w:rsid w:val="00233FC8"/>
    <w:rsid w:val="00236E5C"/>
    <w:rsid w:val="002465CA"/>
    <w:rsid w:val="00256133"/>
    <w:rsid w:val="002662E0"/>
    <w:rsid w:val="00271AD0"/>
    <w:rsid w:val="002748BA"/>
    <w:rsid w:val="0028610D"/>
    <w:rsid w:val="00286FE0"/>
    <w:rsid w:val="002900DB"/>
    <w:rsid w:val="00296F4C"/>
    <w:rsid w:val="00297381"/>
    <w:rsid w:val="002A0A72"/>
    <w:rsid w:val="002A242E"/>
    <w:rsid w:val="002A756F"/>
    <w:rsid w:val="002C019E"/>
    <w:rsid w:val="002C4573"/>
    <w:rsid w:val="002C5BFB"/>
    <w:rsid w:val="002D1137"/>
    <w:rsid w:val="002D1C25"/>
    <w:rsid w:val="002E53F3"/>
    <w:rsid w:val="002F17C7"/>
    <w:rsid w:val="002F34DB"/>
    <w:rsid w:val="002F42B3"/>
    <w:rsid w:val="00313B45"/>
    <w:rsid w:val="00317E51"/>
    <w:rsid w:val="00321D76"/>
    <w:rsid w:val="00322F13"/>
    <w:rsid w:val="00327A63"/>
    <w:rsid w:val="00331640"/>
    <w:rsid w:val="00332954"/>
    <w:rsid w:val="0033312F"/>
    <w:rsid w:val="003349B9"/>
    <w:rsid w:val="0033505C"/>
    <w:rsid w:val="003401B4"/>
    <w:rsid w:val="00342492"/>
    <w:rsid w:val="003438DA"/>
    <w:rsid w:val="00351165"/>
    <w:rsid w:val="003622DA"/>
    <w:rsid w:val="00367F0E"/>
    <w:rsid w:val="00376E36"/>
    <w:rsid w:val="003844B8"/>
    <w:rsid w:val="003A02E0"/>
    <w:rsid w:val="003A1107"/>
    <w:rsid w:val="003A270B"/>
    <w:rsid w:val="003A4584"/>
    <w:rsid w:val="003A6B66"/>
    <w:rsid w:val="003C31F2"/>
    <w:rsid w:val="003C604C"/>
    <w:rsid w:val="003C70A6"/>
    <w:rsid w:val="003C7C4F"/>
    <w:rsid w:val="003D18FB"/>
    <w:rsid w:val="003D595B"/>
    <w:rsid w:val="003E349A"/>
    <w:rsid w:val="003E4588"/>
    <w:rsid w:val="003E4FDB"/>
    <w:rsid w:val="003E598B"/>
    <w:rsid w:val="00405120"/>
    <w:rsid w:val="00414756"/>
    <w:rsid w:val="004209B6"/>
    <w:rsid w:val="00420B71"/>
    <w:rsid w:val="00426A64"/>
    <w:rsid w:val="00432060"/>
    <w:rsid w:val="00432A34"/>
    <w:rsid w:val="00434276"/>
    <w:rsid w:val="00440304"/>
    <w:rsid w:val="00447E9F"/>
    <w:rsid w:val="00450C0F"/>
    <w:rsid w:val="00457D97"/>
    <w:rsid w:val="00463DD4"/>
    <w:rsid w:val="00464813"/>
    <w:rsid w:val="00466F26"/>
    <w:rsid w:val="004712C8"/>
    <w:rsid w:val="0048101E"/>
    <w:rsid w:val="0049197F"/>
    <w:rsid w:val="004A13B5"/>
    <w:rsid w:val="004A7BB6"/>
    <w:rsid w:val="004B0AF7"/>
    <w:rsid w:val="004C4899"/>
    <w:rsid w:val="004C596F"/>
    <w:rsid w:val="004D0885"/>
    <w:rsid w:val="004D2484"/>
    <w:rsid w:val="004D383C"/>
    <w:rsid w:val="004D3B51"/>
    <w:rsid w:val="004D4101"/>
    <w:rsid w:val="004D7282"/>
    <w:rsid w:val="004D7D2C"/>
    <w:rsid w:val="004F547F"/>
    <w:rsid w:val="00503BA6"/>
    <w:rsid w:val="00504F5F"/>
    <w:rsid w:val="00506333"/>
    <w:rsid w:val="00511ED2"/>
    <w:rsid w:val="005140C5"/>
    <w:rsid w:val="005161B2"/>
    <w:rsid w:val="00525F35"/>
    <w:rsid w:val="005264CA"/>
    <w:rsid w:val="00530BA5"/>
    <w:rsid w:val="005350A4"/>
    <w:rsid w:val="005355AD"/>
    <w:rsid w:val="00541160"/>
    <w:rsid w:val="005540BA"/>
    <w:rsid w:val="00554EE0"/>
    <w:rsid w:val="00555997"/>
    <w:rsid w:val="005576F4"/>
    <w:rsid w:val="0055797E"/>
    <w:rsid w:val="00561F46"/>
    <w:rsid w:val="00566686"/>
    <w:rsid w:val="00571778"/>
    <w:rsid w:val="005910F5"/>
    <w:rsid w:val="00592DD2"/>
    <w:rsid w:val="00593701"/>
    <w:rsid w:val="00593D6E"/>
    <w:rsid w:val="005969D7"/>
    <w:rsid w:val="005972AA"/>
    <w:rsid w:val="005A1965"/>
    <w:rsid w:val="005A29B8"/>
    <w:rsid w:val="005A394E"/>
    <w:rsid w:val="005B1DE6"/>
    <w:rsid w:val="005B235E"/>
    <w:rsid w:val="005B30EC"/>
    <w:rsid w:val="005B6DF8"/>
    <w:rsid w:val="005D015D"/>
    <w:rsid w:val="005D7594"/>
    <w:rsid w:val="005E1568"/>
    <w:rsid w:val="005E18FB"/>
    <w:rsid w:val="005F0AB4"/>
    <w:rsid w:val="005F59DA"/>
    <w:rsid w:val="006015C6"/>
    <w:rsid w:val="00601771"/>
    <w:rsid w:val="00604651"/>
    <w:rsid w:val="00605945"/>
    <w:rsid w:val="00621885"/>
    <w:rsid w:val="00624443"/>
    <w:rsid w:val="006363DC"/>
    <w:rsid w:val="00640796"/>
    <w:rsid w:val="00651C1E"/>
    <w:rsid w:val="0065715F"/>
    <w:rsid w:val="00662C1D"/>
    <w:rsid w:val="00666E59"/>
    <w:rsid w:val="0067077F"/>
    <w:rsid w:val="006804EC"/>
    <w:rsid w:val="00693153"/>
    <w:rsid w:val="0069335C"/>
    <w:rsid w:val="00693BC3"/>
    <w:rsid w:val="00693E22"/>
    <w:rsid w:val="00695130"/>
    <w:rsid w:val="006A06A8"/>
    <w:rsid w:val="006A47E7"/>
    <w:rsid w:val="006B7ACA"/>
    <w:rsid w:val="006C3D56"/>
    <w:rsid w:val="006C7A5E"/>
    <w:rsid w:val="006D1379"/>
    <w:rsid w:val="006D6929"/>
    <w:rsid w:val="006D6B74"/>
    <w:rsid w:val="006E2C8F"/>
    <w:rsid w:val="006E5234"/>
    <w:rsid w:val="006E7982"/>
    <w:rsid w:val="006F002C"/>
    <w:rsid w:val="006F41B0"/>
    <w:rsid w:val="006F5E46"/>
    <w:rsid w:val="006F603C"/>
    <w:rsid w:val="0070075B"/>
    <w:rsid w:val="00703A2F"/>
    <w:rsid w:val="00704B7C"/>
    <w:rsid w:val="007122E2"/>
    <w:rsid w:val="007229A0"/>
    <w:rsid w:val="007251FE"/>
    <w:rsid w:val="00734704"/>
    <w:rsid w:val="007352F7"/>
    <w:rsid w:val="00735C15"/>
    <w:rsid w:val="00742382"/>
    <w:rsid w:val="00751B9B"/>
    <w:rsid w:val="00761349"/>
    <w:rsid w:val="00771EF1"/>
    <w:rsid w:val="007941AF"/>
    <w:rsid w:val="007A3333"/>
    <w:rsid w:val="007B03BC"/>
    <w:rsid w:val="007B5295"/>
    <w:rsid w:val="007B6EDC"/>
    <w:rsid w:val="007B7089"/>
    <w:rsid w:val="007C2170"/>
    <w:rsid w:val="007C3D13"/>
    <w:rsid w:val="007C473C"/>
    <w:rsid w:val="007C5428"/>
    <w:rsid w:val="007D1432"/>
    <w:rsid w:val="007D17EF"/>
    <w:rsid w:val="007D1AA2"/>
    <w:rsid w:val="007D69CC"/>
    <w:rsid w:val="007E1D60"/>
    <w:rsid w:val="007E299F"/>
    <w:rsid w:val="007E6342"/>
    <w:rsid w:val="007E6D02"/>
    <w:rsid w:val="007F0A4F"/>
    <w:rsid w:val="00803FD4"/>
    <w:rsid w:val="008111E2"/>
    <w:rsid w:val="008133F7"/>
    <w:rsid w:val="00813E25"/>
    <w:rsid w:val="00815680"/>
    <w:rsid w:val="00816B59"/>
    <w:rsid w:val="0082327C"/>
    <w:rsid w:val="00826A9D"/>
    <w:rsid w:val="00834D3A"/>
    <w:rsid w:val="008358D4"/>
    <w:rsid w:val="00836929"/>
    <w:rsid w:val="0083788E"/>
    <w:rsid w:val="0084566D"/>
    <w:rsid w:val="008460F0"/>
    <w:rsid w:val="00856F30"/>
    <w:rsid w:val="0085759E"/>
    <w:rsid w:val="008611B9"/>
    <w:rsid w:val="00861F0A"/>
    <w:rsid w:val="008632B7"/>
    <w:rsid w:val="0086545E"/>
    <w:rsid w:val="00872167"/>
    <w:rsid w:val="00873D0A"/>
    <w:rsid w:val="00874281"/>
    <w:rsid w:val="00877BF7"/>
    <w:rsid w:val="008813DF"/>
    <w:rsid w:val="00892629"/>
    <w:rsid w:val="00893089"/>
    <w:rsid w:val="008A609C"/>
    <w:rsid w:val="008B0E7A"/>
    <w:rsid w:val="008C215D"/>
    <w:rsid w:val="008C3A63"/>
    <w:rsid w:val="008C3DDE"/>
    <w:rsid w:val="008C7BC8"/>
    <w:rsid w:val="008D4255"/>
    <w:rsid w:val="008E6C8A"/>
    <w:rsid w:val="008F292F"/>
    <w:rsid w:val="008F6738"/>
    <w:rsid w:val="008F79F6"/>
    <w:rsid w:val="008F7BC2"/>
    <w:rsid w:val="00900B8D"/>
    <w:rsid w:val="009026C9"/>
    <w:rsid w:val="00904099"/>
    <w:rsid w:val="009120B1"/>
    <w:rsid w:val="00912DD8"/>
    <w:rsid w:val="00941E74"/>
    <w:rsid w:val="00950821"/>
    <w:rsid w:val="00950FCB"/>
    <w:rsid w:val="00957153"/>
    <w:rsid w:val="00962FA3"/>
    <w:rsid w:val="009645B5"/>
    <w:rsid w:val="0096561B"/>
    <w:rsid w:val="009721DB"/>
    <w:rsid w:val="00980022"/>
    <w:rsid w:val="009950BD"/>
    <w:rsid w:val="00996AD1"/>
    <w:rsid w:val="0099740D"/>
    <w:rsid w:val="009A07E5"/>
    <w:rsid w:val="009A0B29"/>
    <w:rsid w:val="009A1710"/>
    <w:rsid w:val="009A2A63"/>
    <w:rsid w:val="009B495B"/>
    <w:rsid w:val="009B5F6D"/>
    <w:rsid w:val="009B6A85"/>
    <w:rsid w:val="009C6B84"/>
    <w:rsid w:val="009C763A"/>
    <w:rsid w:val="009D3881"/>
    <w:rsid w:val="009D59D9"/>
    <w:rsid w:val="009D7A17"/>
    <w:rsid w:val="009E0EB9"/>
    <w:rsid w:val="009E26A3"/>
    <w:rsid w:val="009F1F10"/>
    <w:rsid w:val="009F305F"/>
    <w:rsid w:val="009F3CB0"/>
    <w:rsid w:val="009F3D83"/>
    <w:rsid w:val="009F41E9"/>
    <w:rsid w:val="009F4646"/>
    <w:rsid w:val="009F6598"/>
    <w:rsid w:val="00A075D2"/>
    <w:rsid w:val="00A103F7"/>
    <w:rsid w:val="00A177D3"/>
    <w:rsid w:val="00A22CA5"/>
    <w:rsid w:val="00A24AA9"/>
    <w:rsid w:val="00A31DB1"/>
    <w:rsid w:val="00A34D13"/>
    <w:rsid w:val="00A47518"/>
    <w:rsid w:val="00A51AF9"/>
    <w:rsid w:val="00A54402"/>
    <w:rsid w:val="00A649A7"/>
    <w:rsid w:val="00A72807"/>
    <w:rsid w:val="00A806B9"/>
    <w:rsid w:val="00A8249B"/>
    <w:rsid w:val="00A8439C"/>
    <w:rsid w:val="00A85B68"/>
    <w:rsid w:val="00A87F4C"/>
    <w:rsid w:val="00A93359"/>
    <w:rsid w:val="00AA0D1E"/>
    <w:rsid w:val="00AA5547"/>
    <w:rsid w:val="00AA5554"/>
    <w:rsid w:val="00AB388E"/>
    <w:rsid w:val="00AB618A"/>
    <w:rsid w:val="00AC507C"/>
    <w:rsid w:val="00AD1B3F"/>
    <w:rsid w:val="00AE581A"/>
    <w:rsid w:val="00AF087B"/>
    <w:rsid w:val="00B02984"/>
    <w:rsid w:val="00B10EA1"/>
    <w:rsid w:val="00B36D56"/>
    <w:rsid w:val="00B379D7"/>
    <w:rsid w:val="00B40032"/>
    <w:rsid w:val="00B4210E"/>
    <w:rsid w:val="00B422D1"/>
    <w:rsid w:val="00B4550B"/>
    <w:rsid w:val="00B45C33"/>
    <w:rsid w:val="00B539B7"/>
    <w:rsid w:val="00B5418F"/>
    <w:rsid w:val="00B5589B"/>
    <w:rsid w:val="00B60FDB"/>
    <w:rsid w:val="00B66219"/>
    <w:rsid w:val="00B71FEA"/>
    <w:rsid w:val="00B7413E"/>
    <w:rsid w:val="00B85293"/>
    <w:rsid w:val="00B85536"/>
    <w:rsid w:val="00B873FB"/>
    <w:rsid w:val="00B91A76"/>
    <w:rsid w:val="00B934EB"/>
    <w:rsid w:val="00B93C90"/>
    <w:rsid w:val="00BA2897"/>
    <w:rsid w:val="00BA70C4"/>
    <w:rsid w:val="00BA7B68"/>
    <w:rsid w:val="00BB0115"/>
    <w:rsid w:val="00BB14A3"/>
    <w:rsid w:val="00BB1D30"/>
    <w:rsid w:val="00BB281B"/>
    <w:rsid w:val="00BB37B5"/>
    <w:rsid w:val="00BB7CC4"/>
    <w:rsid w:val="00BC0697"/>
    <w:rsid w:val="00BC18EF"/>
    <w:rsid w:val="00BC457F"/>
    <w:rsid w:val="00BC4817"/>
    <w:rsid w:val="00BC666D"/>
    <w:rsid w:val="00BC745F"/>
    <w:rsid w:val="00BC7E93"/>
    <w:rsid w:val="00BD576D"/>
    <w:rsid w:val="00BD7805"/>
    <w:rsid w:val="00BE30CE"/>
    <w:rsid w:val="00BF5BCA"/>
    <w:rsid w:val="00C0617E"/>
    <w:rsid w:val="00C07D36"/>
    <w:rsid w:val="00C11D08"/>
    <w:rsid w:val="00C11EB8"/>
    <w:rsid w:val="00C12FF5"/>
    <w:rsid w:val="00C166CD"/>
    <w:rsid w:val="00C16A6E"/>
    <w:rsid w:val="00C229F2"/>
    <w:rsid w:val="00C24B07"/>
    <w:rsid w:val="00C27C0A"/>
    <w:rsid w:val="00C43BF7"/>
    <w:rsid w:val="00C532DE"/>
    <w:rsid w:val="00C535D7"/>
    <w:rsid w:val="00C6691A"/>
    <w:rsid w:val="00C7599B"/>
    <w:rsid w:val="00C76A9B"/>
    <w:rsid w:val="00C7753B"/>
    <w:rsid w:val="00C9614B"/>
    <w:rsid w:val="00C975C1"/>
    <w:rsid w:val="00CA1650"/>
    <w:rsid w:val="00CA3F19"/>
    <w:rsid w:val="00CB00A6"/>
    <w:rsid w:val="00CB2F62"/>
    <w:rsid w:val="00CB67D8"/>
    <w:rsid w:val="00CC405F"/>
    <w:rsid w:val="00CD08FF"/>
    <w:rsid w:val="00CD2F02"/>
    <w:rsid w:val="00CE0BD5"/>
    <w:rsid w:val="00CE1AB7"/>
    <w:rsid w:val="00CE2980"/>
    <w:rsid w:val="00CE37F4"/>
    <w:rsid w:val="00CE46EC"/>
    <w:rsid w:val="00CE76A9"/>
    <w:rsid w:val="00CF7B47"/>
    <w:rsid w:val="00D045DF"/>
    <w:rsid w:val="00D04F4E"/>
    <w:rsid w:val="00D12179"/>
    <w:rsid w:val="00D13152"/>
    <w:rsid w:val="00D17B9D"/>
    <w:rsid w:val="00D26051"/>
    <w:rsid w:val="00D279CF"/>
    <w:rsid w:val="00D32E23"/>
    <w:rsid w:val="00D355EB"/>
    <w:rsid w:val="00D35F36"/>
    <w:rsid w:val="00D438AA"/>
    <w:rsid w:val="00D524FF"/>
    <w:rsid w:val="00D56F51"/>
    <w:rsid w:val="00D61277"/>
    <w:rsid w:val="00D63BEF"/>
    <w:rsid w:val="00D642FC"/>
    <w:rsid w:val="00D7124A"/>
    <w:rsid w:val="00D758C6"/>
    <w:rsid w:val="00D764B2"/>
    <w:rsid w:val="00D76C8B"/>
    <w:rsid w:val="00D81995"/>
    <w:rsid w:val="00D8646B"/>
    <w:rsid w:val="00D92464"/>
    <w:rsid w:val="00D92EBF"/>
    <w:rsid w:val="00D967F6"/>
    <w:rsid w:val="00DA21DA"/>
    <w:rsid w:val="00DA53CD"/>
    <w:rsid w:val="00DA7B23"/>
    <w:rsid w:val="00DB20FC"/>
    <w:rsid w:val="00DB43CB"/>
    <w:rsid w:val="00DB4E80"/>
    <w:rsid w:val="00DB6B37"/>
    <w:rsid w:val="00DC0D25"/>
    <w:rsid w:val="00DC1AE7"/>
    <w:rsid w:val="00DC6C33"/>
    <w:rsid w:val="00DE6360"/>
    <w:rsid w:val="00DE741B"/>
    <w:rsid w:val="00DF5E0F"/>
    <w:rsid w:val="00E01CB4"/>
    <w:rsid w:val="00E10C54"/>
    <w:rsid w:val="00E14160"/>
    <w:rsid w:val="00E16EE0"/>
    <w:rsid w:val="00E20468"/>
    <w:rsid w:val="00E20EF5"/>
    <w:rsid w:val="00E22C76"/>
    <w:rsid w:val="00E27944"/>
    <w:rsid w:val="00E31700"/>
    <w:rsid w:val="00E32C82"/>
    <w:rsid w:val="00E35FAA"/>
    <w:rsid w:val="00E40976"/>
    <w:rsid w:val="00E43DF5"/>
    <w:rsid w:val="00E542E6"/>
    <w:rsid w:val="00E600DC"/>
    <w:rsid w:val="00E70A5E"/>
    <w:rsid w:val="00E75A11"/>
    <w:rsid w:val="00E820DC"/>
    <w:rsid w:val="00E8454F"/>
    <w:rsid w:val="00E945F8"/>
    <w:rsid w:val="00EA3587"/>
    <w:rsid w:val="00EA47E3"/>
    <w:rsid w:val="00EB042F"/>
    <w:rsid w:val="00EB110D"/>
    <w:rsid w:val="00EB36EC"/>
    <w:rsid w:val="00EB4204"/>
    <w:rsid w:val="00EB5888"/>
    <w:rsid w:val="00EB6A13"/>
    <w:rsid w:val="00EB6D5C"/>
    <w:rsid w:val="00EB7001"/>
    <w:rsid w:val="00EC79CD"/>
    <w:rsid w:val="00ED10C0"/>
    <w:rsid w:val="00ED11BA"/>
    <w:rsid w:val="00ED3ED9"/>
    <w:rsid w:val="00ED552C"/>
    <w:rsid w:val="00EE53DD"/>
    <w:rsid w:val="00EE6EFF"/>
    <w:rsid w:val="00EE7C3F"/>
    <w:rsid w:val="00EF2B9D"/>
    <w:rsid w:val="00EF4C53"/>
    <w:rsid w:val="00F03307"/>
    <w:rsid w:val="00F0539D"/>
    <w:rsid w:val="00F07C98"/>
    <w:rsid w:val="00F10270"/>
    <w:rsid w:val="00F179B0"/>
    <w:rsid w:val="00F236E7"/>
    <w:rsid w:val="00F26BAB"/>
    <w:rsid w:val="00F4503E"/>
    <w:rsid w:val="00F53B87"/>
    <w:rsid w:val="00F5459A"/>
    <w:rsid w:val="00F6258A"/>
    <w:rsid w:val="00F67F42"/>
    <w:rsid w:val="00F7376D"/>
    <w:rsid w:val="00F755B4"/>
    <w:rsid w:val="00F75D2D"/>
    <w:rsid w:val="00F87506"/>
    <w:rsid w:val="00F91559"/>
    <w:rsid w:val="00FA02AD"/>
    <w:rsid w:val="00FA1D3B"/>
    <w:rsid w:val="00FA44F2"/>
    <w:rsid w:val="00FB5848"/>
    <w:rsid w:val="00FC0B92"/>
    <w:rsid w:val="00FC22AF"/>
    <w:rsid w:val="00FC532F"/>
    <w:rsid w:val="00FD1ED1"/>
    <w:rsid w:val="00FD39F1"/>
    <w:rsid w:val="00FD4DD7"/>
    <w:rsid w:val="00FE469D"/>
    <w:rsid w:val="00FE51E5"/>
    <w:rsid w:val="00FE68AF"/>
    <w:rsid w:val="00FF2F6D"/>
    <w:rsid w:val="00FF4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>
      <o:colormru v:ext="edit" colors="#f30"/>
    </o:shapedefaults>
    <o:shapelayout v:ext="edit">
      <o:idmap v:ext="edit" data="1"/>
      <o:rules v:ext="edit">
        <o:r id="V:Rule1" type="connector" idref="#_x0000_s1028"/>
      </o:rules>
    </o:shapelayout>
  </w:shapeDefaults>
  <w:decimalSymbol w:val="."/>
  <w:listSeparator w:val=","/>
  <w14:docId w14:val="3BDEE07A"/>
  <w15:docId w15:val="{9B1A683A-C90E-448C-9ABB-228BEB332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460F"/>
    <w:rPr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keepNext/>
      <w:spacing w:before="240" w:after="60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qFormat/>
    <w:rsid w:val="00EF7B96"/>
    <w:pPr>
      <w:keepNext/>
      <w:spacing w:before="240" w:after="60"/>
      <w:outlineLvl w:val="1"/>
    </w:pPr>
    <w:rPr>
      <w:b/>
      <w:bCs/>
      <w:iCs/>
      <w:sz w:val="36"/>
      <w:szCs w:val="36"/>
    </w:rPr>
  </w:style>
  <w:style w:type="paragraph" w:styleId="Heading3">
    <w:name w:val="heading 3"/>
    <w:basedOn w:val="Normal"/>
    <w:next w:val="Normal"/>
    <w:qFormat/>
    <w:rsid w:val="00EF7B96"/>
    <w:pPr>
      <w:keepNext/>
      <w:spacing w:before="240" w:after="6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qFormat/>
    <w:rsid w:val="00EF7B96"/>
    <w:pPr>
      <w:keepNext/>
      <w:spacing w:before="240" w:after="6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Cs/>
      <w:sz w:val="20"/>
      <w:szCs w:val="20"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  <w:sz w:val="16"/>
      <w:szCs w:val="1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vdocument">
    <w:name w:val="div_document"/>
    <w:basedOn w:val="Normal"/>
    <w:pPr>
      <w:spacing w:line="300" w:lineRule="atLeast"/>
    </w:pPr>
    <w:rPr>
      <w:color w:val="343434"/>
    </w:rPr>
  </w:style>
  <w:style w:type="character" w:customStyle="1" w:styleId="divdocumentleft-box">
    <w:name w:val="div_document_left-box"/>
    <w:basedOn w:val="DefaultParagraphFont"/>
    <w:rPr>
      <w:spacing w:val="4"/>
    </w:rPr>
  </w:style>
  <w:style w:type="paragraph" w:customStyle="1" w:styleId="div">
    <w:name w:val="div"/>
    <w:basedOn w:val="Normal"/>
  </w:style>
  <w:style w:type="paragraph" w:customStyle="1" w:styleId="divdocumentleft-boxsectionnth-child1sectiongapdiv">
    <w:name w:val="div_document_left-box_section_nth-child(1)_sectiongapdiv"/>
    <w:basedOn w:val="Normal"/>
    <w:rPr>
      <w:vanish/>
    </w:rPr>
  </w:style>
  <w:style w:type="paragraph" w:customStyle="1" w:styleId="divdocumentleft-boxsummaryparagraph">
    <w:name w:val="div_document_left-box_summary_paragraph"/>
    <w:basedOn w:val="Normal"/>
  </w:style>
  <w:style w:type="paragraph" w:customStyle="1" w:styleId="divdocumentleft-boxsummaryparagraphsinglecolumn">
    <w:name w:val="div_document_left-box_summary_paragraph_singlecolumn"/>
    <w:basedOn w:val="Normal"/>
  </w:style>
  <w:style w:type="paragraph" w:customStyle="1" w:styleId="p">
    <w:name w:val="p"/>
    <w:basedOn w:val="Normal"/>
  </w:style>
  <w:style w:type="paragraph" w:customStyle="1" w:styleId="divdocumentleft-boxexperience">
    <w:name w:val="div_document_left-box_experience"/>
    <w:basedOn w:val="Normal"/>
  </w:style>
  <w:style w:type="paragraph" w:customStyle="1" w:styleId="divdocumentsectiongapdiv">
    <w:name w:val="div_document_sectiongapdiv"/>
    <w:basedOn w:val="Normal"/>
    <w:pPr>
      <w:spacing w:line="380" w:lineRule="atLeast"/>
    </w:pPr>
  </w:style>
  <w:style w:type="paragraph" w:customStyle="1" w:styleId="divdocumentleft-boxheading">
    <w:name w:val="div_document_left-box_heading"/>
    <w:basedOn w:val="Normal"/>
    <w:pPr>
      <w:pBdr>
        <w:top w:val="single" w:sz="8" w:space="5" w:color="D5D6D6"/>
        <w:bottom w:val="single" w:sz="8" w:space="5" w:color="D5D6D6"/>
      </w:pBdr>
    </w:pPr>
  </w:style>
  <w:style w:type="paragraph" w:customStyle="1" w:styleId="divdocumentleft-boxsectiontitle">
    <w:name w:val="div_document_left-box_sectiontitle"/>
    <w:basedOn w:val="Normal"/>
    <w:pPr>
      <w:pBdr>
        <w:left w:val="none" w:sz="0" w:space="15" w:color="auto"/>
        <w:right w:val="none" w:sz="0" w:space="15" w:color="auto"/>
      </w:pBdr>
    </w:pPr>
    <w:rPr>
      <w:color w:val="002E58"/>
    </w:rPr>
  </w:style>
  <w:style w:type="paragraph" w:customStyle="1" w:styleId="headinggapdiv">
    <w:name w:val="headinggapdiv"/>
    <w:basedOn w:val="Normal"/>
    <w:rPr>
      <w:vanish/>
    </w:rPr>
  </w:style>
  <w:style w:type="character" w:customStyle="1" w:styleId="divdocumentemptycell">
    <w:name w:val="div_document_emptycell"/>
    <w:basedOn w:val="DefaultParagraphFont"/>
  </w:style>
  <w:style w:type="paragraph" w:customStyle="1" w:styleId="divdocumentemptycellParagraph">
    <w:name w:val="div_document_emptycell Paragraph"/>
    <w:basedOn w:val="Normal"/>
  </w:style>
  <w:style w:type="character" w:customStyle="1" w:styleId="divdocumentleft-boxpaddedlinedate-content">
    <w:name w:val="div_document_left-box_paddedline_date-content"/>
    <w:basedOn w:val="DefaultParagraphFont"/>
  </w:style>
  <w:style w:type="character" w:customStyle="1" w:styleId="divdocumentjobdates">
    <w:name w:val="div_document_jobdates"/>
    <w:basedOn w:val="DefaultParagraphFont"/>
    <w:rPr>
      <w:sz w:val="20"/>
      <w:szCs w:val="20"/>
    </w:rPr>
  </w:style>
  <w:style w:type="character" w:customStyle="1" w:styleId="span">
    <w:name w:val="span"/>
    <w:basedOn w:val="DefaultParagraphFont"/>
    <w:rPr>
      <w:bdr w:val="none" w:sz="0" w:space="0" w:color="auto"/>
      <w:vertAlign w:val="baseline"/>
    </w:rPr>
  </w:style>
  <w:style w:type="character" w:customStyle="1" w:styleId="divdocumentleft-boxdatetablepindcell">
    <w:name w:val="div_document_left-box_datetable_pindcell"/>
    <w:basedOn w:val="DefaultParagraphFont"/>
  </w:style>
  <w:style w:type="character" w:customStyle="1" w:styleId="divdocumentleft-boxdatetablesinglecolumn">
    <w:name w:val="div_document_left-box_datetable_singlecolumn"/>
    <w:basedOn w:val="DefaultParagraphFont"/>
  </w:style>
  <w:style w:type="paragraph" w:customStyle="1" w:styleId="divdocumentleft-boxsectionexperiencesinglecolumnpaddedline">
    <w:name w:val="div_document_left-box_section_experience_singlecolumn_paddedline"/>
    <w:basedOn w:val="Normal"/>
    <w:pPr>
      <w:pBdr>
        <w:right w:val="none" w:sz="0" w:space="15" w:color="auto"/>
      </w:pBdr>
    </w:pPr>
  </w:style>
  <w:style w:type="character" w:customStyle="1" w:styleId="divdocumentjobtitle">
    <w:name w:val="div_document_jobtitle"/>
    <w:basedOn w:val="DefaultParagraphFont"/>
    <w:rPr>
      <w:sz w:val="26"/>
      <w:szCs w:val="26"/>
    </w:rPr>
  </w:style>
  <w:style w:type="paragraph" w:customStyle="1" w:styleId="divdocumentleft-boxsectionexperiencesinglecolumnjobline">
    <w:name w:val="div_document_left-box_section_experience_singlecolumn_jobline"/>
    <w:basedOn w:val="Normal"/>
    <w:pPr>
      <w:pBdr>
        <w:right w:val="none" w:sz="0" w:space="15" w:color="auto"/>
      </w:pBdr>
    </w:pPr>
  </w:style>
  <w:style w:type="paragraph" w:customStyle="1" w:styleId="divdocumentli">
    <w:name w:val="div_document_li"/>
    <w:basedOn w:val="Normal"/>
    <w:pPr>
      <w:pBdr>
        <w:left w:val="none" w:sz="0" w:space="5" w:color="auto"/>
      </w:pBdr>
    </w:pPr>
  </w:style>
  <w:style w:type="table" w:customStyle="1" w:styleId="divdocumentsectionexperienceparagraph">
    <w:name w:val="div_document_section_experience_paragraph"/>
    <w:basedOn w:val="TableNormal"/>
    <w:tblPr/>
  </w:style>
  <w:style w:type="paragraph" w:customStyle="1" w:styleId="divdocumentleft-boxeducation">
    <w:name w:val="div_document_left-box_education"/>
    <w:basedOn w:val="Normal"/>
  </w:style>
  <w:style w:type="paragraph" w:customStyle="1" w:styleId="divdocumentleft-boxsectioneducationsinglecolumnpaddedline">
    <w:name w:val="div_document_left-box_section_education_singlecolumn_paddedline"/>
    <w:basedOn w:val="Normal"/>
    <w:pPr>
      <w:pBdr>
        <w:right w:val="none" w:sz="0" w:space="15" w:color="auto"/>
      </w:pBdr>
    </w:pPr>
  </w:style>
  <w:style w:type="character" w:customStyle="1" w:styleId="divdocumentdegree">
    <w:name w:val="div_document_degree"/>
    <w:basedOn w:val="DefaultParagraphFont"/>
    <w:rPr>
      <w:sz w:val="26"/>
      <w:szCs w:val="26"/>
    </w:rPr>
  </w:style>
  <w:style w:type="character" w:customStyle="1" w:styleId="divdocumentprogramline">
    <w:name w:val="div_document_programline"/>
    <w:basedOn w:val="DefaultParagraphFont"/>
    <w:rPr>
      <w:sz w:val="26"/>
      <w:szCs w:val="26"/>
    </w:rPr>
  </w:style>
  <w:style w:type="character" w:customStyle="1" w:styleId="divdocumenteducationjoblocation">
    <w:name w:val="div_document_education_joblocation"/>
    <w:basedOn w:val="DefaultParagraphFont"/>
    <w:rPr>
      <w:i/>
      <w:iCs/>
    </w:rPr>
  </w:style>
  <w:style w:type="table" w:customStyle="1" w:styleId="divdocumentsectioneducationparagraph">
    <w:name w:val="div_document_section_education_paragraph"/>
    <w:basedOn w:val="TableNormal"/>
    <w:tblPr/>
  </w:style>
  <w:style w:type="paragraph" w:customStyle="1" w:styleId="divdocumentleft-boxcertification">
    <w:name w:val="div_document_left-box_certification"/>
    <w:basedOn w:val="Normal"/>
  </w:style>
  <w:style w:type="table" w:customStyle="1" w:styleId="divdocumentsectioncertificationparagraph">
    <w:name w:val="div_document_section_certification_paragraph"/>
    <w:basedOn w:val="TableNormal"/>
    <w:tblPr/>
  </w:style>
  <w:style w:type="paragraph" w:customStyle="1" w:styleId="divdocumentdivparagraphfirstparagraph">
    <w:name w:val="div_document_div_paragraph_firstparagraph"/>
    <w:basedOn w:val="Normal"/>
  </w:style>
  <w:style w:type="paragraph" w:customStyle="1" w:styleId="divdocumentleft-boxparagraphsinglecolumn">
    <w:name w:val="div_document_left-box_paragraph_singlecolumn"/>
    <w:basedOn w:val="Normal"/>
  </w:style>
  <w:style w:type="paragraph" w:customStyle="1" w:styleId="divdocumentsectionparagraph">
    <w:name w:val="div_document_section_paragraph"/>
    <w:basedOn w:val="Normal"/>
    <w:pPr>
      <w:pBdr>
        <w:left w:val="none" w:sz="0" w:space="15" w:color="auto"/>
        <w:right w:val="none" w:sz="0" w:space="15" w:color="auto"/>
      </w:pBdr>
    </w:pPr>
  </w:style>
  <w:style w:type="character" w:customStyle="1" w:styleId="divdocumentright-box">
    <w:name w:val="div_document_right-box"/>
    <w:basedOn w:val="DefaultParagraphFont"/>
    <w:rPr>
      <w:color w:val="FFFFFF"/>
      <w:shd w:val="clear" w:color="auto" w:fill="D0021B"/>
    </w:rPr>
  </w:style>
  <w:style w:type="paragraph" w:customStyle="1" w:styleId="divdocumentright-boxsection">
    <w:name w:val="div_document_right-box_section"/>
    <w:basedOn w:val="Normal"/>
  </w:style>
  <w:style w:type="paragraph" w:customStyle="1" w:styleId="divdocumentname">
    <w:name w:val="div_document_name"/>
    <w:basedOn w:val="Normal"/>
    <w:pPr>
      <w:spacing w:line="590" w:lineRule="atLeast"/>
    </w:pPr>
    <w:rPr>
      <w:b/>
      <w:bCs/>
      <w:color w:val="FFFFFF"/>
      <w:sz w:val="54"/>
      <w:szCs w:val="54"/>
    </w:rPr>
  </w:style>
  <w:style w:type="paragraph" w:customStyle="1" w:styleId="documentresumeTitle">
    <w:name w:val="document_resumeTitle"/>
    <w:basedOn w:val="Normal"/>
    <w:rPr>
      <w:sz w:val="26"/>
      <w:szCs w:val="26"/>
    </w:rPr>
  </w:style>
  <w:style w:type="paragraph" w:customStyle="1" w:styleId="divdocumentSECTIONCNTCsectiongapdiv">
    <w:name w:val="div_document_SECTION_CNTC_sectiongapdiv"/>
    <w:basedOn w:val="Normal"/>
    <w:pPr>
      <w:spacing w:line="400" w:lineRule="atLeast"/>
    </w:pPr>
  </w:style>
  <w:style w:type="character" w:customStyle="1" w:styleId="divdocumentright-boxdivheadingdivsectiontitle">
    <w:name w:val="div_document_right-box_div_heading_div_sectiontitle"/>
    <w:basedOn w:val="DefaultParagraphFont"/>
  </w:style>
  <w:style w:type="paragraph" w:customStyle="1" w:styleId="divdocumentright-boxdivheadingdivsectiontitleParagraph">
    <w:name w:val="div_document_right-box_div_heading_div_sectiontitle Paragraph"/>
    <w:basedOn w:val="Normal"/>
  </w:style>
  <w:style w:type="table" w:customStyle="1" w:styleId="divdocumentright-boxdivheading">
    <w:name w:val="div_document_right-box_div_heading"/>
    <w:basedOn w:val="TableNormal"/>
    <w:tblPr/>
  </w:style>
  <w:style w:type="paragraph" w:customStyle="1" w:styleId="right-boxheadinggapdiv">
    <w:name w:val="right-box_headinggapdiv"/>
    <w:basedOn w:val="Normal"/>
    <w:pPr>
      <w:spacing w:line="200" w:lineRule="atLeast"/>
    </w:pPr>
    <w:rPr>
      <w:sz w:val="14"/>
      <w:szCs w:val="14"/>
    </w:rPr>
  </w:style>
  <w:style w:type="paragraph" w:customStyle="1" w:styleId="txtBold">
    <w:name w:val="txtBold"/>
    <w:basedOn w:val="Normal"/>
    <w:rPr>
      <w:b/>
      <w:bCs/>
    </w:rPr>
  </w:style>
  <w:style w:type="paragraph" w:customStyle="1" w:styleId="mt5">
    <w:name w:val="mt5"/>
    <w:basedOn w:val="Normal"/>
  </w:style>
  <w:style w:type="character" w:customStyle="1" w:styleId="singlecolumnspanpaddedlinenth-child1">
    <w:name w:val="singlecolumn_span_paddedline_nth-child(1)"/>
    <w:basedOn w:val="DefaultParagraphFont"/>
  </w:style>
  <w:style w:type="paragraph" w:customStyle="1" w:styleId="ratvcontainer">
    <w:name w:val="ratvcontainer"/>
    <w:basedOn w:val="Normal"/>
    <w:pPr>
      <w:spacing w:line="240" w:lineRule="atLeast"/>
    </w:pPr>
  </w:style>
  <w:style w:type="paragraph" w:customStyle="1" w:styleId="txtright">
    <w:name w:val="txtright"/>
    <w:basedOn w:val="Normal"/>
    <w:pPr>
      <w:jc w:val="right"/>
    </w:pPr>
  </w:style>
  <w:style w:type="paragraph" w:customStyle="1" w:styleId="divdocumentright-boxParagraph">
    <w:name w:val="div_document_right-box Paragraph"/>
    <w:basedOn w:val="Normal"/>
    <w:pPr>
      <w:pBdr>
        <w:top w:val="none" w:sz="0" w:space="15" w:color="auto"/>
        <w:bottom w:val="none" w:sz="0" w:space="15" w:color="auto"/>
      </w:pBdr>
      <w:shd w:val="clear" w:color="auto" w:fill="D0021B"/>
    </w:pPr>
    <w:rPr>
      <w:color w:val="FFFFFF"/>
      <w:shd w:val="clear" w:color="auto" w:fill="D0021B"/>
    </w:rPr>
  </w:style>
  <w:style w:type="table" w:customStyle="1" w:styleId="divdocumentparentContainer">
    <w:name w:val="div_document_parentContainer"/>
    <w:basedOn w:val="TableNormal"/>
    <w:tblPr/>
  </w:style>
  <w:style w:type="paragraph" w:styleId="BalloonText">
    <w:name w:val="Balloon Text"/>
    <w:basedOn w:val="Normal"/>
    <w:link w:val="BalloonTextChar"/>
    <w:uiPriority w:val="99"/>
    <w:semiHidden/>
    <w:unhideWhenUsed/>
    <w:rsid w:val="0055599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5997"/>
    <w:rPr>
      <w:rFonts w:ascii="Segoe UI" w:hAnsi="Segoe UI" w:cs="Segoe UI"/>
      <w:sz w:val="18"/>
      <w:szCs w:val="18"/>
    </w:rPr>
  </w:style>
  <w:style w:type="paragraph" w:customStyle="1" w:styleId="ResumeBodyText">
    <w:name w:val="Resume Body Text"/>
    <w:basedOn w:val="Normal"/>
    <w:qFormat/>
    <w:rsid w:val="00DC0D25"/>
    <w:rPr>
      <w:rFonts w:asciiTheme="minorHAnsi" w:eastAsiaTheme="minorHAnsi" w:hAnsiTheme="minorHAnsi" w:cstheme="minorBidi"/>
      <w:sz w:val="17"/>
      <w:szCs w:val="22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DC0D25"/>
    <w:rPr>
      <w:color w:val="0563C1" w:themeColor="hyperlink"/>
      <w:u w:val="single"/>
    </w:rPr>
  </w:style>
  <w:style w:type="table" w:styleId="GridTable2-Accent5">
    <w:name w:val="Grid Table 2 Accent 5"/>
    <w:basedOn w:val="TableNormal"/>
    <w:uiPriority w:val="47"/>
    <w:rsid w:val="00DC0D25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370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A5547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6F29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7D17E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uiPriority w:val="59"/>
    <w:rsid w:val="001C14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F10270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57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5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5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4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1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seota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microsoft.com/office/2007/relationships/hdphoto" Target="media/hdphoto1.wdp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3.png"/><Relationship Id="rId11" Type="http://schemas.openxmlformats.org/officeDocument/2006/relationships/hyperlink" Target="https://github.com/PR0VERB?tab=stars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app.powerbi.com/view?r=eyJrIjoiM2MyMTM0ZmMtMjc3ZC00YmI3LTkwMmEtNWMzNjY4YTQxYTZkIiwidCI6IjRiMWI5MDhjLTU1ODItNDM3Ny1iYTA3LWEzNmQ2NWUzNDkzNCIsImMiOjh9&amp;embedImagePlaceholder=true&amp;pageName=ReportSection2481decdae0ae70a69b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roverbpriceoptimisation.herokuapp.com/" TargetMode="Externa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6C3FAF-7AD9-4B4F-8424-ADC489970D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185</Words>
  <Characters>6755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llSeotaStudent - MSc (Computer Science)</vt:lpstr>
    </vt:vector>
  </TitlesOfParts>
  <Company/>
  <LinksUpToDate>false</LinksUpToDate>
  <CharactersWithSpaces>7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llSeotaStudent - MSc (Computer Science)</dc:title>
  <dc:subject/>
  <dc:creator>Bill S</dc:creator>
  <cp:keywords/>
  <dc:description/>
  <cp:lastModifiedBy>Bill S</cp:lastModifiedBy>
  <cp:revision>2</cp:revision>
  <cp:lastPrinted>2021-08-13T08:10:00Z</cp:lastPrinted>
  <dcterms:created xsi:type="dcterms:W3CDTF">2021-08-13T08:23:00Z</dcterms:created>
  <dcterms:modified xsi:type="dcterms:W3CDTF">2021-08-13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x1ye=0">
    <vt:lpwstr>jEIAAB+LCAAAAAAABAAUm8Vy4wAQRD9IBzEdxcwU6SZmtvDrV3uNy7FqZrr7dcrheZQiIYpmRJhiKYohRJbEGQRBeAShaVZcrYoIT3Or4rLje9jW4Z8/kehlKsv0W/g8wKwCoXUWCxJKtQjn2iNNaikueFuYKsigzN2/yGnAEImGDRlssASjVMu9HQjyHD74Oi1ZQu4Jix2mLHOPp2BWgpU3KYZr/s8tyryLRxscFzY/GlX8g9N6/zufUOAcEI9</vt:lpwstr>
  </property>
  <property fmtid="{D5CDD505-2E9C-101B-9397-08002B2CF9AE}" pid="3" name="x1ye=1">
    <vt:lpwstr>I65qboGuAdotDUjVIejAztE7M4o3IavI6g+1XXsMWuGczq7ImhOxuDcrYLpBOwJgCaGjSl23KVx98+a9nISCxTNtO/ZzjifJcQSqDeEVp3auCYxaNraDQzp/za+aJyeglm+4HFqyCNYxyaECA3K96pRgvxq+/2lzmP5Py/mzvKhthJEfDleDobyvRIVLUMg+rk2OETcsZuuzutfqb/7Bf6gaL56iNMY4QSwUSyeZLfgjJUsWrucILFidY2Sa2sd</vt:lpwstr>
  </property>
  <property fmtid="{D5CDD505-2E9C-101B-9397-08002B2CF9AE}" pid="4" name="x1ye=10">
    <vt:lpwstr>LoQ1yW49sIV721XLtCNCFVysixf0oFbtUdbO3e2RJMYoGQyAh/VS4K7ESGMRf4Hp8liLVvwwdrXAwSE7D8uBrKxDzvWPPvQe9vZZFq3a22V9pqlbYCaXYWP8uUftsjH4o6JGVQI4TZiuyWt582wV3oRKu2G4/k9K12arPs4WXI+crp/LTyvIvf0SAXfWDObjTJYfd2SN5fKhji2jlM/peMCQPHck7R0+SVqiymfcPXJ/W5e/2wk99VuPLc3vinD</vt:lpwstr>
  </property>
  <property fmtid="{D5CDD505-2E9C-101B-9397-08002B2CF9AE}" pid="5" name="x1ye=11">
    <vt:lpwstr>9YXqURfok9/SPJfwMLWn4oaKMdS+DP+4hGfU/tPKbmuX2CJEOfch+BUYt3dFTuEHDK/FpYPSj1DO3HNwfHtqFk55as1hiFHazwxyBi22BmkNdQQFErFwoZmd2f0Cp8ON6mWCouF8ZXErCxzONW7Uxn4cLt2OTpdwbuTQA5cq7HFE6nP5OtX+dGUZbPx6cZvcvIiPjufARHgymaOvQS/xeM0xOuVa9o57o/LNmOHtrZFNy4jiChebRF8xVBYHZBF</vt:lpwstr>
  </property>
  <property fmtid="{D5CDD505-2E9C-101B-9397-08002B2CF9AE}" pid="6" name="x1ye=12">
    <vt:lpwstr>EigpzouaMU90+1l70lcXtmTKPkfOa953p7+CtXHcEPAlnAVkuVTLlT9TrvR3SDn3OfqjQhc78kHtXkobeoXA1cs2S8UlWzK6/EFApJjyHJTUusg8e7WlnUef/uqZ18u9bBs4i5R0FePdoOpvlTl2YCAYEYQi/DViCdIgsTj09jvOg4jaPVcPrq64XA79P43R1EW3CoID/q7T5S6OlYEQIpmL1TJm6w+qQ+o+mxXLoH0g+1Pc4/A6eQEaUpSFP2X</vt:lpwstr>
  </property>
  <property fmtid="{D5CDD505-2E9C-101B-9397-08002B2CF9AE}" pid="7" name="x1ye=13">
    <vt:lpwstr>6vFYJ0qp/zy8B3hLPZJdxubHNoY/wEsbLQPopcCG3rPwcd1q6SF+lANALA7j6E+NMBeTPFe+kijHhE8RcJDCCWeLFTG42yBpg/A2s0amb783GDAmWtQDPcKF9vt8J3T20d2ZXlH2Tta3vWoTfqPlpm1k/B6u9g20TKseYM5yJ+0ymRY57Xxjru0HzAJHdZPA7ygV2p3gZGAcV+cwR7DFKoQiKGO0Z2CusnyjV9us2gfYtmIkJGWXyOt6tvt+IYR</vt:lpwstr>
  </property>
  <property fmtid="{D5CDD505-2E9C-101B-9397-08002B2CF9AE}" pid="8" name="x1ye=14">
    <vt:lpwstr>wsTHLW5x1nD0GVzUwBaZYTPrrArzE0wxQSofsqfPo8BJ4Sl+jsEQXr5jHb9djAJvy+Er2DRgF2dCzplM6OR62YvhaHeIUzy0Sfxy56q0pU7vJT/B86Av3BudHzdmyLsaWBLhvWPECd/oG7Dn7C/6zIXBQTtFc1NzyteF/tlMjJw1u95/zHaBuiY/8gW8HKUrnHr/UovisxyJ8jWntnI7/6NyPeov51JAULIfjmaMxcaeDl/R/a9Qj0iB9nKdAHY</vt:lpwstr>
  </property>
  <property fmtid="{D5CDD505-2E9C-101B-9397-08002B2CF9AE}" pid="9" name="x1ye=15">
    <vt:lpwstr>mJ9iNTs+Goucja9T6DBUKMG9YbWBNAJ4uCuSXWM1+wI69RK1jDs1CeoBUcd/ZkA/wsr8MF1vMRn6O94G3B4bg1tFW4vZ2BYOOUHzfqtsfqOgHVJzC0Pg9kY4gCzU55PmDuAeqm/XhKtfazkFgQiSPXoIfKszfC1cYcjgZWq+XNHIX662ZOVO4j0l7MJpf+slELKTVbAfc7mQpOe1e8bYvaUR09qCIWIbZEHUpBDN4G37AJn681zr11s5C9DdwJ3</vt:lpwstr>
  </property>
  <property fmtid="{D5CDD505-2E9C-101B-9397-08002B2CF9AE}" pid="10" name="x1ye=16">
    <vt:lpwstr>/87yYg/G4sJJCJPrI2HarJKzlQzm5s8zTpGNGwkvOiVpGapflKR0Vspj0qHROKbKm6JlqNfKHB0xHlQSBCku6kao0DExzlisIY2ZWlcVfiMTmHAX267vRT1JcUGiY6h0Pyey6OqMr1a4zRNP8HAYibgOXbeQTbrL8h2JrRov78CSwkcTRty3dtLjNJNC9ZNbyghWPZzS6zSaQo08LwjSC5cK7G+fTI1KT/9vynbSzi6ICsmUG+n5zIHN+vs4Wxb</vt:lpwstr>
  </property>
  <property fmtid="{D5CDD505-2E9C-101B-9397-08002B2CF9AE}" pid="11" name="x1ye=17">
    <vt:lpwstr>WwSEyCGukMFZ8zUeVGnJ3hCXMF9fntfGvol+s8hfs4HIE/vnzb02LJ7bihhlE0SUSiQ3Cq5Lp69qdWQlIK+FC2AnktgGmldfNLJJea2ik7NwoBBxy4X0MCrCKMjI2MSI98fwv08KQ0+mFvj7g9RenKzHQm0tgFcdGy3/0fZKwBlBhwDyyH83Xz36/qeIobwDYgTrUdM1Mq9L8PWbytoQfT59+5OyJxkbSxwwtyGutu6N6uoGbqAmpM+VLIIQHNb</vt:lpwstr>
  </property>
  <property fmtid="{D5CDD505-2E9C-101B-9397-08002B2CF9AE}" pid="12" name="x1ye=18">
    <vt:lpwstr>zI2DJRM9YTrvUgLt3fZMwKcnIE0k6XHcOfd3r5XP7FYeSzM3v1+rZpgj7I/ojMhBbyK/diejx2cifxcBB7IpQY1kzdGvbzUFzC5BcMKOnjUMnA800HakNEUku6i1I9hNGFfXxNV90A8hJysvl3uMRPHQ5G5zsq53jo3GL3pimu+N4R4ivqMc3rHxZkq69mAHPTWXhKTW7k0oY1Mq2DYLI1OKMQysGQjR4G2DQT4dr+mLsKE6aEFZN9My0Ig9sfE</vt:lpwstr>
  </property>
  <property fmtid="{D5CDD505-2E9C-101B-9397-08002B2CF9AE}" pid="13" name="x1ye=19">
    <vt:lpwstr>D42WiqImYdNIhCGm/7cdlglO0z5tnqnEGQa4fVbn0vPSTQKYIYcLt87Agf1/izziL3+riRAIRO0Zmw1+dx0RLYtPwmFFiHADKrB2+HtzCHCjTgY4Fi/ODXLTzb8VQRx6OSLfM3MCw+PdENY2eVtJms9gx1jsF/kWT2ifDh2/PmXU691FK71T9nqMMUjjWR718JwOs2t2PhDf2v8DmrxsZjPJk4wJMkCiY0wGHRLFB+sIkala6pVsHfxAp6OrqRW</vt:lpwstr>
  </property>
  <property fmtid="{D5CDD505-2E9C-101B-9397-08002B2CF9AE}" pid="14" name="x1ye=2">
    <vt:lpwstr>L90ASKdNx/GYdvLdQ00OAeYqtYx3S2g24Y1KRdZjOBFtQwi+nMM+oW5jGQk4L+2Koy7CkLCfIMV31Bm/PtZzIzQqUhhlVWaVnqnw4CXnpEfd4n8V807u32vMfagw5kxX0l9C5o56L0yvSmbls1lFrXQyWcdRix89YcsuiSdXFky3pDqwqm5VAoH4/MdQc/fHeUOtoNcwlB2mZdKmFTKUWoBHDXIH+z9/at+arWtktsztmVp2D3y5ZQGZzGT1BlC</vt:lpwstr>
  </property>
  <property fmtid="{D5CDD505-2E9C-101B-9397-08002B2CF9AE}" pid="15" name="x1ye=20">
    <vt:lpwstr>vm2Yyzxpt763VcAGw39xQKG23QSHkm+mBLjLN8q0J150aCuMGmDDx6ybMnBleVk8gP76lv9G/rwMRf2E0nGKX1PvFK3AyG4d8jNaLxvIvP2tFmG9Et3UlKhAueDCHhZNRB4eRTnzh09d0diwQchMXQCws2tWltz+zNWuLaQ7rCgGnWUEID+Yp+UlBEPQSB8bopfP9bF9adyBfxLybjfOVWGAvfNHMu4KXgxF+oQGezT+6pd6OnP0JEDAzzFGHie</vt:lpwstr>
  </property>
  <property fmtid="{D5CDD505-2E9C-101B-9397-08002B2CF9AE}" pid="16" name="x1ye=21">
    <vt:lpwstr>DgyoD+dSyyqQkWeS6DoAx4EMWtjIiCML7rik1Oob9a6akD5+ynjxHZeSX4gjxDfWbcmV9fnBDF9HOb+BXHouqspZcJ2pcTMNAerG94l0+8Dv1iIQnRZsj1SO9NaWrRI5z3JKtRDBifqPja3cllmD7mSQogiOpg54kDzkChBqS6NWljRiHrvd5ZfGG9jchJpWa9DkA9q6ulXgb3UT7zMnAJOEFEUxiFzExniiLf1LXv59woNnQgIizHdiKuAhaBK</vt:lpwstr>
  </property>
  <property fmtid="{D5CDD505-2E9C-101B-9397-08002B2CF9AE}" pid="17" name="x1ye=22">
    <vt:lpwstr>Hr3j+nL7RAALtdCpSNWE8/aaTZz4q3jGce6NmhNZ+/P9JyjAv/S0xP4N4HlnL2keZZSXUJlTIsYYCQXL3yXTiMhkkZA+iw+QHrX5WKHnARyBsLhsxEMNzTz2fBEO6R8vjZ4hde+LqGqZkYKT/+QEnOS/Qn8hQV1CQ8pYNaYqNmoEGBJCEU+6F7uSUwzWYqr6rLC85EqaOcVHXFX2axkDMiZB2mL3wd85hGAj7ZKTEoas3yhwUUFtvYT2KnAvAkm</vt:lpwstr>
  </property>
  <property fmtid="{D5CDD505-2E9C-101B-9397-08002B2CF9AE}" pid="18" name="x1ye=23">
    <vt:lpwstr>Uj01iMHjKBZ/tSIMnHnK4cJ6Gpaw+bhKxzWgkim1gtZ2PNlY1A12fDiDo/s/A2OYJAlAu/t38xt5R4MrDRbykYxjN0S8WG4W/QJTvKrp4c06157h6CdauHwMbw+MxPOpkzbHlQhF6e+RP/bqmfnWF5l1A+nc1P+Ytuqkv5tj1XTOM9l0XoNKsqFlRFFB+2sJU40/1IgWo8bdTwa/MsFpd39c51WB9n/xtUeuMEV6/kWuJ+pDIInmHqp8MMjiITM</vt:lpwstr>
  </property>
  <property fmtid="{D5CDD505-2E9C-101B-9397-08002B2CF9AE}" pid="19" name="x1ye=24">
    <vt:lpwstr>lD4MSXfip0lznOcPLYe6SQc8hPvE7V0qVVMfxUbqrmDJT0IlyKDvphE1sHwyngv/Fas8ZTbfH/5ezBeYSgqBxz5WUxpLBCY0V+1y136cjSg8vM7JmoJfsS1Ead1e1wJj9cMGoJxaGWMsxypScZj7g7xG4c5xiLPiFpwSXG23ef2gk9T+KrU6wF9BqFX1BVHYzortZlG/imZ8oFKg86JopQMvw2lThmGfkcNyAFfGIbycoKHRVaqjX4RB1wPFLM/</vt:lpwstr>
  </property>
  <property fmtid="{D5CDD505-2E9C-101B-9397-08002B2CF9AE}" pid="20" name="x1ye=25">
    <vt:lpwstr>f9WHcwPDqHPFdEu8EDYMe9G2aETdr7czLyHm72YdWEYJQBwFdqf+utV16bH38qlpGvXx34BBn5HJOSNgcBN6DHScfLAkJsXGtoxeKeyIyO+SKB6/tvx/AXXNE6N5poszSOx1D2fhfARXzbheIAO0Q7pNfv+kiBHjvwqQoeptiIfRaK/stVV38qq/y7OxTPoWEc1mQh/iptBrVoV91/QiE+NV+xQqtRABjTEEnFYotUz3SyEOkW2PJ4yM1vpkZID</vt:lpwstr>
  </property>
  <property fmtid="{D5CDD505-2E9C-101B-9397-08002B2CF9AE}" pid="21" name="x1ye=26">
    <vt:lpwstr>sZjIsRQryeehfDs91Aq1ubav1wzG//quRVNuQFX7PO7hOyBfv2pmngrsRR/f52ofg9JC2Snvew2/kmTY7WWFh+xbwA09Wv4fpj+nDYXNf0JWHKaDDmJjHLQn90HNbraXK1Dk8ctqJMpo6Hj/bYgpff8ctftd9frSU3aTgq1R9/53yr5XNj4erK6h4QTnOPp5aVw49N1WVTYN75DCj+bRWtHPoABiOsNC81YDOR4VUiUprKb6WaYJlP9bcv6MKgA</vt:lpwstr>
  </property>
  <property fmtid="{D5CDD505-2E9C-101B-9397-08002B2CF9AE}" pid="22" name="x1ye=27">
    <vt:lpwstr>bDF6AA75+dknv5q3aIea7ITlgpW8MKOGH6wYdN1p4v+wXXK0RFT7JB1bxh4M4SQfkbweyUmJQG3FIyvch5F/zLJPeOF78OtB5oEWHrmMOq0ythAGC8OsnC/YpMxrohZyPdeO1S3K9T/6m/bXIRAWd1O7rDgw59Ht0LuBWLQyJphVGQSvfpc0l2T/yVvAF5ecM3k4q3csZ4ZqHUskvYpMf6Zr1NT74Da6J2f+vQXL7f2BxRTnlvv1oCrCPOhscpD</vt:lpwstr>
  </property>
  <property fmtid="{D5CDD505-2E9C-101B-9397-08002B2CF9AE}" pid="23" name="x1ye=28">
    <vt:lpwstr>DFJdDndAd2o3xz86hAuRmVgmg+hPQDNrGk4u/izhWGjUVn+SbORrtHf8rVJIdnJrV96EhuskDu1ZkSCi/WrWSLPEIosnMg79wwqEiOIihfLK1yCv8yH3m0Zo689SRdLWYO3ZNcjxXMIKQCGSnF9n2r48qKfRFmXEwLSRQ1mgPbgJUyJ/hncU8rjJlV3XX/1xhjFKSGWHN5JP6wN7p96DOHV6kln8XcdAl1kf791wOI/zXSemDBMO36NmUigLE4V</vt:lpwstr>
  </property>
  <property fmtid="{D5CDD505-2E9C-101B-9397-08002B2CF9AE}" pid="24" name="x1ye=29">
    <vt:lpwstr>u+AOoYZlCy8ZdllasmFPWy8WdMaHcUMV40rFY+wha6OKfeYhn+edIJ7RvkQT/2rxmQ59TIPunQFHyx+0kuoXsENt/F1xuIYN5sosiD3YB1UYzF3nXAdbQ2N84goNT2cTk5b8iL2BTFSzCZg8ExxLulh4rDABya0xZ8JiN0ZpmMZWn0pZAoZ0xuYufInq5mTC3wNTy9B3655necCuUu4y9FPmfyvjhiJwcKhidiCYYxdVfVDquUH6eow8xW7nxIJ</vt:lpwstr>
  </property>
  <property fmtid="{D5CDD505-2E9C-101B-9397-08002B2CF9AE}" pid="25" name="x1ye=3">
    <vt:lpwstr>x86yCKU7gk4o+gmXvT8dKiWS1hQsveTF8kx+dBUXm40Cc3pjml+jVoTFF3iMmlyULf5b77D9sPAzm06WWnTAvCT/TUe0CQBdirHTzTaH2jLRaUaESbthx+or8PwIHs24wTrjtTf9NeOVJO4iPBX+NKKAZCZ0kim+Fd4BJg6ERbg9zGM/BHn/WhRkT/3ytOYB1dOS08dhiCniHKyRVtS52wECJUteyRXlYSmttbgS/Hq+LeOZOizTbQoVPpXye5L</vt:lpwstr>
  </property>
  <property fmtid="{D5CDD505-2E9C-101B-9397-08002B2CF9AE}" pid="26" name="x1ye=30">
    <vt:lpwstr>PlX4V5S75O4wUZASPrX1dQui2UHtqP0Ivf9nGVEsIKTRDnO2gThJ4Rrd/Q/Jyhmurvkx9A9H3D+WnzXMQw3CIDFzgSUnJNql0nqD+CDjtjVJyshPaS1h9EnELZiuac9oXcsRWd736M5j7yxSl6kMVZUl/tLb/KuzZE62jTc32h1Oxa/HfQpNRDICBdHdb4qKV4BhZxpk8kBU0h8MxmXqNYZtyipJP9ikrwvU5c7g0HRZZjnPj3p/OHoIQ9nlQH5</vt:lpwstr>
  </property>
  <property fmtid="{D5CDD505-2E9C-101B-9397-08002B2CF9AE}" pid="27" name="x1ye=31">
    <vt:lpwstr>VHoi8O/GPD9tIqEgdKMe+JSMjyO61Lolal+kp3BRgg49Be0BxdbznE0XJ/0Lrii5ZkSKYCgwenI+cCk5azpiFjh4lcz6B7N500WqE5yzZFF6Lh9DGLZyP75Gb2/TX/WBaZkU2Xy4kfrjDbrbO1cNd+VAfaf3v/oExK5os8VG3eHXb87nmSGX+h+kM2lcbzvwY1uJJaQ8LM0sinZnaB3zApKCotq50To5/V8TJXrhrEYwVSvXXWEYdDWAEzN85Xm</vt:lpwstr>
  </property>
  <property fmtid="{D5CDD505-2E9C-101B-9397-08002B2CF9AE}" pid="28" name="x1ye=32">
    <vt:lpwstr>XVpqydcjMY73pYnvNTcbKFgrybzh1fQ4NZ8ZEXVKM4vW52q0DjELXJ+0uRPr5cp0P+vC8c7uqvkLKv+aO5P/oGOKZcZd8ov522c9X5xTeOuzCTjcjiyi+GqpPTNB8nVfdyO274fbVMdrON7FmU5+KpXynKz9kyIkTXq5KqYWlFiQrEVoZ89icdXHXzlpIlcC7hgMzhAAC05IjF9p8Lrce62G4WitBLSvHd7aSGIzQ0Yrt7XA6amlUqNKnVIajKe</vt:lpwstr>
  </property>
  <property fmtid="{D5CDD505-2E9C-101B-9397-08002B2CF9AE}" pid="29" name="x1ye=33">
    <vt:lpwstr>phLRbwgubcvOjc84hItCOxFfN8ymPDpIVbp4HvyYZp72t/eWhvCUdlrg5RXG3aztX5y7rsSMPa57H/78Mj2YT1Hi6GSj3+/n7e8GH8jEBywkm08tMhVzPKo9EvhK/CI0nhOm2+xhHbs4qGdoBW+uMAkUjOZrq3t596QdLH73ns0Tbu17PmUrxLalW4Asayeo21ib9CDVlf+vAKYr3O7j5Vw7gaD3U/sEYMKzTb5KSLgSNA6sIMtj+ZOBBdsbxfk</vt:lpwstr>
  </property>
  <property fmtid="{D5CDD505-2E9C-101B-9397-08002B2CF9AE}" pid="30" name="x1ye=34">
    <vt:lpwstr>QVOEz63lg3MERmsr1+940et/baLFLxQgOxltFAWXz1F/D2X/Au0eKs4CKFR+tJB4kNgRf8dk7/6igGy3WkNUlrBkli/2UH5239bAYUTwf7uV2yZSw97dGRdDCp/HWBdUUSI7moFmgO60H+Wk835d4tagJsXTXEkg8Tv5e55dfoFeIZ6cePUhgsUTCvhTz4a8jukAvzbQok+OEwphl7G/82aoamxuqGJG72P6H1o68ftrqS7mjMh8NldPrKxK0vS</vt:lpwstr>
  </property>
  <property fmtid="{D5CDD505-2E9C-101B-9397-08002B2CF9AE}" pid="31" name="x1ye=35">
    <vt:lpwstr>LxGn7XLmbJa3otuGiwXhLRX9Bn6ncrw4bba/o4cXMfFjDhhkWF2NGHJkS5fFtDk7szTnoxGBhP09S7zJ9WQXp/XCxtC03qjAobVajpAHHn2bzQN4i/WKCpKOiOkjxsefn3CwysbmF8biAjMQLBbyvB6H5WpztAv4YJTA3E7A4rfxQ6T5bO9j3NihZrKezqnm8O66AcwlYNZ3jXM9vz6KImQP3v/fGvB/YeedsTciQrlcYQh1OR1GR/4+XV/6arN</vt:lpwstr>
  </property>
  <property fmtid="{D5CDD505-2E9C-101B-9397-08002B2CF9AE}" pid="32" name="x1ye=36">
    <vt:lpwstr>XyEvUUv7qb02xAxmvamyMDdbw28kGKNRbLg/EG+BLNN/sMPhlB8BzDqoyol/I+0kMLgbsY3uPApOyTxZAkbLdwMFs0P08tdGEdJWYsQa2kPgCWEbbrTNYLQHaEcKGXSGMramyVmleoq1jkDcN3j4+yljpZ9J+B27hIaRqdt9NButun3xoxNXBHTy5x29Se3cN0T8Zlw4yTdsD1CdTnmW+qYtmfLVyKT+wWIRKMBhUxCo3w+Y8wXvgqdG5jWTgHV</vt:lpwstr>
  </property>
  <property fmtid="{D5CDD505-2E9C-101B-9397-08002B2CF9AE}" pid="33" name="x1ye=37">
    <vt:lpwstr>8wO7JxzguMmSh/EIsLGpeodhLClYKfAufbPc5ak5B/LVwenTBZ1iUfIjIeO2eA1aykF5/A5r/UF46MrsHe6wuww5zplV2VUdmUuRvTyfagcJ2eNwAGVMigXTK1caopQW6I9Y4DJxDkP6KYuj89hZIie/fCFI9R+fddC42+4wwuts3pglocDrJzfUM4xd3DdEHOjCJbbY190Xh5sh5AjxQTSB0bIEMYrZVWDIxR3cchzEDHFP9XSSGFWWmI+OEMx</vt:lpwstr>
  </property>
  <property fmtid="{D5CDD505-2E9C-101B-9397-08002B2CF9AE}" pid="34" name="x1ye=38">
    <vt:lpwstr>rwVQ1tvo8vf6S6x4Bo0X4JbimdEs4SDzgJe94gZrx/OKqPVPRdmBaFmX5mTCFVEb8DO1kgtFstLyb77uoQ+gX2V5j02up7wVGqbEPM0YSFX1Hh0o1a8cEaq3M2BWRLFNyKwh2c6GouW2t4397o7Vdd1uaG3SFoutTbuVYYYmnDfqy1IAc1aWE9M3TY2bk0Omg+qfaIvxyjHGaPRur9s0/2Fr0sCA5auIg94tw4BnS7t8hyBe/7+gqG5f+gpwnNS</vt:lpwstr>
  </property>
  <property fmtid="{D5CDD505-2E9C-101B-9397-08002B2CF9AE}" pid="35" name="x1ye=39">
    <vt:lpwstr>+H0JiCb4Xs8xldyXKg7AjDCkF/bv8axBH8iW1GOCaa/g0yx1y80SLdnUK62ok6Y5QsVIhkVyavQGC0UV2J5e5kAYACS0odl/iJZbzULBZ22GbQ/x2QvciMNq8DDns/pBoLvDkrBsE2r86Y0Tz9vVPCLesuMevIIXWHi2Fg6C0JYyt1Waxn5Y/kY0Xc9QAHlDImLukqvNlB+dUtFXL30bXPMDxJy1ME7jReH870X3xG/XD5FJQM/g71K28bWq/u5</vt:lpwstr>
  </property>
  <property fmtid="{D5CDD505-2E9C-101B-9397-08002B2CF9AE}" pid="36" name="x1ye=4">
    <vt:lpwstr>7tlai6DUnNUeUBP0SMDf65jq3+oi/DaEfzH5XisS4DCItbfd6UbiZH/MWbPtQ50YUiM0TklOzmNst4AYhA1Z+XaG42bdE1FgpD+3UncdROjHcFssUNaQinZobph7FfpjkCRpgdlCDYgv9wmM4WWhQtALRVkDummm1s9gKWbEbhmaQQdI2PUgnv7QYH4QZ37yhChUvSg4indcWGy0DkvDuH2L7ILxtVyViwjmvj4P4QGWTZgvEnOMhrOjTz73lRb</vt:lpwstr>
  </property>
  <property fmtid="{D5CDD505-2E9C-101B-9397-08002B2CF9AE}" pid="37" name="x1ye=40">
    <vt:lpwstr>CkQUIzkCYZkCbBMF3w0O6Lr2e8yWtEXhq2S5gORVxYVTaxYfBZ0DyKWT9etqek/vO9b/5iQSHXykm2o3//xq2uKMBBVWh2B8WU5VIPqPI+GQHns1fdXh7Zrkm83fzc7D6nIZiinqZag4fbbuOvxS5DU++wlA4NiapsvjXze3qK3yV/2XL9CzqW6HxsUJ5lg9pGZMp19g2reIu1LS/k2BwxYXPCvr22iv/DmMsQPOdIiXTWtzwnY11JS1eE8lis8</vt:lpwstr>
  </property>
  <property fmtid="{D5CDD505-2E9C-101B-9397-08002B2CF9AE}" pid="38" name="x1ye=41">
    <vt:lpwstr>Cdn5X472y6udHgSgOmDEyWRgQlI3fg67XzAHAg5Gcd2xSucqe3PbjT4HPze1+2PBAK9ymU1nvkzdDynS6H05TEZlXDqSEi2t4v8IxGGsiNLAxOBv+3tUEDhRLcg+rCiUb+Wl4Hr7GsPGrtPn8DHpcVHLEu4u9jvJh//jOpS7EzPedSM/sIKi8Mdt7JSOLVow/eY6tSlMm5o028/jxaQX+qZ4Z8KAGzp7EHxCAN52DrNfFMFrNcKlIvewf3R2LCy</vt:lpwstr>
  </property>
  <property fmtid="{D5CDD505-2E9C-101B-9397-08002B2CF9AE}" pid="39" name="x1ye=42">
    <vt:lpwstr>MfVtmSoD/40Z8lYrXtKhXnooKRsV3MQ6gQR2wNwRsXfx7DUgV6ff+ELGtabH3GIdA9dK6iHpcfjgZRQJ1V/PH23iWnMnXbZOlRmz41lVIv3BVUAlPrUr9sqWgn9K/HfsosSI+rTNrW0oOZu5iO0YVG76j0dyyFdAx/0noM/i97Gx7BG31q1nqZrTKI6NSJC5EkqVShx5jluHVrAVVP/aFjPgo0ClawvB5SF3paWea57ZBKHnjqg3SwDPTIfsZfs</vt:lpwstr>
  </property>
  <property fmtid="{D5CDD505-2E9C-101B-9397-08002B2CF9AE}" pid="40" name="x1ye=43">
    <vt:lpwstr>x2eN0A8lO4mgyU6eSbmi77Z0WG2tRcbs+9R+Bs+iGGyTBwEZr00NjsL6RkT9mANUbnpgsucFUcy6OYIsTLm0tQn0RRb+K+WH7uRA/vLSdaLWgwbQcNBin22PeC8/wReet+c/hthlGzNz7l+Mogm5BAHOwiTUSfi78U3RO5LuOt1Hzvecd7HzJoTKSqFt386lMNoY+oqobl3EzxtxiCLs2xM+9zMY4ux1hwXAv3xWjAvqYPJpKmzCnFp4W9LjfoM</vt:lpwstr>
  </property>
  <property fmtid="{D5CDD505-2E9C-101B-9397-08002B2CF9AE}" pid="41" name="x1ye=44">
    <vt:lpwstr>DGfl9I8iFBOK8c9R/yxe4X4QbjQwuOlcZuRb8IPVw7R7gB38YJSFjsBRpzX1o4IN+2vnM18UjKhvr7Kv/dlef/CDZdXf8RzBjCVgF1lCV6pmhCojvol759rMTCT0qrE+DcQSK+qt7+W4t7FOeqg8S1BrtQZTfJ2Vv3+Eg++JuIWFbou1yvw8lJUbpeOkRdWpsP8+JwgUuGLEVf1dd8LHLwrHZcwhfi+O8AgKdM8oQnQDC7xCwJUXJhYFlhLl4wO</vt:lpwstr>
  </property>
  <property fmtid="{D5CDD505-2E9C-101B-9397-08002B2CF9AE}" pid="42" name="x1ye=45">
    <vt:lpwstr>i2opwPW7cIU23ss+onfq+D151Cv8nlu+krVi/HB0RhpAFu6Z/Nz2zxslwiiVQxAID1JBbRjwxbLVq0zV/bqNtQqilnjzxCOlIIegpURdNyYvWtWKf0La/U2Cy0oqokGYj/jCGRQkPz++K+w0/W8+qTo7MIxg4OFvNn2VnjO55jIp4q7OfDsM0964lXSfFFfV1ebeOHR3rsvPDd/nHjhOTXxrFgMzTdWHsthIZsmjnd3YFHEc75S8Y+hupm2+gMV</vt:lpwstr>
  </property>
  <property fmtid="{D5CDD505-2E9C-101B-9397-08002B2CF9AE}" pid="43" name="x1ye=46">
    <vt:lpwstr>ad4qct0m1an+deYUzjAX+qCUMQzrfYIs3115LdGy7aFEtTVKMyQ+hVI0KOOTvN5yuOGRwQ9p/EgKYEzNi33dgq6eD2uFxjqme785q943AK7yWu9fulqm673vVAAqtTsvePsp8NynXSfkcFYu9WtH+a6g9eemncSCPxJUym8ne/q2fAuaTe644++gv8MX9yH2SHJOVSWg5z+PuNifJrnAmqq0ieagcVP3sk1XpQ489OSqJpNUS9nKuWNN6Wr66cZ</vt:lpwstr>
  </property>
  <property fmtid="{D5CDD505-2E9C-101B-9397-08002B2CF9AE}" pid="44" name="x1ye=47">
    <vt:lpwstr>RxZKvLjFl45YdXw9lDUI2yJGXDPwI18Vd6R2mtbWUJkr/rhARAhUfQBVI56dRY+XHci3h+8tQ3yUCqMyLzGgYznN9SOB/UoLE3gx77Sg0uZ05IAxIJ/jDYCKMQqK5tZzzeIUBq0zZapzBmD8uGWQ2/F1tBxULs+vOXi17yxZm7x2qvRW8JvT/h7yetT5Df2/RYDoGgtZU0MAi++zPQ1LReIf2YFeZvAhr4D2ZhouterHnLvI94x6KWl6AaXDBFD</vt:lpwstr>
  </property>
  <property fmtid="{D5CDD505-2E9C-101B-9397-08002B2CF9AE}" pid="45" name="x1ye=48">
    <vt:lpwstr>b/Y01w4NERHgwHmL5gtLUqd5bbrKT5Bys3ulELOn7tf5d3ysHtI4iL+2xg8bSgW4SHEe9GacZ7bm/IVyjziFP0zwTCtA8Xnf3rLkdr6AX4k6OGnpX29u9U6zI1+GgeUSuZBv2/ge4FrOW3qMG/z6AJJwu5y/yHyHfgOp6ADPsJL8yLQQ9vOi6kwiDGT1r0yRwbex9pK0yohOIuYuWgvK1hZJ59CkBA3UYIa4GlbjfmzSO6YKLO6PzAuRUtIBdwi</vt:lpwstr>
  </property>
  <property fmtid="{D5CDD505-2E9C-101B-9397-08002B2CF9AE}" pid="46" name="x1ye=49">
    <vt:lpwstr>ClFD97aQ2YEHAdle5A20Hjl8TyID8bMypUoq/ihpHvjIYNidXbW/ccVf+ZhHbO0JONvKSxvwwPwvOGHYNIoQo1gi6MTteKvPE9mPuPubXi2k69vz8MOOeNbep6bYHxfoOlf2dMeqPr/uFKR7U9fZKTJSjRb02qv9a80+TdEl5MU3RsKJBWJjphV8oMZ/YEh8KaXht6CmXRQ6gPdkk7rC3Kda6aefqpNfSxMiQ6JPzQdIlDJTfEsDzhVr/scbTnm</vt:lpwstr>
  </property>
  <property fmtid="{D5CDD505-2E9C-101B-9397-08002B2CF9AE}" pid="47" name="x1ye=5">
    <vt:lpwstr>d1TV/ejFmdcrUjjQgeKM5xcJ/jmKafXnhuTan5sm/egTlAr22lUbJLsqZfXBQ1ChMpto3Jk78Mo0BH/tx236VVDcCihnP0Wxu6Gu6D9NhqAhZO2wGGp471QeF4n6VH+Ds0L8BpUs6c0zakbIb9CZR58XN9Hrhiq8zLFz5tX4jt8bSpgSrqhlCvwE7Vzl4N5S+vAXj404VoJih1lgjpD39fbKzgSMocGwdShIjke+b2r03a08GKN1AHHHtZ3uMG9</vt:lpwstr>
  </property>
  <property fmtid="{D5CDD505-2E9C-101B-9397-08002B2CF9AE}" pid="48" name="x1ye=50">
    <vt:lpwstr>QlEJzGG2MtVn/YdJzvfJHEeFwtdIPuOp9WT+PWJ1u38asI1JkZ+tUFT8fJ9+Ad4A2uDzhevRNdlp55er0uYJ5J7iKXEoIicofN9gnsGaEI3rus+/kbFFZAX03GOzwtvGTxMKyNzNK0mrL1CZaxpBuXuaJ1+JlkpcIB2PYStL9iLE2zsf1tJzsIBVv5QMnh6R/iXsiFQMvYb6Xhgr8n/uFZsbiXcHKXqcINtbWcgRKq7oikavaapg3vn3VrhgRnM</vt:lpwstr>
  </property>
  <property fmtid="{D5CDD505-2E9C-101B-9397-08002B2CF9AE}" pid="49" name="x1ye=51">
    <vt:lpwstr>iCy6hDCvAAMFwWAV0DvHVespndJrw7pbR5jJNk2Wt1UI3cUcAYaaa2HW8b9UYaZ/cRG92caCjf2zyXDwqlDTfiqDnsv27uTEGpogjbiNY0hkfJudCz1UIYo276Aa+YgnkxShTVfb/EoOyUGQlA/HkC2KrrNB87K5d2jr5gNC1s0t1tm1YTR7ny1LKhubdX5MXr6iwpB0wA92Z6a5531eJjhR7dtFk8oZLicrRU5TSivV5SQkbubYkk9OSJp+Rt3</vt:lpwstr>
  </property>
  <property fmtid="{D5CDD505-2E9C-101B-9397-08002B2CF9AE}" pid="50" name="x1ye=52">
    <vt:lpwstr>HZs796MR4EMzf343LMgZOwO3C5NT8OOfXPfj+3MGAMmQh4dP35AxO3NlHEX0xMrwWKImZUCZ2W+P8rCN9S/7mkMj53Oe+3oELBel0P5vKDKI/yObMa7IXNeXgb6VywfRvNBfw2cFe5BVuFdXm+zoVuoym3VImgOUT05xG24i9dcVqKrQlMDcCwZZOMoj0+xhE6K9qC/Zo/Ktuptk6wc1vb8tDxs70x9OEn903g2BiABHeM+s6ju8PgmXeVuk4n9</vt:lpwstr>
  </property>
  <property fmtid="{D5CDD505-2E9C-101B-9397-08002B2CF9AE}" pid="51" name="x1ye=53">
    <vt:lpwstr>Q+ok2t2HtrIQvihhIAhsa7TMz5sosNM4lTmXVSH/z0aEdsP2NviJTm7UL3yMXTbZhz9QclmH8RcXz4LbNVgsQePSV0i9anVVyfANF/ftQ+EydZsL1Wo1P1xCoNduY/ABN9KSMkH3b0WZJ/Zc6fPNrbrfa1XpCwjZCxRhk/3hsKqZyFpGl8woB3yDEy38OCOhllFTIPY6dJxvb/28XCcrrM/orLn/LzRby7NLLX9jOAqLeAv1qz17VIbE2xmIt6H</vt:lpwstr>
  </property>
  <property fmtid="{D5CDD505-2E9C-101B-9397-08002B2CF9AE}" pid="52" name="x1ye=54">
    <vt:lpwstr>NdPuJfr+AKZi8E6LMYtF+EDv29nnbsRWe/8fkBPnNSKuFhJn4VvT/JDoPP8npMGsdRp8H0tLVm/U/TVbfUMEHUYYU8nDj6O2OvjS/wF3ApUeBs+BXmQR78szSvUyLpIYiybLYLP4WgMxy++bu5zC/OczJhXlVwctupviUkUpxh+ccFRyXVWkG16uNTbSj3+QDODJCmto0jaSqlWYe/05F5ZupTHXMAag2no209ZkD/UcWPTAZSG03iI6dDh4OHr</vt:lpwstr>
  </property>
  <property fmtid="{D5CDD505-2E9C-101B-9397-08002B2CF9AE}" pid="53" name="x1ye=55">
    <vt:lpwstr>f1w9SR0xJDiaj7YMq8s41hkg6v55feuGz+a92+PwbY5mn5iPKEvVkLyzwbqoRr6lfDCJvcymuMqubsPdbjqrh3vj7x5ksFjFZtQXMYFyK/OYxzKawtuBgzt5NyZq5DFvE/iHzqaJHk7GmwUzAHXI4DR0M3bQm8dT/azMQyeEQMmEyWfzPgASLvl2c0sHVuVd4txWIMHUqroF9n6+O6jFFW9mZR2JMYXxSSpRxeGQFHQzzjB3tGF/GkWhO430Xrp</vt:lpwstr>
  </property>
  <property fmtid="{D5CDD505-2E9C-101B-9397-08002B2CF9AE}" pid="54" name="x1ye=56">
    <vt:lpwstr>UNS9cM2iJ/lfjZvL0lj4El5d6LBieewuZjiPOS9cYlNoyMuQ7NNdlDVU7Gd1zAkHedYY/BPv8BYT7SfI254DnHO9tN6yU2pAVdN9xC5de2xR2IJSGt/PtGy7zCK0avJWy6n0T8aXdIYvX5rk7vQU5J4xBk/+zc9MDPXfrYEEcTGEd9X6x8yQ7JZSBM7HCDuSkQ8Hx8vU1xXUg+rs0aStxZcjet2PeI2sPx+J6L8DEoEKzM5GmhyHyqqiED2UkJr</vt:lpwstr>
  </property>
  <property fmtid="{D5CDD505-2E9C-101B-9397-08002B2CF9AE}" pid="55" name="x1ye=57">
    <vt:lpwstr>Qvu8/4g729zw9a3CHY6r5/A+j2xO1JvFiQr7KTSjXlL1rmg6KnNhhgmrr8b87+gNPUbQjNB9gItjESdCGjLgyz22NeG+ytL9aWwdPoE4qnRbmodyQH9pyEERoSgbMiSbO0h96sXCbJ6Q40FXLOR45F1M9nDp5XJGpJT9EugW9mnPPBYptMal1nj88VOi1NWVJhbpCGk2hQrcnPIzfhnMGSXe48VcRzKU2Pot3XgLweI1RfIjPWGWlXWJSw2D1oR</vt:lpwstr>
  </property>
  <property fmtid="{D5CDD505-2E9C-101B-9397-08002B2CF9AE}" pid="56" name="x1ye=58">
    <vt:lpwstr>K63X61uvY7pOJWQBElbUk1lKuH4YnhpZJua4h89UiJuj48QfWnkYXc24upcOv97BpaFR9XhOlHOhmSol+uL7RWTFZGozs3DHWvXIhrAYW+jxRBp73Bp3elc7g9JemX2QMXiCoTuGz6xLsSFlJq66SKF+cctiX7az/KUgsw+oIM6uaTm+qqDEXfyDgsPN07ARTJ83xGjB5LCk/GAmJloqsmqWuLjispqGW9I5Cnr8SMF2Q44+kj/Tjcuv0jpumyO</vt:lpwstr>
  </property>
  <property fmtid="{D5CDD505-2E9C-101B-9397-08002B2CF9AE}" pid="57" name="x1ye=59">
    <vt:lpwstr>IiqNjCYVzapuMSZN59o1vTL1MbWxoa3qAs2e37tTse/VxfZD5Y+RBc1cmM9r5Kx01YZ6MeUdcXqU9cCiFKRBWsnPhrSYseXFHiRUeFCWrsaBLG3lflr9edQcq7kzv6NvgcqifAs0z9uj5kJXe26XIKskppz+/KIko5+1QI3YtgpKD3kqMP/XwMLa9ubh0oIeZJ3if5iqGt0NTAoutXsuK4/IerxQullcEzcOA7/ylrzmyVWILD0qgZ8n8WcHpT4</vt:lpwstr>
  </property>
  <property fmtid="{D5CDD505-2E9C-101B-9397-08002B2CF9AE}" pid="58" name="x1ye=6">
    <vt:lpwstr>mLhhLxUEd677K/4clOPtn5nFHMTSc8HDlWekbZ4Gh/TsqJxQn8UP8BuxG3xHeiHVVMZDkCuhl5Pz3JWSop5HYCwlb96I6mBncNKd67N5zwKnfsQ+AG+9m06nQzqGjRwsUZe7j1sAPuS9cVAlMqos8CpHUgrTL+88rPdFLIE+SljXXJzI6tIAdcyaBht3wTsMuDdB/6bydUPqojTvdNTL8Q42q9n7alHY+duYzdMQob0W+ZLb6ugbTz3+kXIjJ1F</vt:lpwstr>
  </property>
  <property fmtid="{D5CDD505-2E9C-101B-9397-08002B2CF9AE}" pid="59" name="x1ye=60">
    <vt:lpwstr>yn6d2w4DkK+i638Ez/scR6SSkChdGOXd5+4BSzplIfyZ2p/TYekuoJhZqT1z1wCNl8wSAENSWrqDX29GvejNBq00vwPC1Ys/kJ2kI+txz4oJpHI51NKGtwjO/U0wzL2KVfxh7b3q4w0KLu1bGoyRHQzwSusszJoWFZ9+OT5EAk2h6t/nejwy/yg3sVHWwIBxU5lpC8sMrvYxSMwFlZtG5rzPjX1UUwA/txBRx2bGjZp0E8eSOcQzeenHa8EiC0R</vt:lpwstr>
  </property>
  <property fmtid="{D5CDD505-2E9C-101B-9397-08002B2CF9AE}" pid="60" name="x1ye=61">
    <vt:lpwstr>qJvNR3m5sq2xcYSsS4XXNrD2/dDNqBFkCLeNc3hCR6ZApCxUcN7+kGhncFREPf3T/x5lxIVSXvTiu3SnLfSfSXidyCS2SE2zS+meULKyPlmX4t0QCQfwiPqNB8eDZox8WKOreFdzXS02tQy7d9WxuX2MNFqvJTIfbh+7XP8teWPzf57Idf/8FnCaYH27FgnHHQFKyuhEDVogNYx6k8M5edgZ8cRoSOZagPF4oOQGIaeFV/p49qH5s2i+wex6wN0</vt:lpwstr>
  </property>
  <property fmtid="{D5CDD505-2E9C-101B-9397-08002B2CF9AE}" pid="61" name="x1ye=62">
    <vt:lpwstr>1GZJrOxenBJlZLplLmCW4msA6wOyFyffNuHOLdAsnEg6k7Zk+oDAMaDJNB4m0yKcpPhe5aDsNvurSbkgjhXB1E/uQDGrx9c7yospPc1/ARgDZubksJ0MRTuIrKgDMvpuVj1rxfFXXfJ19B4LylhOV6q1LjJmDD30mWbYVr8RkXRzAAtkrCf6xq6dvk4Mx6+fYddCrxquQG6tcOC68GNyExpCYDcx0TF+yNKUo78aapCR6uGbLdoWw+y7AuWB9lh</vt:lpwstr>
  </property>
  <property fmtid="{D5CDD505-2E9C-101B-9397-08002B2CF9AE}" pid="62" name="x1ye=63">
    <vt:lpwstr>AefK9dv3+KqW35w/dMa2UkBfFs9lZuc9bW3IycVC/wJHshUfzOIXVyRG4kw9nPw0O2beKUTsvDjBViSYtoPpaAk9o4Hae+Dfjvjz0fTeaVzo/shZitvDbkEPIUEYV29COFmBIEP6gvNZ2zTYb91P2B20n37lcozjb/qh71tMwAD0hxf76Qp7nlqvqndQBkmNVZeDV1nSBudSl1oZK3dO9AJVvL5JvoO6IGyZ8yB0HiVVnwnBubVgQi7CaYSkHKa</vt:lpwstr>
  </property>
  <property fmtid="{D5CDD505-2E9C-101B-9397-08002B2CF9AE}" pid="63" name="x1ye=64">
    <vt:lpwstr>v65BamZZzVrt5FpMbJx+XATRuRrJhcS9uu0zbqSoPBSljjAMkecCej00+bwmQylZzVwa+dRZDYe57qjCWfXz0GLCepZ6yr+/iLTp1tVH6pfRjNCLJr8qrnQ3aqr8uG2PCW53ugCznhXQInbcYzkahuB96D/5eWZ3DWwsKv/MQ1gd1z0mGTrlZSfqeBvGGm2lOCMdAXXYK1YkpRwZ337Lvgw//OQP/+/twicwjlO/GQei4UMNYb3aOAi9Wke6Zyt</vt:lpwstr>
  </property>
  <property fmtid="{D5CDD505-2E9C-101B-9397-08002B2CF9AE}" pid="64" name="x1ye=65">
    <vt:lpwstr>+mziT5IOba0jvnhSrKouZX8J9LqZaVlLDtewzurbWQLnyv50G6jo87wWSY6swOXy+jbNdRz2Hz3H/9CzrzyIoxwdopkkUhkP462Z2LrK577A+IIqHZ0YndbI21R1/Kj412ypxcKuwQ5rr1QwVU7HIpPHwtXDa97G2rP13lOBlogGKiQrmkj8kvjZ9vTmHnatYXBFuT0naZS0af8ocKBU1/DrloznSEY8f20sny4VQpNFAUuMIWkVX78uKTyzbTQ</vt:lpwstr>
  </property>
  <property fmtid="{D5CDD505-2E9C-101B-9397-08002B2CF9AE}" pid="65" name="x1ye=66">
    <vt:lpwstr>UFS01eI5XgHcRkgdW06xWa8bu+Y2IzhTDnL7n/AFI2Y9eGwks6OtphmUmboNRhltxZzBCaHOlNh4d6p41YCLZhya8owGoPcWkeQacIRAlGchRaStnm056n7iXXb3+y7lCe8XvDwMHiH4NKreLzy3qrxN+WIfl2a/kFq0wVui5lScOjplwKgxTAR0j19KMS8t7dvP//aW/NWE/b/5yNAtTuwN7ElHfc6x8DCtq/abob/HHZ+lKnb8RKf2rVv4rqY</vt:lpwstr>
  </property>
  <property fmtid="{D5CDD505-2E9C-101B-9397-08002B2CF9AE}" pid="66" name="x1ye=67">
    <vt:lpwstr>AdBEAAA6Ad1cDE7cOigLqDAdMEoukk4LcBZzA38+ur9xDM4lVQlnKmRX47Q00Ibvr4UmpwAn8kiPc8MPdKT3k4ub+JQ6WtQqqYAdmdqW89Zv/wOlTbsYt55YSFq3mzRpK8EJChEYlKXQOHuGjOZJXn4H7COYVuXm3aw+f4LhvvZ24xCAAA=</vt:lpwstr>
  </property>
  <property fmtid="{D5CDD505-2E9C-101B-9397-08002B2CF9AE}" pid="67" name="x1ye=7">
    <vt:lpwstr>2EqNaNjvhWa/5RSlNaSewWr4nj12N5vzGTAMp2hkyPbK3YS0XzS0DADtGiatxKPKq2X6raTZ4bAQr8nxpoVbjcZSOR3aM8JF1T42bQgX9zLv3yhj6VBWaJn85+LuaWDU49duTAFHAX6NXLh8WE4UQHuQI4XuhMT9tNj0ui5AF0YCWrnJxVUiI/K9qzAbl+FWc+L15cSzcj9mdi9qljUbhSMn2O+BHMD12VfehlzLIH61bu/Yvg7im8R+0/5XM0k</vt:lpwstr>
  </property>
  <property fmtid="{D5CDD505-2E9C-101B-9397-08002B2CF9AE}" pid="68" name="x1ye=8">
    <vt:lpwstr>VPGctrPw85HJ4XQv4Ylqh7/IE0W5qmGGQy+Aq0NeFxdON/uaAiiuvmQcWiSx2094BQv+bk6H6SCU9azV3uGmFX7FSUZkLlTdfL8JACk2EmcVCv9NpRajeRlPJiEw9c5QdmkTPpd859/6xIJS8ymKqQ6XPkH+XcOQCpLy/SK881FIN3Fa3eP7uraK8XTElDSxFwzzNnzACfE/mjcEoq+VoKMPYe2ht+RlSgDXtufAI7d+1BKEVDiCLdF5ggQqvdg</vt:lpwstr>
  </property>
  <property fmtid="{D5CDD505-2E9C-101B-9397-08002B2CF9AE}" pid="69" name="x1ye=9">
    <vt:lpwstr>8oh16v0Y/V1qKn2qV6pVTB8vRg+SEvKZ3BNfRjH6jj+rpjIQZn7/KCox6/CFe0i2KJfpJuuN/HEzYzt8deurluFZXRvimZnMH370fg12R/Wx52zAAB/MJPX4v3pYwkodFJmcW6E80OaEfVNBGesZMg/HR+q7yrx7NzKTxTCQbbnFAN/lwZ5aseIkOcZigwzwe51rsYusE7Ccrn+Q33CduMTCHpQnWvTNOEyHXd5H4/OkLHO8IwB/0XUhWCOiUUZ</vt:lpwstr>
  </property>
</Properties>
</file>